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SRCTable"/>
        <w:tblW w:w="0" w:type="auto"/>
        <w:tblLook w:val="04A0" w:firstRow="1" w:lastRow="0" w:firstColumn="1" w:lastColumn="0" w:noHBand="0" w:noVBand="1"/>
      </w:tblPr>
      <w:tblGrid>
        <w:gridCol w:w="1606"/>
        <w:gridCol w:w="2757"/>
        <w:gridCol w:w="2647"/>
        <w:gridCol w:w="2340"/>
      </w:tblGrid>
      <w:tr w:rsidR="008D7DC1" w14:paraId="54200E65" w14:textId="77777777" w:rsidTr="00F45F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</w:trPr>
        <w:tc>
          <w:tcPr>
            <w:tcW w:w="2331" w:type="dxa"/>
            <w:vAlign w:val="top"/>
          </w:tcPr>
          <w:p w14:paraId="588C4E7E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br w:type="page"/>
              <w:t>IP</w:t>
            </w:r>
          </w:p>
        </w:tc>
        <w:tc>
          <w:tcPr>
            <w:tcW w:w="2360" w:type="dxa"/>
            <w:vAlign w:val="top"/>
          </w:tcPr>
          <w:p w14:paraId="19AC1882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Hostname</w:t>
            </w:r>
          </w:p>
        </w:tc>
        <w:tc>
          <w:tcPr>
            <w:tcW w:w="2328" w:type="dxa"/>
            <w:vAlign w:val="top"/>
          </w:tcPr>
          <w:p w14:paraId="7A34F9CE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Port</w:t>
            </w:r>
          </w:p>
        </w:tc>
        <w:tc>
          <w:tcPr>
            <w:tcW w:w="2331" w:type="dxa"/>
            <w:vAlign w:val="top"/>
          </w:tcPr>
          <w:p w14:paraId="5D605815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Service</w:t>
            </w:r>
          </w:p>
        </w:tc>
      </w:tr>
      <w:tr w:rsidR="00902D39" w14:paraId="5CC29282" w14:textId="77777777" w:rsidTr="00F45F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  <w:trHeight w:val="458"/>
        </w:trPr>
        <w:tc>
          <w:tcPr>
            <w:tcW w:w="2331" w:type="dxa"/>
          </w:tcPr>
          <w:p w14:paraId="6CD520B1" w14:textId="6D18FBF7" w:rsidR="00902D39" w:rsidRPr="00955454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s:each(host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s:each(host)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60" w:type="dxa"/>
          </w:tcPr>
          <w:p w14:paraId="475404A3" w14:textId="35EE1D59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28" w:type="dxa"/>
          </w:tcPr>
          <w:p w14:paraId="7D42AF10" w14:textId="3A504EDC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31" w:type="dxa"/>
          </w:tcPr>
          <w:p w14:paraId="0242EE74" w14:textId="010F12C9" w:rsidR="00902D39" w:rsidRPr="00955454" w:rsidRDefault="00902D39" w:rsidP="00496AF0">
            <w:pPr>
              <w:rPr>
                <w:lang w:val="en-CA" w:bidi="ar-SA"/>
              </w:rPr>
            </w:pPr>
          </w:p>
        </w:tc>
      </w:tr>
      <w:tr w:rsidR="00902D39" w14:paraId="18A777EC" w14:textId="77777777" w:rsidTr="00F45FD9">
        <w:trPr>
          <w:cantSplit w:val="0"/>
        </w:trPr>
        <w:tc>
          <w:tcPr>
            <w:tcW w:w="2331" w:type="dxa"/>
          </w:tcPr>
          <w:p w14:paraId="2F7B722D" w14:textId="72871F73" w:rsidR="00902D39" w:rsidRPr="00955454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host.ip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host.ip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60" w:type="dxa"/>
          </w:tcPr>
          <w:p w14:paraId="44CE6E32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hostnames:each(hostnam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hostnames:each(hostname)»</w:t>
            </w:r>
            <w:r>
              <w:rPr>
                <w:lang w:val="en-CA" w:bidi="ar-SA"/>
              </w:rPr>
              <w:fldChar w:fldCharType="end"/>
            </w:r>
          </w:p>
          <w:p w14:paraId="3E6651E6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hostname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hostname»</w:t>
            </w:r>
            <w:r>
              <w:rPr>
                <w:lang w:val="en-CA" w:bidi="ar-SA"/>
              </w:rPr>
              <w:fldChar w:fldCharType="end"/>
            </w:r>
          </w:p>
          <w:p w14:paraId="2DD7F6E0" w14:textId="7660C74F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hostnam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hostnames:endEach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28" w:type="dxa"/>
          </w:tcPr>
          <w:p w14:paraId="79CB0AF8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ach(servic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ach(service)»</w:t>
            </w:r>
            <w:r>
              <w:rPr>
                <w:lang w:val="en-CA" w:bidi="ar-SA"/>
              </w:rPr>
              <w:fldChar w:fldCharType="end"/>
            </w:r>
          </w:p>
          <w:p w14:paraId="7D70D43C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port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service.port»</w:t>
            </w:r>
            <w:r>
              <w:rPr>
                <w:lang w:val="en-CA" w:bidi="ar-SA"/>
              </w:rPr>
              <w:fldChar w:fldCharType="end"/>
            </w:r>
            <w:r>
              <w:rPr>
                <w:lang w:val="en-CA" w:bidi="ar-SA"/>
              </w:rPr>
              <w:t>/</w:t>
            </w: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proto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</w:t>
            </w:r>
            <w:proofErr w:type="spellStart"/>
            <w:r>
              <w:rPr>
                <w:noProof/>
                <w:lang w:val="en-CA" w:bidi="ar-SA"/>
              </w:rPr>
              <w:t>service.proto</w:t>
            </w:r>
            <w:proofErr w:type="spellEnd"/>
            <w:r>
              <w:rPr>
                <w:noProof/>
                <w:lang w:val="en-CA" w:bidi="ar-SA"/>
              </w:rPr>
              <w:t>»</w:t>
            </w:r>
            <w:r>
              <w:rPr>
                <w:lang w:val="en-CA" w:bidi="ar-SA"/>
              </w:rPr>
              <w:fldChar w:fldCharType="end"/>
            </w:r>
          </w:p>
          <w:p w14:paraId="5126B0A3" w14:textId="6C8B03A5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ndEach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31" w:type="dxa"/>
          </w:tcPr>
          <w:p w14:paraId="2C17C8E7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ach(servic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ach(service)»</w:t>
            </w:r>
            <w:r>
              <w:rPr>
                <w:lang w:val="en-CA" w:bidi="ar-SA"/>
              </w:rPr>
              <w:fldChar w:fldCharType="end"/>
            </w:r>
          </w:p>
          <w:p w14:paraId="2783186A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name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service.name»</w:t>
            </w:r>
            <w:r>
              <w:rPr>
                <w:lang w:val="en-CA" w:bidi="ar-SA"/>
              </w:rPr>
              <w:fldChar w:fldCharType="end"/>
            </w:r>
          </w:p>
          <w:p w14:paraId="54533F12" w14:textId="6B4C73D2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ndEach»</w:t>
            </w:r>
            <w:r>
              <w:rPr>
                <w:lang w:val="en-CA" w:bidi="ar-SA"/>
              </w:rPr>
              <w:fldChar w:fldCharType="end"/>
            </w:r>
          </w:p>
        </w:tc>
      </w:tr>
      <w:tr w:rsidR="00902D39" w14:paraId="5B59F20D" w14:textId="77777777" w:rsidTr="00F45F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tcW w:w="2331" w:type="dxa"/>
          </w:tcPr>
          <w:p w14:paraId="24B5F786" w14:textId="0E3BB699" w:rsidR="00902D39" w:rsidRPr="00902D39" w:rsidRDefault="00902D39" w:rsidP="00496AF0">
            <w:pPr>
              <w:rPr>
                <w:lang w:val="en-GB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s:endEach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60" w:type="dxa"/>
          </w:tcPr>
          <w:p w14:paraId="73E5918A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28" w:type="dxa"/>
          </w:tcPr>
          <w:p w14:paraId="490D4E5F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31" w:type="dxa"/>
          </w:tcPr>
          <w:p w14:paraId="1E847A71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</w:tr>
    </w:tbl>
    <w:p w14:paraId="32EC43B1" w14:textId="77777777" w:rsidR="00691DF3" w:rsidRPr="00955454" w:rsidRDefault="00691DF3" w:rsidP="00955454">
      <w:pPr>
        <w:rPr>
          <w:lang w:val="en-GB"/>
        </w:rPr>
      </w:pPr>
    </w:p>
    <w:sectPr w:rsidR="00691DF3" w:rsidRPr="00955454" w:rsidSect="00A625B3"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8F0F9" w14:textId="77777777" w:rsidR="00811AA2" w:rsidRDefault="00811AA2">
      <w:r>
        <w:separator/>
      </w:r>
    </w:p>
    <w:p w14:paraId="4D315D38" w14:textId="77777777" w:rsidR="00811AA2" w:rsidRDefault="00811AA2"/>
  </w:endnote>
  <w:endnote w:type="continuationSeparator" w:id="0">
    <w:p w14:paraId="08ACB049" w14:textId="77777777" w:rsidR="00811AA2" w:rsidRDefault="00811AA2">
      <w:r>
        <w:continuationSeparator/>
      </w:r>
    </w:p>
    <w:p w14:paraId="63F396FE" w14:textId="77777777" w:rsidR="00811AA2" w:rsidRDefault="00811AA2"/>
  </w:endnote>
  <w:endnote w:type="continuationNotice" w:id="1">
    <w:p w14:paraId="45988EB7" w14:textId="77777777" w:rsidR="00811AA2" w:rsidRDefault="00811AA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Museo For Dell">
    <w:altName w:val="Times New Roman"/>
    <w:panose1 w:val="020B0604020202020204"/>
    <w:charset w:val="00"/>
    <w:family w:val="auto"/>
    <w:pitch w:val="variable"/>
    <w:sig w:usb0="A00000AF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6EE4A" w14:textId="77777777" w:rsidR="00811AA2" w:rsidRDefault="00811AA2">
      <w:r>
        <w:separator/>
      </w:r>
    </w:p>
    <w:p w14:paraId="2A6079D5" w14:textId="77777777" w:rsidR="00811AA2" w:rsidRDefault="00811AA2"/>
  </w:footnote>
  <w:footnote w:type="continuationSeparator" w:id="0">
    <w:p w14:paraId="6086433F" w14:textId="77777777" w:rsidR="00811AA2" w:rsidRDefault="00811AA2">
      <w:r>
        <w:continuationSeparator/>
      </w:r>
    </w:p>
    <w:p w14:paraId="19CEA8EC" w14:textId="77777777" w:rsidR="00811AA2" w:rsidRDefault="00811AA2"/>
  </w:footnote>
  <w:footnote w:type="continuationNotice" w:id="1">
    <w:p w14:paraId="4CA58F6B" w14:textId="77777777" w:rsidR="00811AA2" w:rsidRDefault="00811AA2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E820A5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</w:abstractNum>
  <w:abstractNum w:abstractNumId="2" w15:restartNumberingAfterBreak="0">
    <w:nsid w:val="028423A9"/>
    <w:multiLevelType w:val="multilevel"/>
    <w:tmpl w:val="6E1A6B88"/>
    <w:styleLink w:val="BulletedList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E2998"/>
    <w:multiLevelType w:val="multilevel"/>
    <w:tmpl w:val="461401E2"/>
    <w:numStyleLink w:val="HeadingAppendixList"/>
  </w:abstractNum>
  <w:abstractNum w:abstractNumId="4" w15:restartNumberingAfterBreak="0">
    <w:nsid w:val="3E7C5209"/>
    <w:multiLevelType w:val="multilevel"/>
    <w:tmpl w:val="461401E2"/>
    <w:numStyleLink w:val="HeadingAppendixList"/>
  </w:abstractNum>
  <w:abstractNum w:abstractNumId="5" w15:restartNumberingAfterBreak="0">
    <w:nsid w:val="4BE14437"/>
    <w:multiLevelType w:val="multilevel"/>
    <w:tmpl w:val="6DB656D0"/>
    <w:styleLink w:val="HeadingList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olor w:val="0085C3"/>
      </w:rPr>
    </w:lvl>
    <w:lvl w:ilvl="1">
      <w:start w:val="1"/>
      <w:numFmt w:val="decimal"/>
      <w:pStyle w:val="Heading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4D2F4ECC"/>
    <w:multiLevelType w:val="multilevel"/>
    <w:tmpl w:val="6DB656D0"/>
    <w:numStyleLink w:val="HeadingList"/>
  </w:abstractNum>
  <w:abstractNum w:abstractNumId="7" w15:restartNumberingAfterBreak="0">
    <w:nsid w:val="4F9D1316"/>
    <w:multiLevelType w:val="multilevel"/>
    <w:tmpl w:val="42029A46"/>
    <w:styleLink w:val="Headings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1"/>
      <w:numFmt w:val="none"/>
      <w:lvlText w:val=""/>
      <w:lvlJc w:val="left"/>
      <w:pPr>
        <w:ind w:left="792" w:hanging="64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59F12C1B"/>
    <w:multiLevelType w:val="hybridMultilevel"/>
    <w:tmpl w:val="F920D7C0"/>
    <w:lvl w:ilvl="0" w:tplc="4ACCC99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AAAAA"/>
      </w:rPr>
    </w:lvl>
    <w:lvl w:ilvl="1" w:tplc="806ADA0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D9D9D9" w:themeColor="background1" w:themeShade="D9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F077BC"/>
    <w:multiLevelType w:val="hybridMultilevel"/>
    <w:tmpl w:val="573A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5DDA"/>
    <w:multiLevelType w:val="hybridMultilevel"/>
    <w:tmpl w:val="C2B40A20"/>
    <w:lvl w:ilvl="0" w:tplc="BB5897D8">
      <w:start w:val="1"/>
      <w:numFmt w:val="bullet"/>
      <w:pStyle w:val="BulletL1"/>
      <w:lvlText w:val=""/>
      <w:lvlJc w:val="left"/>
      <w:pPr>
        <w:ind w:left="720" w:hanging="360"/>
      </w:pPr>
      <w:rPr>
        <w:rFonts w:ascii="Symbol" w:hAnsi="Symbol" w:hint="default"/>
        <w:color w:val="A6A6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7297F"/>
    <w:multiLevelType w:val="hybridMultilevel"/>
    <w:tmpl w:val="157A6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B905E9"/>
    <w:multiLevelType w:val="multilevel"/>
    <w:tmpl w:val="461401E2"/>
    <w:styleLink w:val="HeadingAppendixList"/>
    <w:lvl w:ilvl="0">
      <w:start w:val="1"/>
      <w:numFmt w:val="upperLetter"/>
      <w:pStyle w:val="Heading-Appendix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-Appendix2"/>
      <w:lvlText w:val="%1.%2"/>
      <w:lvlJc w:val="left"/>
      <w:pPr>
        <w:ind w:left="99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FBE6156"/>
    <w:multiLevelType w:val="hybridMultilevel"/>
    <w:tmpl w:val="817AAAD8"/>
    <w:lvl w:ilvl="0" w:tplc="EC8E93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AAAAA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5"/>
  </w:num>
  <w:num w:numId="5">
    <w:abstractNumId w:val="12"/>
  </w:num>
  <w:num w:numId="6">
    <w:abstractNumId w:val="3"/>
  </w:num>
  <w:num w:numId="7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>
    <w:abstractNumId w:val="4"/>
  </w:num>
  <w:num w:numId="10">
    <w:abstractNumId w:val="6"/>
  </w:num>
  <w:num w:numId="11">
    <w:abstractNumId w:val="10"/>
  </w:num>
  <w:num w:numId="12">
    <w:abstractNumId w:val="8"/>
  </w:num>
  <w:num w:numId="13">
    <w:abstractNumId w:val="0"/>
  </w:num>
  <w:num w:numId="14">
    <w:abstractNumId w:val="11"/>
  </w:num>
  <w:num w:numId="15">
    <w:abstractNumId w:val="9"/>
  </w:num>
  <w:num w:numId="1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36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lvl w:ilvl="0">
        <w:start w:val="1"/>
        <w:numFmt w:val="upperLetter"/>
        <w:pStyle w:val="Heading-Appendix"/>
        <w:lvlText w:val="Appendix %1:"/>
        <w:lvlJc w:val="left"/>
        <w:pPr>
          <w:ind w:left="360" w:hanging="360"/>
        </w:pPr>
        <w:rPr>
          <w:rFonts w:hint="default"/>
        </w:rPr>
      </w:lvl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B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1"/>
  <w:stylePaneSortMethod w:val="0000"/>
  <w:defaultTabStop w:val="576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MLQ0MTC1tDQysjRR0lEKTi0uzszPAykwrgUAJ4nMxywAAAA="/>
  </w:docVars>
  <w:rsids>
    <w:rsidRoot w:val="00F008FE"/>
    <w:rsid w:val="0000003D"/>
    <w:rsid w:val="00000180"/>
    <w:rsid w:val="00000499"/>
    <w:rsid w:val="000006DC"/>
    <w:rsid w:val="00000767"/>
    <w:rsid w:val="000011C7"/>
    <w:rsid w:val="000017E5"/>
    <w:rsid w:val="000024D0"/>
    <w:rsid w:val="000025C4"/>
    <w:rsid w:val="00003390"/>
    <w:rsid w:val="00003A36"/>
    <w:rsid w:val="000058AD"/>
    <w:rsid w:val="00005BA0"/>
    <w:rsid w:val="00005E6F"/>
    <w:rsid w:val="00005FD4"/>
    <w:rsid w:val="00006098"/>
    <w:rsid w:val="00006911"/>
    <w:rsid w:val="0000725E"/>
    <w:rsid w:val="000117E8"/>
    <w:rsid w:val="000119ED"/>
    <w:rsid w:val="00012E6E"/>
    <w:rsid w:val="00013178"/>
    <w:rsid w:val="00014FE2"/>
    <w:rsid w:val="00015816"/>
    <w:rsid w:val="00015B28"/>
    <w:rsid w:val="000179A7"/>
    <w:rsid w:val="000212B1"/>
    <w:rsid w:val="00021413"/>
    <w:rsid w:val="000217C9"/>
    <w:rsid w:val="000220A7"/>
    <w:rsid w:val="00022B8E"/>
    <w:rsid w:val="00022D9D"/>
    <w:rsid w:val="000243E9"/>
    <w:rsid w:val="000248E4"/>
    <w:rsid w:val="00024D6B"/>
    <w:rsid w:val="00025A8A"/>
    <w:rsid w:val="00026E65"/>
    <w:rsid w:val="00027443"/>
    <w:rsid w:val="0002769E"/>
    <w:rsid w:val="00030A17"/>
    <w:rsid w:val="00032287"/>
    <w:rsid w:val="000325D7"/>
    <w:rsid w:val="00032C65"/>
    <w:rsid w:val="00033DAE"/>
    <w:rsid w:val="00033E45"/>
    <w:rsid w:val="00034663"/>
    <w:rsid w:val="00034C25"/>
    <w:rsid w:val="00034CFE"/>
    <w:rsid w:val="0003694F"/>
    <w:rsid w:val="00036DEF"/>
    <w:rsid w:val="00036E9F"/>
    <w:rsid w:val="00037A7C"/>
    <w:rsid w:val="00037AF0"/>
    <w:rsid w:val="00041A5A"/>
    <w:rsid w:val="00042A93"/>
    <w:rsid w:val="0004320D"/>
    <w:rsid w:val="0004378D"/>
    <w:rsid w:val="00044665"/>
    <w:rsid w:val="000446C0"/>
    <w:rsid w:val="0004576A"/>
    <w:rsid w:val="00045A6D"/>
    <w:rsid w:val="00046C5C"/>
    <w:rsid w:val="00046EC5"/>
    <w:rsid w:val="00047014"/>
    <w:rsid w:val="00047380"/>
    <w:rsid w:val="00047614"/>
    <w:rsid w:val="00047E85"/>
    <w:rsid w:val="00050402"/>
    <w:rsid w:val="00050689"/>
    <w:rsid w:val="00050C8F"/>
    <w:rsid w:val="000510CC"/>
    <w:rsid w:val="0005150B"/>
    <w:rsid w:val="000522E7"/>
    <w:rsid w:val="00054E69"/>
    <w:rsid w:val="00055017"/>
    <w:rsid w:val="00055D49"/>
    <w:rsid w:val="000565F9"/>
    <w:rsid w:val="00057226"/>
    <w:rsid w:val="00057458"/>
    <w:rsid w:val="00057530"/>
    <w:rsid w:val="00060402"/>
    <w:rsid w:val="00060505"/>
    <w:rsid w:val="00060998"/>
    <w:rsid w:val="00060ACB"/>
    <w:rsid w:val="00060D9F"/>
    <w:rsid w:val="00060DD5"/>
    <w:rsid w:val="00060ED4"/>
    <w:rsid w:val="00062863"/>
    <w:rsid w:val="00062D0D"/>
    <w:rsid w:val="0006334E"/>
    <w:rsid w:val="0006359F"/>
    <w:rsid w:val="0006399C"/>
    <w:rsid w:val="000640D3"/>
    <w:rsid w:val="00064157"/>
    <w:rsid w:val="000649BE"/>
    <w:rsid w:val="0006501E"/>
    <w:rsid w:val="00066B94"/>
    <w:rsid w:val="00067671"/>
    <w:rsid w:val="00070F6D"/>
    <w:rsid w:val="00071413"/>
    <w:rsid w:val="00071B3F"/>
    <w:rsid w:val="00071F15"/>
    <w:rsid w:val="00071FDD"/>
    <w:rsid w:val="000726E6"/>
    <w:rsid w:val="0007323B"/>
    <w:rsid w:val="0007379D"/>
    <w:rsid w:val="00073836"/>
    <w:rsid w:val="000753F7"/>
    <w:rsid w:val="00075B25"/>
    <w:rsid w:val="000766E7"/>
    <w:rsid w:val="00080549"/>
    <w:rsid w:val="000808E1"/>
    <w:rsid w:val="00081395"/>
    <w:rsid w:val="000823D1"/>
    <w:rsid w:val="000837C4"/>
    <w:rsid w:val="00083E55"/>
    <w:rsid w:val="000843CC"/>
    <w:rsid w:val="00086A8B"/>
    <w:rsid w:val="0008722E"/>
    <w:rsid w:val="00087C20"/>
    <w:rsid w:val="00087D83"/>
    <w:rsid w:val="000907F1"/>
    <w:rsid w:val="0009093B"/>
    <w:rsid w:val="00092119"/>
    <w:rsid w:val="000927B5"/>
    <w:rsid w:val="00092A15"/>
    <w:rsid w:val="00092A1C"/>
    <w:rsid w:val="00092CEF"/>
    <w:rsid w:val="0009339C"/>
    <w:rsid w:val="00093B38"/>
    <w:rsid w:val="00095AE1"/>
    <w:rsid w:val="00096A43"/>
    <w:rsid w:val="00096DB4"/>
    <w:rsid w:val="00097192"/>
    <w:rsid w:val="000A0BC1"/>
    <w:rsid w:val="000A13B1"/>
    <w:rsid w:val="000A2548"/>
    <w:rsid w:val="000A3AA7"/>
    <w:rsid w:val="000A4F34"/>
    <w:rsid w:val="000A4FF8"/>
    <w:rsid w:val="000A5A8B"/>
    <w:rsid w:val="000A7C89"/>
    <w:rsid w:val="000B067E"/>
    <w:rsid w:val="000B1270"/>
    <w:rsid w:val="000B1AFD"/>
    <w:rsid w:val="000B1FEF"/>
    <w:rsid w:val="000B20CC"/>
    <w:rsid w:val="000B4D3A"/>
    <w:rsid w:val="000B6D45"/>
    <w:rsid w:val="000B72AA"/>
    <w:rsid w:val="000B7854"/>
    <w:rsid w:val="000B7F41"/>
    <w:rsid w:val="000C1083"/>
    <w:rsid w:val="000C3EC9"/>
    <w:rsid w:val="000C4BE6"/>
    <w:rsid w:val="000C52A4"/>
    <w:rsid w:val="000C5B07"/>
    <w:rsid w:val="000C5FAD"/>
    <w:rsid w:val="000C6DE5"/>
    <w:rsid w:val="000C7F0A"/>
    <w:rsid w:val="000D0A96"/>
    <w:rsid w:val="000D2214"/>
    <w:rsid w:val="000D3C98"/>
    <w:rsid w:val="000D40E3"/>
    <w:rsid w:val="000D4255"/>
    <w:rsid w:val="000D49D3"/>
    <w:rsid w:val="000D5AE3"/>
    <w:rsid w:val="000D5D36"/>
    <w:rsid w:val="000D60C5"/>
    <w:rsid w:val="000D7EBB"/>
    <w:rsid w:val="000E024A"/>
    <w:rsid w:val="000E0C12"/>
    <w:rsid w:val="000E126B"/>
    <w:rsid w:val="000E1637"/>
    <w:rsid w:val="000E1D0F"/>
    <w:rsid w:val="000E1E14"/>
    <w:rsid w:val="000E1E8C"/>
    <w:rsid w:val="000E25BE"/>
    <w:rsid w:val="000E4FB4"/>
    <w:rsid w:val="000E517B"/>
    <w:rsid w:val="000E558F"/>
    <w:rsid w:val="000F0449"/>
    <w:rsid w:val="000F05DD"/>
    <w:rsid w:val="000F0934"/>
    <w:rsid w:val="000F0F4B"/>
    <w:rsid w:val="000F147E"/>
    <w:rsid w:val="000F2190"/>
    <w:rsid w:val="000F2332"/>
    <w:rsid w:val="000F2660"/>
    <w:rsid w:val="000F46E5"/>
    <w:rsid w:val="000F4F82"/>
    <w:rsid w:val="000F5B32"/>
    <w:rsid w:val="000F5E4B"/>
    <w:rsid w:val="000F6B29"/>
    <w:rsid w:val="000F6CB1"/>
    <w:rsid w:val="001004FC"/>
    <w:rsid w:val="00101221"/>
    <w:rsid w:val="00101DFA"/>
    <w:rsid w:val="00102F3E"/>
    <w:rsid w:val="0010351F"/>
    <w:rsid w:val="00103ECE"/>
    <w:rsid w:val="0010400A"/>
    <w:rsid w:val="00104CD3"/>
    <w:rsid w:val="0010563F"/>
    <w:rsid w:val="00105A84"/>
    <w:rsid w:val="00107CEE"/>
    <w:rsid w:val="00110DF7"/>
    <w:rsid w:val="00110FCD"/>
    <w:rsid w:val="0011135A"/>
    <w:rsid w:val="00111561"/>
    <w:rsid w:val="001123DE"/>
    <w:rsid w:val="00112859"/>
    <w:rsid w:val="00113347"/>
    <w:rsid w:val="0011465D"/>
    <w:rsid w:val="001159BA"/>
    <w:rsid w:val="00116412"/>
    <w:rsid w:val="00117621"/>
    <w:rsid w:val="00117A84"/>
    <w:rsid w:val="00120575"/>
    <w:rsid w:val="001207EE"/>
    <w:rsid w:val="00120C23"/>
    <w:rsid w:val="00123151"/>
    <w:rsid w:val="00123841"/>
    <w:rsid w:val="00124193"/>
    <w:rsid w:val="001263D8"/>
    <w:rsid w:val="001272E9"/>
    <w:rsid w:val="00130134"/>
    <w:rsid w:val="00130CC5"/>
    <w:rsid w:val="00130FE1"/>
    <w:rsid w:val="00131FB2"/>
    <w:rsid w:val="00132C36"/>
    <w:rsid w:val="00134043"/>
    <w:rsid w:val="00134843"/>
    <w:rsid w:val="00134933"/>
    <w:rsid w:val="001352A8"/>
    <w:rsid w:val="00136C3C"/>
    <w:rsid w:val="00137458"/>
    <w:rsid w:val="001409B2"/>
    <w:rsid w:val="00141D24"/>
    <w:rsid w:val="001423A3"/>
    <w:rsid w:val="001424B8"/>
    <w:rsid w:val="00142BFB"/>
    <w:rsid w:val="00143173"/>
    <w:rsid w:val="0014400C"/>
    <w:rsid w:val="00144AAA"/>
    <w:rsid w:val="00144E92"/>
    <w:rsid w:val="00145E2C"/>
    <w:rsid w:val="00146FFF"/>
    <w:rsid w:val="001478BB"/>
    <w:rsid w:val="00147BA3"/>
    <w:rsid w:val="00150D79"/>
    <w:rsid w:val="00151718"/>
    <w:rsid w:val="00152897"/>
    <w:rsid w:val="00152FE6"/>
    <w:rsid w:val="001541A1"/>
    <w:rsid w:val="00154726"/>
    <w:rsid w:val="00155FA1"/>
    <w:rsid w:val="001563AA"/>
    <w:rsid w:val="001563CB"/>
    <w:rsid w:val="0015693D"/>
    <w:rsid w:val="00156CD6"/>
    <w:rsid w:val="001570F1"/>
    <w:rsid w:val="00157164"/>
    <w:rsid w:val="0015720E"/>
    <w:rsid w:val="00157710"/>
    <w:rsid w:val="00161804"/>
    <w:rsid w:val="001623FC"/>
    <w:rsid w:val="001625FA"/>
    <w:rsid w:val="0016270F"/>
    <w:rsid w:val="00162EE9"/>
    <w:rsid w:val="00163623"/>
    <w:rsid w:val="0016366B"/>
    <w:rsid w:val="0016371C"/>
    <w:rsid w:val="001647F1"/>
    <w:rsid w:val="001648F6"/>
    <w:rsid w:val="00165758"/>
    <w:rsid w:val="00166121"/>
    <w:rsid w:val="00166656"/>
    <w:rsid w:val="0016749A"/>
    <w:rsid w:val="00167ABC"/>
    <w:rsid w:val="00170FA4"/>
    <w:rsid w:val="00171265"/>
    <w:rsid w:val="00171CF9"/>
    <w:rsid w:val="00173493"/>
    <w:rsid w:val="00173712"/>
    <w:rsid w:val="00173B8B"/>
    <w:rsid w:val="001742EE"/>
    <w:rsid w:val="0017559F"/>
    <w:rsid w:val="00175ADB"/>
    <w:rsid w:val="00175CE7"/>
    <w:rsid w:val="00175FE9"/>
    <w:rsid w:val="0017628C"/>
    <w:rsid w:val="001768AB"/>
    <w:rsid w:val="00176C8D"/>
    <w:rsid w:val="00177FFD"/>
    <w:rsid w:val="0018051B"/>
    <w:rsid w:val="001811B7"/>
    <w:rsid w:val="00181E83"/>
    <w:rsid w:val="001830E3"/>
    <w:rsid w:val="00183744"/>
    <w:rsid w:val="00185A98"/>
    <w:rsid w:val="00186B2D"/>
    <w:rsid w:val="001871EA"/>
    <w:rsid w:val="00187681"/>
    <w:rsid w:val="001909F8"/>
    <w:rsid w:val="00191FD0"/>
    <w:rsid w:val="001931AC"/>
    <w:rsid w:val="001931B5"/>
    <w:rsid w:val="00194401"/>
    <w:rsid w:val="00194A97"/>
    <w:rsid w:val="00194C90"/>
    <w:rsid w:val="00195C5D"/>
    <w:rsid w:val="00195DD7"/>
    <w:rsid w:val="00195F40"/>
    <w:rsid w:val="001A140C"/>
    <w:rsid w:val="001A1487"/>
    <w:rsid w:val="001A148E"/>
    <w:rsid w:val="001A1BD8"/>
    <w:rsid w:val="001A21FC"/>
    <w:rsid w:val="001A25FB"/>
    <w:rsid w:val="001A2F32"/>
    <w:rsid w:val="001A473F"/>
    <w:rsid w:val="001A5C33"/>
    <w:rsid w:val="001A7447"/>
    <w:rsid w:val="001A7EDA"/>
    <w:rsid w:val="001B08B4"/>
    <w:rsid w:val="001B08DD"/>
    <w:rsid w:val="001B0EB4"/>
    <w:rsid w:val="001B2E6B"/>
    <w:rsid w:val="001B387C"/>
    <w:rsid w:val="001B444B"/>
    <w:rsid w:val="001B4AFD"/>
    <w:rsid w:val="001B5122"/>
    <w:rsid w:val="001B519E"/>
    <w:rsid w:val="001B63ED"/>
    <w:rsid w:val="001B7A4E"/>
    <w:rsid w:val="001C12AF"/>
    <w:rsid w:val="001C1662"/>
    <w:rsid w:val="001C1A0D"/>
    <w:rsid w:val="001C2065"/>
    <w:rsid w:val="001C225A"/>
    <w:rsid w:val="001C3B8B"/>
    <w:rsid w:val="001C44ED"/>
    <w:rsid w:val="001C46C4"/>
    <w:rsid w:val="001C473B"/>
    <w:rsid w:val="001C644B"/>
    <w:rsid w:val="001C646E"/>
    <w:rsid w:val="001C78F7"/>
    <w:rsid w:val="001D00B1"/>
    <w:rsid w:val="001D12CF"/>
    <w:rsid w:val="001D1378"/>
    <w:rsid w:val="001D13E4"/>
    <w:rsid w:val="001D28F2"/>
    <w:rsid w:val="001D322E"/>
    <w:rsid w:val="001D392C"/>
    <w:rsid w:val="001D39BB"/>
    <w:rsid w:val="001D4690"/>
    <w:rsid w:val="001D4AC0"/>
    <w:rsid w:val="001D4B51"/>
    <w:rsid w:val="001D536A"/>
    <w:rsid w:val="001D6C5E"/>
    <w:rsid w:val="001D6D43"/>
    <w:rsid w:val="001D73C8"/>
    <w:rsid w:val="001E0274"/>
    <w:rsid w:val="001E104A"/>
    <w:rsid w:val="001E2628"/>
    <w:rsid w:val="001E2722"/>
    <w:rsid w:val="001E3078"/>
    <w:rsid w:val="001E315E"/>
    <w:rsid w:val="001E4EF5"/>
    <w:rsid w:val="001E6DFB"/>
    <w:rsid w:val="001E781C"/>
    <w:rsid w:val="001F0091"/>
    <w:rsid w:val="001F1F87"/>
    <w:rsid w:val="001F2B9A"/>
    <w:rsid w:val="001F2C28"/>
    <w:rsid w:val="001F308F"/>
    <w:rsid w:val="001F345A"/>
    <w:rsid w:val="001F36E8"/>
    <w:rsid w:val="001F3B48"/>
    <w:rsid w:val="001F5267"/>
    <w:rsid w:val="001F6EF4"/>
    <w:rsid w:val="001F7286"/>
    <w:rsid w:val="001F7449"/>
    <w:rsid w:val="00200345"/>
    <w:rsid w:val="00200ADD"/>
    <w:rsid w:val="00200BE4"/>
    <w:rsid w:val="002014F1"/>
    <w:rsid w:val="0020292D"/>
    <w:rsid w:val="002029BF"/>
    <w:rsid w:val="00202F73"/>
    <w:rsid w:val="00203027"/>
    <w:rsid w:val="00203198"/>
    <w:rsid w:val="002034DC"/>
    <w:rsid w:val="00203931"/>
    <w:rsid w:val="00203B27"/>
    <w:rsid w:val="00204486"/>
    <w:rsid w:val="0020484E"/>
    <w:rsid w:val="00205366"/>
    <w:rsid w:val="00205635"/>
    <w:rsid w:val="00205B0F"/>
    <w:rsid w:val="002077A6"/>
    <w:rsid w:val="00210BA2"/>
    <w:rsid w:val="00210C6C"/>
    <w:rsid w:val="00211F84"/>
    <w:rsid w:val="0021228C"/>
    <w:rsid w:val="0021348D"/>
    <w:rsid w:val="00213DBF"/>
    <w:rsid w:val="00214458"/>
    <w:rsid w:val="002149D1"/>
    <w:rsid w:val="00214C27"/>
    <w:rsid w:val="00214F4D"/>
    <w:rsid w:val="002160E7"/>
    <w:rsid w:val="00216565"/>
    <w:rsid w:val="002165C6"/>
    <w:rsid w:val="00217B35"/>
    <w:rsid w:val="00217E3C"/>
    <w:rsid w:val="00220294"/>
    <w:rsid w:val="00221128"/>
    <w:rsid w:val="00221C1B"/>
    <w:rsid w:val="0022231D"/>
    <w:rsid w:val="002226E1"/>
    <w:rsid w:val="00223251"/>
    <w:rsid w:val="00223499"/>
    <w:rsid w:val="00224173"/>
    <w:rsid w:val="002255F9"/>
    <w:rsid w:val="002263D9"/>
    <w:rsid w:val="0022643F"/>
    <w:rsid w:val="00226D06"/>
    <w:rsid w:val="002270E1"/>
    <w:rsid w:val="002276C6"/>
    <w:rsid w:val="00230036"/>
    <w:rsid w:val="00230BDF"/>
    <w:rsid w:val="0023229E"/>
    <w:rsid w:val="002322C6"/>
    <w:rsid w:val="0023358B"/>
    <w:rsid w:val="0023504B"/>
    <w:rsid w:val="00235DEF"/>
    <w:rsid w:val="002361BA"/>
    <w:rsid w:val="00236270"/>
    <w:rsid w:val="00237A23"/>
    <w:rsid w:val="00240EFF"/>
    <w:rsid w:val="00242CFF"/>
    <w:rsid w:val="0024408C"/>
    <w:rsid w:val="002448F9"/>
    <w:rsid w:val="00246481"/>
    <w:rsid w:val="00246EFF"/>
    <w:rsid w:val="002475F7"/>
    <w:rsid w:val="002477DD"/>
    <w:rsid w:val="00247C2C"/>
    <w:rsid w:val="00247C99"/>
    <w:rsid w:val="002502B7"/>
    <w:rsid w:val="002509B0"/>
    <w:rsid w:val="00250B2E"/>
    <w:rsid w:val="00251F03"/>
    <w:rsid w:val="002522A8"/>
    <w:rsid w:val="00252B03"/>
    <w:rsid w:val="00252C8F"/>
    <w:rsid w:val="00252F5A"/>
    <w:rsid w:val="00254147"/>
    <w:rsid w:val="002545BC"/>
    <w:rsid w:val="00254E4B"/>
    <w:rsid w:val="00257332"/>
    <w:rsid w:val="00257647"/>
    <w:rsid w:val="00257D0A"/>
    <w:rsid w:val="00260BC0"/>
    <w:rsid w:val="00260E39"/>
    <w:rsid w:val="00261168"/>
    <w:rsid w:val="0026148C"/>
    <w:rsid w:val="00261EDF"/>
    <w:rsid w:val="0026354F"/>
    <w:rsid w:val="002641FC"/>
    <w:rsid w:val="00264B92"/>
    <w:rsid w:val="00267239"/>
    <w:rsid w:val="00270782"/>
    <w:rsid w:val="00270ADA"/>
    <w:rsid w:val="00270B64"/>
    <w:rsid w:val="00270DCF"/>
    <w:rsid w:val="00271C64"/>
    <w:rsid w:val="002720A3"/>
    <w:rsid w:val="00272402"/>
    <w:rsid w:val="00272769"/>
    <w:rsid w:val="00272BE6"/>
    <w:rsid w:val="00275B58"/>
    <w:rsid w:val="002814ED"/>
    <w:rsid w:val="002826C0"/>
    <w:rsid w:val="00283F39"/>
    <w:rsid w:val="00285476"/>
    <w:rsid w:val="0028595D"/>
    <w:rsid w:val="00286617"/>
    <w:rsid w:val="00286EC1"/>
    <w:rsid w:val="00287BF1"/>
    <w:rsid w:val="00287EDE"/>
    <w:rsid w:val="002905FD"/>
    <w:rsid w:val="0029151D"/>
    <w:rsid w:val="0029184E"/>
    <w:rsid w:val="00291BC6"/>
    <w:rsid w:val="0029298C"/>
    <w:rsid w:val="00292B7F"/>
    <w:rsid w:val="00293086"/>
    <w:rsid w:val="002938A4"/>
    <w:rsid w:val="00294D5D"/>
    <w:rsid w:val="00296D97"/>
    <w:rsid w:val="0029712C"/>
    <w:rsid w:val="002974F2"/>
    <w:rsid w:val="002A0C94"/>
    <w:rsid w:val="002A1915"/>
    <w:rsid w:val="002A2404"/>
    <w:rsid w:val="002A2AED"/>
    <w:rsid w:val="002A3323"/>
    <w:rsid w:val="002A3A35"/>
    <w:rsid w:val="002A4AB1"/>
    <w:rsid w:val="002A4BC7"/>
    <w:rsid w:val="002A61BB"/>
    <w:rsid w:val="002A63CB"/>
    <w:rsid w:val="002A6DDD"/>
    <w:rsid w:val="002A72A2"/>
    <w:rsid w:val="002B055B"/>
    <w:rsid w:val="002B0F8A"/>
    <w:rsid w:val="002B104C"/>
    <w:rsid w:val="002B2699"/>
    <w:rsid w:val="002B2F87"/>
    <w:rsid w:val="002B3BA3"/>
    <w:rsid w:val="002B5298"/>
    <w:rsid w:val="002B6826"/>
    <w:rsid w:val="002B773F"/>
    <w:rsid w:val="002B7EFD"/>
    <w:rsid w:val="002C0825"/>
    <w:rsid w:val="002C0B41"/>
    <w:rsid w:val="002C0F15"/>
    <w:rsid w:val="002C1062"/>
    <w:rsid w:val="002C1C01"/>
    <w:rsid w:val="002C24D9"/>
    <w:rsid w:val="002C2E19"/>
    <w:rsid w:val="002C3F6D"/>
    <w:rsid w:val="002C4B49"/>
    <w:rsid w:val="002C646E"/>
    <w:rsid w:val="002C6724"/>
    <w:rsid w:val="002C7276"/>
    <w:rsid w:val="002D01BE"/>
    <w:rsid w:val="002D038C"/>
    <w:rsid w:val="002D18A5"/>
    <w:rsid w:val="002D2AA0"/>
    <w:rsid w:val="002D315F"/>
    <w:rsid w:val="002D33CF"/>
    <w:rsid w:val="002D3F76"/>
    <w:rsid w:val="002D3FA4"/>
    <w:rsid w:val="002D662A"/>
    <w:rsid w:val="002D6B8A"/>
    <w:rsid w:val="002D7DC1"/>
    <w:rsid w:val="002D7E9E"/>
    <w:rsid w:val="002E08C3"/>
    <w:rsid w:val="002E0DC3"/>
    <w:rsid w:val="002E272B"/>
    <w:rsid w:val="002E2F81"/>
    <w:rsid w:val="002E3B1B"/>
    <w:rsid w:val="002E6262"/>
    <w:rsid w:val="002E63AE"/>
    <w:rsid w:val="002E6910"/>
    <w:rsid w:val="002E795C"/>
    <w:rsid w:val="002F1269"/>
    <w:rsid w:val="002F19D1"/>
    <w:rsid w:val="002F2155"/>
    <w:rsid w:val="002F277E"/>
    <w:rsid w:val="002F280E"/>
    <w:rsid w:val="002F3812"/>
    <w:rsid w:val="002F4F28"/>
    <w:rsid w:val="002F54F5"/>
    <w:rsid w:val="002F6453"/>
    <w:rsid w:val="002F6612"/>
    <w:rsid w:val="002F6DD7"/>
    <w:rsid w:val="002F6FC0"/>
    <w:rsid w:val="00301350"/>
    <w:rsid w:val="00302533"/>
    <w:rsid w:val="00303539"/>
    <w:rsid w:val="00304055"/>
    <w:rsid w:val="00304314"/>
    <w:rsid w:val="00304952"/>
    <w:rsid w:val="00304E48"/>
    <w:rsid w:val="00305DE1"/>
    <w:rsid w:val="00306731"/>
    <w:rsid w:val="003069EC"/>
    <w:rsid w:val="00307808"/>
    <w:rsid w:val="003079DF"/>
    <w:rsid w:val="00307B34"/>
    <w:rsid w:val="00307B79"/>
    <w:rsid w:val="00307C9C"/>
    <w:rsid w:val="003113FC"/>
    <w:rsid w:val="00311E00"/>
    <w:rsid w:val="003126F9"/>
    <w:rsid w:val="003135D5"/>
    <w:rsid w:val="00314278"/>
    <w:rsid w:val="00314FEF"/>
    <w:rsid w:val="0031592F"/>
    <w:rsid w:val="0031706A"/>
    <w:rsid w:val="0031753D"/>
    <w:rsid w:val="0031757C"/>
    <w:rsid w:val="003175F4"/>
    <w:rsid w:val="0031792A"/>
    <w:rsid w:val="003206D0"/>
    <w:rsid w:val="0032108D"/>
    <w:rsid w:val="003218FF"/>
    <w:rsid w:val="003233D3"/>
    <w:rsid w:val="003235C6"/>
    <w:rsid w:val="0032491C"/>
    <w:rsid w:val="00325084"/>
    <w:rsid w:val="00325558"/>
    <w:rsid w:val="003263D3"/>
    <w:rsid w:val="0032721D"/>
    <w:rsid w:val="003272A6"/>
    <w:rsid w:val="003272BE"/>
    <w:rsid w:val="00330A2B"/>
    <w:rsid w:val="00330FE3"/>
    <w:rsid w:val="00331087"/>
    <w:rsid w:val="003317EF"/>
    <w:rsid w:val="00333810"/>
    <w:rsid w:val="0033472D"/>
    <w:rsid w:val="00334F3E"/>
    <w:rsid w:val="00335380"/>
    <w:rsid w:val="0033591A"/>
    <w:rsid w:val="00335C22"/>
    <w:rsid w:val="00335ED4"/>
    <w:rsid w:val="003360B1"/>
    <w:rsid w:val="0033754E"/>
    <w:rsid w:val="003376D0"/>
    <w:rsid w:val="00337847"/>
    <w:rsid w:val="00337C87"/>
    <w:rsid w:val="00337FDE"/>
    <w:rsid w:val="003409A4"/>
    <w:rsid w:val="00340CE6"/>
    <w:rsid w:val="003419E8"/>
    <w:rsid w:val="00341E35"/>
    <w:rsid w:val="003420E9"/>
    <w:rsid w:val="00342285"/>
    <w:rsid w:val="003422BC"/>
    <w:rsid w:val="00342392"/>
    <w:rsid w:val="00342662"/>
    <w:rsid w:val="00343B0B"/>
    <w:rsid w:val="00343B2C"/>
    <w:rsid w:val="00343D17"/>
    <w:rsid w:val="003449F3"/>
    <w:rsid w:val="00344D67"/>
    <w:rsid w:val="00344DD8"/>
    <w:rsid w:val="00344DF7"/>
    <w:rsid w:val="00344DFF"/>
    <w:rsid w:val="00344F13"/>
    <w:rsid w:val="00345B58"/>
    <w:rsid w:val="0034614B"/>
    <w:rsid w:val="003463C3"/>
    <w:rsid w:val="00347A86"/>
    <w:rsid w:val="00350270"/>
    <w:rsid w:val="003519E2"/>
    <w:rsid w:val="003528AC"/>
    <w:rsid w:val="00352D39"/>
    <w:rsid w:val="00353228"/>
    <w:rsid w:val="00353E2C"/>
    <w:rsid w:val="003541D9"/>
    <w:rsid w:val="0035444F"/>
    <w:rsid w:val="00355C99"/>
    <w:rsid w:val="003564B4"/>
    <w:rsid w:val="00356C3C"/>
    <w:rsid w:val="003613B9"/>
    <w:rsid w:val="003614B7"/>
    <w:rsid w:val="003624F8"/>
    <w:rsid w:val="00362C21"/>
    <w:rsid w:val="00363645"/>
    <w:rsid w:val="00363C4F"/>
    <w:rsid w:val="003642E4"/>
    <w:rsid w:val="003645BE"/>
    <w:rsid w:val="00364783"/>
    <w:rsid w:val="00364A6F"/>
    <w:rsid w:val="00364AA1"/>
    <w:rsid w:val="00365C11"/>
    <w:rsid w:val="0036680F"/>
    <w:rsid w:val="00366DA0"/>
    <w:rsid w:val="00370DE6"/>
    <w:rsid w:val="00371449"/>
    <w:rsid w:val="00372188"/>
    <w:rsid w:val="00372A64"/>
    <w:rsid w:val="00373AD7"/>
    <w:rsid w:val="00374CE5"/>
    <w:rsid w:val="003769A1"/>
    <w:rsid w:val="00377D6F"/>
    <w:rsid w:val="003805CF"/>
    <w:rsid w:val="00380655"/>
    <w:rsid w:val="00380D6F"/>
    <w:rsid w:val="00381FE9"/>
    <w:rsid w:val="00382EA9"/>
    <w:rsid w:val="00383406"/>
    <w:rsid w:val="00383EFD"/>
    <w:rsid w:val="0038529F"/>
    <w:rsid w:val="00385508"/>
    <w:rsid w:val="00385643"/>
    <w:rsid w:val="00385A5C"/>
    <w:rsid w:val="003861B4"/>
    <w:rsid w:val="00386B92"/>
    <w:rsid w:val="00387AB8"/>
    <w:rsid w:val="00387BC4"/>
    <w:rsid w:val="00387E45"/>
    <w:rsid w:val="00390841"/>
    <w:rsid w:val="00390DAB"/>
    <w:rsid w:val="003910E3"/>
    <w:rsid w:val="00391F57"/>
    <w:rsid w:val="003920C8"/>
    <w:rsid w:val="00392723"/>
    <w:rsid w:val="00393F3D"/>
    <w:rsid w:val="00394378"/>
    <w:rsid w:val="00395494"/>
    <w:rsid w:val="003957C4"/>
    <w:rsid w:val="0039670D"/>
    <w:rsid w:val="003A01E6"/>
    <w:rsid w:val="003A121C"/>
    <w:rsid w:val="003A18CA"/>
    <w:rsid w:val="003A2A7D"/>
    <w:rsid w:val="003A2B89"/>
    <w:rsid w:val="003A358D"/>
    <w:rsid w:val="003A371C"/>
    <w:rsid w:val="003A46EB"/>
    <w:rsid w:val="003A4CAA"/>
    <w:rsid w:val="003A6B89"/>
    <w:rsid w:val="003A6B90"/>
    <w:rsid w:val="003A7561"/>
    <w:rsid w:val="003B0485"/>
    <w:rsid w:val="003B0628"/>
    <w:rsid w:val="003B0B1D"/>
    <w:rsid w:val="003B0C4D"/>
    <w:rsid w:val="003B2724"/>
    <w:rsid w:val="003B2D92"/>
    <w:rsid w:val="003B2F6B"/>
    <w:rsid w:val="003B3B01"/>
    <w:rsid w:val="003B417A"/>
    <w:rsid w:val="003B469C"/>
    <w:rsid w:val="003B4C25"/>
    <w:rsid w:val="003B5252"/>
    <w:rsid w:val="003B6CEE"/>
    <w:rsid w:val="003C0F38"/>
    <w:rsid w:val="003C15CB"/>
    <w:rsid w:val="003C22A0"/>
    <w:rsid w:val="003C2438"/>
    <w:rsid w:val="003C24B9"/>
    <w:rsid w:val="003C3093"/>
    <w:rsid w:val="003C3335"/>
    <w:rsid w:val="003C3632"/>
    <w:rsid w:val="003C3849"/>
    <w:rsid w:val="003C42E6"/>
    <w:rsid w:val="003C46AF"/>
    <w:rsid w:val="003C5134"/>
    <w:rsid w:val="003C579E"/>
    <w:rsid w:val="003C7558"/>
    <w:rsid w:val="003C7BD0"/>
    <w:rsid w:val="003D006A"/>
    <w:rsid w:val="003D1964"/>
    <w:rsid w:val="003D1A2F"/>
    <w:rsid w:val="003D1E76"/>
    <w:rsid w:val="003D2542"/>
    <w:rsid w:val="003D2D05"/>
    <w:rsid w:val="003D3E7A"/>
    <w:rsid w:val="003D404A"/>
    <w:rsid w:val="003D4995"/>
    <w:rsid w:val="003D4C53"/>
    <w:rsid w:val="003D5A00"/>
    <w:rsid w:val="003D5B59"/>
    <w:rsid w:val="003D5D3A"/>
    <w:rsid w:val="003D6EDD"/>
    <w:rsid w:val="003D70E2"/>
    <w:rsid w:val="003E1C8A"/>
    <w:rsid w:val="003E2759"/>
    <w:rsid w:val="003E279B"/>
    <w:rsid w:val="003E2D17"/>
    <w:rsid w:val="003E32B1"/>
    <w:rsid w:val="003E3967"/>
    <w:rsid w:val="003E4AC0"/>
    <w:rsid w:val="003E530E"/>
    <w:rsid w:val="003E6007"/>
    <w:rsid w:val="003E6BE5"/>
    <w:rsid w:val="003E7B76"/>
    <w:rsid w:val="003F02FC"/>
    <w:rsid w:val="003F113B"/>
    <w:rsid w:val="003F25E6"/>
    <w:rsid w:val="003F276C"/>
    <w:rsid w:val="003F28DA"/>
    <w:rsid w:val="003F32D9"/>
    <w:rsid w:val="003F3A06"/>
    <w:rsid w:val="003F3EB0"/>
    <w:rsid w:val="003F48DC"/>
    <w:rsid w:val="003F551E"/>
    <w:rsid w:val="003F55DC"/>
    <w:rsid w:val="003F7E54"/>
    <w:rsid w:val="00400FC6"/>
    <w:rsid w:val="004019BA"/>
    <w:rsid w:val="004036C3"/>
    <w:rsid w:val="00403803"/>
    <w:rsid w:val="00403AB0"/>
    <w:rsid w:val="00403B13"/>
    <w:rsid w:val="0040761E"/>
    <w:rsid w:val="00407A98"/>
    <w:rsid w:val="00407B3A"/>
    <w:rsid w:val="00412380"/>
    <w:rsid w:val="004131E4"/>
    <w:rsid w:val="00414C9A"/>
    <w:rsid w:val="00415AB0"/>
    <w:rsid w:val="00416BCB"/>
    <w:rsid w:val="00416C67"/>
    <w:rsid w:val="0041789D"/>
    <w:rsid w:val="00417AB6"/>
    <w:rsid w:val="00417D0C"/>
    <w:rsid w:val="00417FC0"/>
    <w:rsid w:val="00420CE1"/>
    <w:rsid w:val="00421C6E"/>
    <w:rsid w:val="00421D61"/>
    <w:rsid w:val="0042203C"/>
    <w:rsid w:val="004221F1"/>
    <w:rsid w:val="0042316C"/>
    <w:rsid w:val="00423321"/>
    <w:rsid w:val="00424625"/>
    <w:rsid w:val="00424BE3"/>
    <w:rsid w:val="004253F3"/>
    <w:rsid w:val="00425BBB"/>
    <w:rsid w:val="00427905"/>
    <w:rsid w:val="00430221"/>
    <w:rsid w:val="004306AE"/>
    <w:rsid w:val="0043101E"/>
    <w:rsid w:val="00432F47"/>
    <w:rsid w:val="0043310A"/>
    <w:rsid w:val="00433A89"/>
    <w:rsid w:val="0043489B"/>
    <w:rsid w:val="00434B13"/>
    <w:rsid w:val="004361CA"/>
    <w:rsid w:val="004406AC"/>
    <w:rsid w:val="0044071C"/>
    <w:rsid w:val="00440878"/>
    <w:rsid w:val="004418FC"/>
    <w:rsid w:val="00442141"/>
    <w:rsid w:val="004423B1"/>
    <w:rsid w:val="0044365C"/>
    <w:rsid w:val="00443E9A"/>
    <w:rsid w:val="004443F1"/>
    <w:rsid w:val="00444A16"/>
    <w:rsid w:val="00445AB8"/>
    <w:rsid w:val="00445EAB"/>
    <w:rsid w:val="00446E0A"/>
    <w:rsid w:val="00446E0E"/>
    <w:rsid w:val="00446EA4"/>
    <w:rsid w:val="00446F37"/>
    <w:rsid w:val="00447FFC"/>
    <w:rsid w:val="00450C3E"/>
    <w:rsid w:val="00451903"/>
    <w:rsid w:val="00451CDC"/>
    <w:rsid w:val="00452165"/>
    <w:rsid w:val="004530D0"/>
    <w:rsid w:val="0045343F"/>
    <w:rsid w:val="004536EB"/>
    <w:rsid w:val="004537E5"/>
    <w:rsid w:val="00454D68"/>
    <w:rsid w:val="00455789"/>
    <w:rsid w:val="004559EF"/>
    <w:rsid w:val="00457DC9"/>
    <w:rsid w:val="004608F0"/>
    <w:rsid w:val="004609B2"/>
    <w:rsid w:val="004609E4"/>
    <w:rsid w:val="00461302"/>
    <w:rsid w:val="004624C0"/>
    <w:rsid w:val="004637F1"/>
    <w:rsid w:val="00463BF3"/>
    <w:rsid w:val="00463E5E"/>
    <w:rsid w:val="00466D89"/>
    <w:rsid w:val="004701DA"/>
    <w:rsid w:val="00471629"/>
    <w:rsid w:val="0047458B"/>
    <w:rsid w:val="00476368"/>
    <w:rsid w:val="00476825"/>
    <w:rsid w:val="00480216"/>
    <w:rsid w:val="00480B37"/>
    <w:rsid w:val="00481AE0"/>
    <w:rsid w:val="0048249B"/>
    <w:rsid w:val="00482F21"/>
    <w:rsid w:val="00483616"/>
    <w:rsid w:val="004837E7"/>
    <w:rsid w:val="004839D9"/>
    <w:rsid w:val="00483F7D"/>
    <w:rsid w:val="00484B4F"/>
    <w:rsid w:val="00484F6D"/>
    <w:rsid w:val="00484FAB"/>
    <w:rsid w:val="00485107"/>
    <w:rsid w:val="00485C7B"/>
    <w:rsid w:val="00486676"/>
    <w:rsid w:val="00486816"/>
    <w:rsid w:val="00486945"/>
    <w:rsid w:val="0048764F"/>
    <w:rsid w:val="00487D03"/>
    <w:rsid w:val="00490F2F"/>
    <w:rsid w:val="004915FF"/>
    <w:rsid w:val="00491C84"/>
    <w:rsid w:val="00493157"/>
    <w:rsid w:val="00493258"/>
    <w:rsid w:val="004932F7"/>
    <w:rsid w:val="00493461"/>
    <w:rsid w:val="00493B41"/>
    <w:rsid w:val="00494581"/>
    <w:rsid w:val="00494BD9"/>
    <w:rsid w:val="00495E89"/>
    <w:rsid w:val="00496541"/>
    <w:rsid w:val="004968C6"/>
    <w:rsid w:val="00496F2E"/>
    <w:rsid w:val="00497A0C"/>
    <w:rsid w:val="004A007D"/>
    <w:rsid w:val="004A0B57"/>
    <w:rsid w:val="004A37BE"/>
    <w:rsid w:val="004A3CC5"/>
    <w:rsid w:val="004A3DA6"/>
    <w:rsid w:val="004A41DD"/>
    <w:rsid w:val="004A42F2"/>
    <w:rsid w:val="004A47C4"/>
    <w:rsid w:val="004A637E"/>
    <w:rsid w:val="004A7249"/>
    <w:rsid w:val="004B0277"/>
    <w:rsid w:val="004B0409"/>
    <w:rsid w:val="004B0788"/>
    <w:rsid w:val="004B09F0"/>
    <w:rsid w:val="004B124F"/>
    <w:rsid w:val="004B2D08"/>
    <w:rsid w:val="004B3917"/>
    <w:rsid w:val="004B3E70"/>
    <w:rsid w:val="004B476E"/>
    <w:rsid w:val="004B4F5A"/>
    <w:rsid w:val="004B5EE0"/>
    <w:rsid w:val="004B62BC"/>
    <w:rsid w:val="004B719E"/>
    <w:rsid w:val="004B71CD"/>
    <w:rsid w:val="004B79C5"/>
    <w:rsid w:val="004B7EDA"/>
    <w:rsid w:val="004C2257"/>
    <w:rsid w:val="004C3C35"/>
    <w:rsid w:val="004C3F07"/>
    <w:rsid w:val="004C411F"/>
    <w:rsid w:val="004C476B"/>
    <w:rsid w:val="004C4D55"/>
    <w:rsid w:val="004C4D6E"/>
    <w:rsid w:val="004C5265"/>
    <w:rsid w:val="004C5389"/>
    <w:rsid w:val="004C58B1"/>
    <w:rsid w:val="004C649E"/>
    <w:rsid w:val="004C716B"/>
    <w:rsid w:val="004C7C03"/>
    <w:rsid w:val="004C7F6C"/>
    <w:rsid w:val="004D12F0"/>
    <w:rsid w:val="004D1B06"/>
    <w:rsid w:val="004D264B"/>
    <w:rsid w:val="004D2FAA"/>
    <w:rsid w:val="004D32C7"/>
    <w:rsid w:val="004D45A7"/>
    <w:rsid w:val="004D5C6D"/>
    <w:rsid w:val="004D7034"/>
    <w:rsid w:val="004D756E"/>
    <w:rsid w:val="004D792C"/>
    <w:rsid w:val="004E0248"/>
    <w:rsid w:val="004E0952"/>
    <w:rsid w:val="004E0E96"/>
    <w:rsid w:val="004E1862"/>
    <w:rsid w:val="004E2214"/>
    <w:rsid w:val="004E2480"/>
    <w:rsid w:val="004E2710"/>
    <w:rsid w:val="004E3BB2"/>
    <w:rsid w:val="004E3D7C"/>
    <w:rsid w:val="004E40BF"/>
    <w:rsid w:val="004E428E"/>
    <w:rsid w:val="004E45C5"/>
    <w:rsid w:val="004E48E0"/>
    <w:rsid w:val="004E4BC4"/>
    <w:rsid w:val="004E5318"/>
    <w:rsid w:val="004E5BED"/>
    <w:rsid w:val="004E5D3F"/>
    <w:rsid w:val="004E650D"/>
    <w:rsid w:val="004E6958"/>
    <w:rsid w:val="004E7CD7"/>
    <w:rsid w:val="004F034E"/>
    <w:rsid w:val="004F03C7"/>
    <w:rsid w:val="004F0727"/>
    <w:rsid w:val="004F091A"/>
    <w:rsid w:val="004F1BBA"/>
    <w:rsid w:val="004F34C4"/>
    <w:rsid w:val="004F3F2E"/>
    <w:rsid w:val="004F4DE3"/>
    <w:rsid w:val="004F5BEE"/>
    <w:rsid w:val="004F63B4"/>
    <w:rsid w:val="004F649E"/>
    <w:rsid w:val="004F6C06"/>
    <w:rsid w:val="004F7062"/>
    <w:rsid w:val="004F751E"/>
    <w:rsid w:val="004F7730"/>
    <w:rsid w:val="004F774E"/>
    <w:rsid w:val="00500C19"/>
    <w:rsid w:val="00500EC0"/>
    <w:rsid w:val="005021A9"/>
    <w:rsid w:val="00503777"/>
    <w:rsid w:val="00503C5E"/>
    <w:rsid w:val="00503DC6"/>
    <w:rsid w:val="00503EDC"/>
    <w:rsid w:val="005045BC"/>
    <w:rsid w:val="005053DC"/>
    <w:rsid w:val="005061CA"/>
    <w:rsid w:val="005075C0"/>
    <w:rsid w:val="005104C8"/>
    <w:rsid w:val="00511469"/>
    <w:rsid w:val="005122EC"/>
    <w:rsid w:val="00512467"/>
    <w:rsid w:val="00512683"/>
    <w:rsid w:val="00512B3B"/>
    <w:rsid w:val="00512D75"/>
    <w:rsid w:val="00512DC4"/>
    <w:rsid w:val="00512FAD"/>
    <w:rsid w:val="00514407"/>
    <w:rsid w:val="00514771"/>
    <w:rsid w:val="0051641E"/>
    <w:rsid w:val="00516E3D"/>
    <w:rsid w:val="00517F53"/>
    <w:rsid w:val="00520C56"/>
    <w:rsid w:val="005219C3"/>
    <w:rsid w:val="005235DA"/>
    <w:rsid w:val="00523A6B"/>
    <w:rsid w:val="00523C90"/>
    <w:rsid w:val="0052456F"/>
    <w:rsid w:val="00524D0E"/>
    <w:rsid w:val="0052579A"/>
    <w:rsid w:val="00525BB6"/>
    <w:rsid w:val="00530AB3"/>
    <w:rsid w:val="00530D07"/>
    <w:rsid w:val="00530E4F"/>
    <w:rsid w:val="005311A5"/>
    <w:rsid w:val="00531599"/>
    <w:rsid w:val="00531E62"/>
    <w:rsid w:val="00531EF8"/>
    <w:rsid w:val="005338D8"/>
    <w:rsid w:val="00533F84"/>
    <w:rsid w:val="00534B4E"/>
    <w:rsid w:val="005350B7"/>
    <w:rsid w:val="00535876"/>
    <w:rsid w:val="0053620B"/>
    <w:rsid w:val="00537752"/>
    <w:rsid w:val="0054031E"/>
    <w:rsid w:val="005411ED"/>
    <w:rsid w:val="00541754"/>
    <w:rsid w:val="005417DE"/>
    <w:rsid w:val="0054195C"/>
    <w:rsid w:val="00542610"/>
    <w:rsid w:val="00542643"/>
    <w:rsid w:val="005437D0"/>
    <w:rsid w:val="005445A3"/>
    <w:rsid w:val="0054499B"/>
    <w:rsid w:val="00550828"/>
    <w:rsid w:val="00550852"/>
    <w:rsid w:val="005517B6"/>
    <w:rsid w:val="00551C30"/>
    <w:rsid w:val="0055651C"/>
    <w:rsid w:val="005566DA"/>
    <w:rsid w:val="005566FF"/>
    <w:rsid w:val="005568A1"/>
    <w:rsid w:val="005578EE"/>
    <w:rsid w:val="005605C4"/>
    <w:rsid w:val="00561302"/>
    <w:rsid w:val="00561ACE"/>
    <w:rsid w:val="005645A2"/>
    <w:rsid w:val="00565BB9"/>
    <w:rsid w:val="00567628"/>
    <w:rsid w:val="0057037C"/>
    <w:rsid w:val="00570642"/>
    <w:rsid w:val="00570C8A"/>
    <w:rsid w:val="00570CE7"/>
    <w:rsid w:val="00570E5E"/>
    <w:rsid w:val="00571CF0"/>
    <w:rsid w:val="00572455"/>
    <w:rsid w:val="00572641"/>
    <w:rsid w:val="00572BD8"/>
    <w:rsid w:val="005735DC"/>
    <w:rsid w:val="005738B9"/>
    <w:rsid w:val="00573A6A"/>
    <w:rsid w:val="0057446D"/>
    <w:rsid w:val="00574E52"/>
    <w:rsid w:val="00575A22"/>
    <w:rsid w:val="005766BE"/>
    <w:rsid w:val="00580678"/>
    <w:rsid w:val="005806FD"/>
    <w:rsid w:val="00580A8C"/>
    <w:rsid w:val="00580C55"/>
    <w:rsid w:val="00580E7F"/>
    <w:rsid w:val="005820B5"/>
    <w:rsid w:val="005823C1"/>
    <w:rsid w:val="0058278D"/>
    <w:rsid w:val="005827A5"/>
    <w:rsid w:val="00583964"/>
    <w:rsid w:val="00584389"/>
    <w:rsid w:val="00585B6F"/>
    <w:rsid w:val="00586533"/>
    <w:rsid w:val="0058675B"/>
    <w:rsid w:val="00586F07"/>
    <w:rsid w:val="00590E3A"/>
    <w:rsid w:val="00590F3C"/>
    <w:rsid w:val="00591229"/>
    <w:rsid w:val="005929CA"/>
    <w:rsid w:val="00592BFE"/>
    <w:rsid w:val="00592D60"/>
    <w:rsid w:val="00592F4B"/>
    <w:rsid w:val="005930CF"/>
    <w:rsid w:val="005936CE"/>
    <w:rsid w:val="005943C6"/>
    <w:rsid w:val="00594EF9"/>
    <w:rsid w:val="00595BF1"/>
    <w:rsid w:val="00595D58"/>
    <w:rsid w:val="0059619C"/>
    <w:rsid w:val="005972BE"/>
    <w:rsid w:val="005A044A"/>
    <w:rsid w:val="005A10A1"/>
    <w:rsid w:val="005A1170"/>
    <w:rsid w:val="005A1941"/>
    <w:rsid w:val="005A2181"/>
    <w:rsid w:val="005A2533"/>
    <w:rsid w:val="005A2A98"/>
    <w:rsid w:val="005A379D"/>
    <w:rsid w:val="005A37A5"/>
    <w:rsid w:val="005A561E"/>
    <w:rsid w:val="005A5A18"/>
    <w:rsid w:val="005A665D"/>
    <w:rsid w:val="005A6812"/>
    <w:rsid w:val="005A6A8B"/>
    <w:rsid w:val="005A7032"/>
    <w:rsid w:val="005A707C"/>
    <w:rsid w:val="005A796B"/>
    <w:rsid w:val="005B02F6"/>
    <w:rsid w:val="005B090D"/>
    <w:rsid w:val="005B0C22"/>
    <w:rsid w:val="005B118B"/>
    <w:rsid w:val="005B1585"/>
    <w:rsid w:val="005B178B"/>
    <w:rsid w:val="005B1A9E"/>
    <w:rsid w:val="005B32F1"/>
    <w:rsid w:val="005B4541"/>
    <w:rsid w:val="005B4AFE"/>
    <w:rsid w:val="005B5797"/>
    <w:rsid w:val="005B57F7"/>
    <w:rsid w:val="005B5BA5"/>
    <w:rsid w:val="005B5F09"/>
    <w:rsid w:val="005B6D58"/>
    <w:rsid w:val="005B78DB"/>
    <w:rsid w:val="005C0CD3"/>
    <w:rsid w:val="005C1B0C"/>
    <w:rsid w:val="005C2E61"/>
    <w:rsid w:val="005C43EE"/>
    <w:rsid w:val="005C507A"/>
    <w:rsid w:val="005C53E7"/>
    <w:rsid w:val="005C65E5"/>
    <w:rsid w:val="005C6618"/>
    <w:rsid w:val="005C6AF4"/>
    <w:rsid w:val="005C7E76"/>
    <w:rsid w:val="005C7FCC"/>
    <w:rsid w:val="005D100E"/>
    <w:rsid w:val="005D11D5"/>
    <w:rsid w:val="005D125F"/>
    <w:rsid w:val="005D1534"/>
    <w:rsid w:val="005D154E"/>
    <w:rsid w:val="005D16C8"/>
    <w:rsid w:val="005D2330"/>
    <w:rsid w:val="005D3835"/>
    <w:rsid w:val="005D3CA0"/>
    <w:rsid w:val="005D51F8"/>
    <w:rsid w:val="005D5EF1"/>
    <w:rsid w:val="005D7B90"/>
    <w:rsid w:val="005E085A"/>
    <w:rsid w:val="005E0F7F"/>
    <w:rsid w:val="005E2CB4"/>
    <w:rsid w:val="005E3006"/>
    <w:rsid w:val="005E341F"/>
    <w:rsid w:val="005E35EC"/>
    <w:rsid w:val="005E4214"/>
    <w:rsid w:val="005E42C0"/>
    <w:rsid w:val="005E49EF"/>
    <w:rsid w:val="005E5BC0"/>
    <w:rsid w:val="005E60BD"/>
    <w:rsid w:val="005E61C8"/>
    <w:rsid w:val="005E7254"/>
    <w:rsid w:val="005E78BA"/>
    <w:rsid w:val="005F1E24"/>
    <w:rsid w:val="005F3435"/>
    <w:rsid w:val="005F3AC2"/>
    <w:rsid w:val="005F46D8"/>
    <w:rsid w:val="005F60B5"/>
    <w:rsid w:val="005F6434"/>
    <w:rsid w:val="006005C9"/>
    <w:rsid w:val="006010C1"/>
    <w:rsid w:val="00602D41"/>
    <w:rsid w:val="00603CBA"/>
    <w:rsid w:val="00603E33"/>
    <w:rsid w:val="00604087"/>
    <w:rsid w:val="00604241"/>
    <w:rsid w:val="00605DC8"/>
    <w:rsid w:val="00605DCB"/>
    <w:rsid w:val="006065CA"/>
    <w:rsid w:val="00606CDE"/>
    <w:rsid w:val="00607218"/>
    <w:rsid w:val="0060786C"/>
    <w:rsid w:val="0061110A"/>
    <w:rsid w:val="0061116B"/>
    <w:rsid w:val="0061196F"/>
    <w:rsid w:val="0061245A"/>
    <w:rsid w:val="006135F4"/>
    <w:rsid w:val="0061405F"/>
    <w:rsid w:val="006140BD"/>
    <w:rsid w:val="00615B89"/>
    <w:rsid w:val="0061651B"/>
    <w:rsid w:val="00616944"/>
    <w:rsid w:val="00616CBF"/>
    <w:rsid w:val="00617BEB"/>
    <w:rsid w:val="00620A9D"/>
    <w:rsid w:val="006211D8"/>
    <w:rsid w:val="00622A42"/>
    <w:rsid w:val="00623DD8"/>
    <w:rsid w:val="00623F32"/>
    <w:rsid w:val="006240A8"/>
    <w:rsid w:val="006245A3"/>
    <w:rsid w:val="0062549D"/>
    <w:rsid w:val="0062586D"/>
    <w:rsid w:val="00626676"/>
    <w:rsid w:val="00627936"/>
    <w:rsid w:val="00627FFC"/>
    <w:rsid w:val="006304F5"/>
    <w:rsid w:val="00630C73"/>
    <w:rsid w:val="00631C02"/>
    <w:rsid w:val="00632390"/>
    <w:rsid w:val="006324F2"/>
    <w:rsid w:val="00632E44"/>
    <w:rsid w:val="006342F9"/>
    <w:rsid w:val="006356E2"/>
    <w:rsid w:val="00635DFF"/>
    <w:rsid w:val="00636795"/>
    <w:rsid w:val="00636FD8"/>
    <w:rsid w:val="00637120"/>
    <w:rsid w:val="00637DAD"/>
    <w:rsid w:val="006400C2"/>
    <w:rsid w:val="0064155E"/>
    <w:rsid w:val="00642D87"/>
    <w:rsid w:val="00643ADD"/>
    <w:rsid w:val="00643EA9"/>
    <w:rsid w:val="006442D3"/>
    <w:rsid w:val="006443C9"/>
    <w:rsid w:val="00644E74"/>
    <w:rsid w:val="006450E8"/>
    <w:rsid w:val="00645C9C"/>
    <w:rsid w:val="00647D8D"/>
    <w:rsid w:val="00650AF1"/>
    <w:rsid w:val="00651357"/>
    <w:rsid w:val="006513BF"/>
    <w:rsid w:val="006526C0"/>
    <w:rsid w:val="00652D6E"/>
    <w:rsid w:val="006530D0"/>
    <w:rsid w:val="00654751"/>
    <w:rsid w:val="0065561E"/>
    <w:rsid w:val="0065588F"/>
    <w:rsid w:val="006558B3"/>
    <w:rsid w:val="00656139"/>
    <w:rsid w:val="00656958"/>
    <w:rsid w:val="00656ECF"/>
    <w:rsid w:val="00660071"/>
    <w:rsid w:val="0066007B"/>
    <w:rsid w:val="00660401"/>
    <w:rsid w:val="00660431"/>
    <w:rsid w:val="00660635"/>
    <w:rsid w:val="006606DC"/>
    <w:rsid w:val="00661187"/>
    <w:rsid w:val="00661A9D"/>
    <w:rsid w:val="00661CEE"/>
    <w:rsid w:val="00662511"/>
    <w:rsid w:val="006627AA"/>
    <w:rsid w:val="0066369B"/>
    <w:rsid w:val="00663EF0"/>
    <w:rsid w:val="006649C9"/>
    <w:rsid w:val="00666171"/>
    <w:rsid w:val="006669FB"/>
    <w:rsid w:val="00666FF1"/>
    <w:rsid w:val="006677E7"/>
    <w:rsid w:val="006712C3"/>
    <w:rsid w:val="006713CE"/>
    <w:rsid w:val="00672661"/>
    <w:rsid w:val="006728A4"/>
    <w:rsid w:val="00673B5E"/>
    <w:rsid w:val="00674DF5"/>
    <w:rsid w:val="00675CCE"/>
    <w:rsid w:val="0067771E"/>
    <w:rsid w:val="00677A7C"/>
    <w:rsid w:val="00680215"/>
    <w:rsid w:val="00683BB1"/>
    <w:rsid w:val="00684047"/>
    <w:rsid w:val="00685B86"/>
    <w:rsid w:val="00686476"/>
    <w:rsid w:val="00686FA4"/>
    <w:rsid w:val="006875D1"/>
    <w:rsid w:val="0069006B"/>
    <w:rsid w:val="00691043"/>
    <w:rsid w:val="00691686"/>
    <w:rsid w:val="00691CDE"/>
    <w:rsid w:val="00691DF3"/>
    <w:rsid w:val="00691FF2"/>
    <w:rsid w:val="00692CA5"/>
    <w:rsid w:val="00693B54"/>
    <w:rsid w:val="00693C77"/>
    <w:rsid w:val="006944AD"/>
    <w:rsid w:val="006964E4"/>
    <w:rsid w:val="006968D0"/>
    <w:rsid w:val="00696DF8"/>
    <w:rsid w:val="00696FEE"/>
    <w:rsid w:val="006971B2"/>
    <w:rsid w:val="0069760C"/>
    <w:rsid w:val="00697E65"/>
    <w:rsid w:val="00697F5D"/>
    <w:rsid w:val="006A0B72"/>
    <w:rsid w:val="006A3175"/>
    <w:rsid w:val="006A3210"/>
    <w:rsid w:val="006A32F3"/>
    <w:rsid w:val="006A3498"/>
    <w:rsid w:val="006A39D2"/>
    <w:rsid w:val="006A4674"/>
    <w:rsid w:val="006A4FAA"/>
    <w:rsid w:val="006A51CF"/>
    <w:rsid w:val="006A6625"/>
    <w:rsid w:val="006A76BB"/>
    <w:rsid w:val="006B04E5"/>
    <w:rsid w:val="006B0D21"/>
    <w:rsid w:val="006B1502"/>
    <w:rsid w:val="006B16F2"/>
    <w:rsid w:val="006B1B8C"/>
    <w:rsid w:val="006B1DD5"/>
    <w:rsid w:val="006B287F"/>
    <w:rsid w:val="006B2B25"/>
    <w:rsid w:val="006B2EA4"/>
    <w:rsid w:val="006B2F5B"/>
    <w:rsid w:val="006B3129"/>
    <w:rsid w:val="006B5710"/>
    <w:rsid w:val="006B5DCF"/>
    <w:rsid w:val="006B5DF5"/>
    <w:rsid w:val="006B73B2"/>
    <w:rsid w:val="006B7A13"/>
    <w:rsid w:val="006C08CA"/>
    <w:rsid w:val="006C0946"/>
    <w:rsid w:val="006C2469"/>
    <w:rsid w:val="006C2C00"/>
    <w:rsid w:val="006C3586"/>
    <w:rsid w:val="006C3890"/>
    <w:rsid w:val="006C410A"/>
    <w:rsid w:val="006C5823"/>
    <w:rsid w:val="006C7618"/>
    <w:rsid w:val="006D00CD"/>
    <w:rsid w:val="006D050C"/>
    <w:rsid w:val="006D070A"/>
    <w:rsid w:val="006D12E3"/>
    <w:rsid w:val="006D21D4"/>
    <w:rsid w:val="006D31FF"/>
    <w:rsid w:val="006D3B84"/>
    <w:rsid w:val="006D3BB3"/>
    <w:rsid w:val="006D43B2"/>
    <w:rsid w:val="006D4518"/>
    <w:rsid w:val="006D459D"/>
    <w:rsid w:val="006D4C44"/>
    <w:rsid w:val="006D4E9F"/>
    <w:rsid w:val="006D5207"/>
    <w:rsid w:val="006D58DC"/>
    <w:rsid w:val="006D58E4"/>
    <w:rsid w:val="006E1AE1"/>
    <w:rsid w:val="006E2EE4"/>
    <w:rsid w:val="006E3CA2"/>
    <w:rsid w:val="006E4620"/>
    <w:rsid w:val="006E5BB7"/>
    <w:rsid w:val="006E5D95"/>
    <w:rsid w:val="006E6528"/>
    <w:rsid w:val="006E699C"/>
    <w:rsid w:val="006E7D23"/>
    <w:rsid w:val="006F0A26"/>
    <w:rsid w:val="006F0CB0"/>
    <w:rsid w:val="006F229F"/>
    <w:rsid w:val="006F26CD"/>
    <w:rsid w:val="006F43F8"/>
    <w:rsid w:val="006F4570"/>
    <w:rsid w:val="006F46BB"/>
    <w:rsid w:val="006F4ECE"/>
    <w:rsid w:val="006F5156"/>
    <w:rsid w:val="006F5F8B"/>
    <w:rsid w:val="006F6612"/>
    <w:rsid w:val="006F6697"/>
    <w:rsid w:val="006F6B5A"/>
    <w:rsid w:val="006F76B0"/>
    <w:rsid w:val="006F7991"/>
    <w:rsid w:val="006F79C9"/>
    <w:rsid w:val="00700996"/>
    <w:rsid w:val="00701BCC"/>
    <w:rsid w:val="00702AE1"/>
    <w:rsid w:val="00702DFE"/>
    <w:rsid w:val="00702E3E"/>
    <w:rsid w:val="00703EED"/>
    <w:rsid w:val="007047BE"/>
    <w:rsid w:val="00705B18"/>
    <w:rsid w:val="00706552"/>
    <w:rsid w:val="00706941"/>
    <w:rsid w:val="0070695B"/>
    <w:rsid w:val="00706E1D"/>
    <w:rsid w:val="00707107"/>
    <w:rsid w:val="00707EC9"/>
    <w:rsid w:val="00710C88"/>
    <w:rsid w:val="00710E56"/>
    <w:rsid w:val="00711071"/>
    <w:rsid w:val="007134E9"/>
    <w:rsid w:val="00713BF0"/>
    <w:rsid w:val="00713FB3"/>
    <w:rsid w:val="00714BD6"/>
    <w:rsid w:val="00715B1F"/>
    <w:rsid w:val="00715B85"/>
    <w:rsid w:val="00715EFC"/>
    <w:rsid w:val="00716163"/>
    <w:rsid w:val="00716319"/>
    <w:rsid w:val="007171E0"/>
    <w:rsid w:val="007175EC"/>
    <w:rsid w:val="00717FBE"/>
    <w:rsid w:val="0072047E"/>
    <w:rsid w:val="0072105B"/>
    <w:rsid w:val="0072132A"/>
    <w:rsid w:val="0072363D"/>
    <w:rsid w:val="0072440F"/>
    <w:rsid w:val="007256CB"/>
    <w:rsid w:val="00725979"/>
    <w:rsid w:val="007263FC"/>
    <w:rsid w:val="00726CAA"/>
    <w:rsid w:val="00727824"/>
    <w:rsid w:val="00731A1D"/>
    <w:rsid w:val="00731FAE"/>
    <w:rsid w:val="00732222"/>
    <w:rsid w:val="00733242"/>
    <w:rsid w:val="00733846"/>
    <w:rsid w:val="007340FF"/>
    <w:rsid w:val="00734EE6"/>
    <w:rsid w:val="0073536F"/>
    <w:rsid w:val="007353E7"/>
    <w:rsid w:val="007356F9"/>
    <w:rsid w:val="00735B9D"/>
    <w:rsid w:val="00736A6A"/>
    <w:rsid w:val="00736D96"/>
    <w:rsid w:val="00737078"/>
    <w:rsid w:val="00737395"/>
    <w:rsid w:val="007379B4"/>
    <w:rsid w:val="00737D25"/>
    <w:rsid w:val="00737FBC"/>
    <w:rsid w:val="007404FE"/>
    <w:rsid w:val="0074064D"/>
    <w:rsid w:val="00742342"/>
    <w:rsid w:val="00742E2D"/>
    <w:rsid w:val="007430BE"/>
    <w:rsid w:val="00744F89"/>
    <w:rsid w:val="007457F5"/>
    <w:rsid w:val="00746AEF"/>
    <w:rsid w:val="00750813"/>
    <w:rsid w:val="0075361E"/>
    <w:rsid w:val="007536C6"/>
    <w:rsid w:val="007567AD"/>
    <w:rsid w:val="00756DD5"/>
    <w:rsid w:val="007570C9"/>
    <w:rsid w:val="0075797C"/>
    <w:rsid w:val="00757EDF"/>
    <w:rsid w:val="0076027F"/>
    <w:rsid w:val="00760DB3"/>
    <w:rsid w:val="00762181"/>
    <w:rsid w:val="0076228E"/>
    <w:rsid w:val="007628BC"/>
    <w:rsid w:val="007630E2"/>
    <w:rsid w:val="0076435C"/>
    <w:rsid w:val="007648BF"/>
    <w:rsid w:val="00764A6F"/>
    <w:rsid w:val="00765764"/>
    <w:rsid w:val="0076698C"/>
    <w:rsid w:val="0076728B"/>
    <w:rsid w:val="00770050"/>
    <w:rsid w:val="00770F3D"/>
    <w:rsid w:val="0077121E"/>
    <w:rsid w:val="00771CDD"/>
    <w:rsid w:val="007737AF"/>
    <w:rsid w:val="00773D54"/>
    <w:rsid w:val="00773E7E"/>
    <w:rsid w:val="007742C5"/>
    <w:rsid w:val="00774934"/>
    <w:rsid w:val="00774FD0"/>
    <w:rsid w:val="0077563D"/>
    <w:rsid w:val="00775898"/>
    <w:rsid w:val="0077685C"/>
    <w:rsid w:val="00776BDD"/>
    <w:rsid w:val="007770F2"/>
    <w:rsid w:val="00780946"/>
    <w:rsid w:val="007809E4"/>
    <w:rsid w:val="007816BB"/>
    <w:rsid w:val="00781EA8"/>
    <w:rsid w:val="007824D3"/>
    <w:rsid w:val="00782C66"/>
    <w:rsid w:val="0078396A"/>
    <w:rsid w:val="00783F19"/>
    <w:rsid w:val="00783FF2"/>
    <w:rsid w:val="0078411F"/>
    <w:rsid w:val="00784515"/>
    <w:rsid w:val="00784EF6"/>
    <w:rsid w:val="007854DC"/>
    <w:rsid w:val="00785DD8"/>
    <w:rsid w:val="00785E6A"/>
    <w:rsid w:val="007867AE"/>
    <w:rsid w:val="007873A9"/>
    <w:rsid w:val="00787822"/>
    <w:rsid w:val="0079003A"/>
    <w:rsid w:val="00790B71"/>
    <w:rsid w:val="0079121D"/>
    <w:rsid w:val="0079228F"/>
    <w:rsid w:val="007922B9"/>
    <w:rsid w:val="00792357"/>
    <w:rsid w:val="00793D0C"/>
    <w:rsid w:val="0079477C"/>
    <w:rsid w:val="00795655"/>
    <w:rsid w:val="00797B17"/>
    <w:rsid w:val="007A033D"/>
    <w:rsid w:val="007A0957"/>
    <w:rsid w:val="007A0A10"/>
    <w:rsid w:val="007A22D1"/>
    <w:rsid w:val="007A2B33"/>
    <w:rsid w:val="007A383B"/>
    <w:rsid w:val="007A400C"/>
    <w:rsid w:val="007A5547"/>
    <w:rsid w:val="007A573C"/>
    <w:rsid w:val="007A58A5"/>
    <w:rsid w:val="007A63D8"/>
    <w:rsid w:val="007A70D8"/>
    <w:rsid w:val="007A75A9"/>
    <w:rsid w:val="007A7752"/>
    <w:rsid w:val="007B073B"/>
    <w:rsid w:val="007B15C5"/>
    <w:rsid w:val="007B2098"/>
    <w:rsid w:val="007B2307"/>
    <w:rsid w:val="007B24E8"/>
    <w:rsid w:val="007B3158"/>
    <w:rsid w:val="007B39C7"/>
    <w:rsid w:val="007B3C25"/>
    <w:rsid w:val="007B4293"/>
    <w:rsid w:val="007B4626"/>
    <w:rsid w:val="007B471F"/>
    <w:rsid w:val="007B5424"/>
    <w:rsid w:val="007B55B9"/>
    <w:rsid w:val="007B5B11"/>
    <w:rsid w:val="007B61BB"/>
    <w:rsid w:val="007B75DD"/>
    <w:rsid w:val="007B7AA0"/>
    <w:rsid w:val="007C0E37"/>
    <w:rsid w:val="007C1023"/>
    <w:rsid w:val="007C1A7F"/>
    <w:rsid w:val="007C1F6D"/>
    <w:rsid w:val="007C201C"/>
    <w:rsid w:val="007C261A"/>
    <w:rsid w:val="007C28D0"/>
    <w:rsid w:val="007C3B70"/>
    <w:rsid w:val="007C47D4"/>
    <w:rsid w:val="007C48A6"/>
    <w:rsid w:val="007C5312"/>
    <w:rsid w:val="007C537B"/>
    <w:rsid w:val="007C5E17"/>
    <w:rsid w:val="007C65CA"/>
    <w:rsid w:val="007C75E2"/>
    <w:rsid w:val="007C7C8D"/>
    <w:rsid w:val="007D0E33"/>
    <w:rsid w:val="007D100B"/>
    <w:rsid w:val="007D1952"/>
    <w:rsid w:val="007D2A88"/>
    <w:rsid w:val="007D2F66"/>
    <w:rsid w:val="007D30C4"/>
    <w:rsid w:val="007D3A9D"/>
    <w:rsid w:val="007D4128"/>
    <w:rsid w:val="007D4E81"/>
    <w:rsid w:val="007D5C93"/>
    <w:rsid w:val="007D5E93"/>
    <w:rsid w:val="007D65BD"/>
    <w:rsid w:val="007D6BC9"/>
    <w:rsid w:val="007D6E61"/>
    <w:rsid w:val="007E0064"/>
    <w:rsid w:val="007E075D"/>
    <w:rsid w:val="007E18CB"/>
    <w:rsid w:val="007E3082"/>
    <w:rsid w:val="007E48E2"/>
    <w:rsid w:val="007E4E8D"/>
    <w:rsid w:val="007E580A"/>
    <w:rsid w:val="007E5916"/>
    <w:rsid w:val="007E5A5C"/>
    <w:rsid w:val="007E5F7B"/>
    <w:rsid w:val="007E5FB2"/>
    <w:rsid w:val="007E6470"/>
    <w:rsid w:val="007E76BA"/>
    <w:rsid w:val="007F02ED"/>
    <w:rsid w:val="007F195D"/>
    <w:rsid w:val="007F2138"/>
    <w:rsid w:val="007F251A"/>
    <w:rsid w:val="007F28EE"/>
    <w:rsid w:val="007F2D03"/>
    <w:rsid w:val="007F3781"/>
    <w:rsid w:val="007F491D"/>
    <w:rsid w:val="007F51BA"/>
    <w:rsid w:val="007F576E"/>
    <w:rsid w:val="007F5962"/>
    <w:rsid w:val="007F5B91"/>
    <w:rsid w:val="007F7C47"/>
    <w:rsid w:val="00801103"/>
    <w:rsid w:val="00801755"/>
    <w:rsid w:val="00801800"/>
    <w:rsid w:val="00801DE7"/>
    <w:rsid w:val="00802511"/>
    <w:rsid w:val="00802C3E"/>
    <w:rsid w:val="008030D3"/>
    <w:rsid w:val="008032C6"/>
    <w:rsid w:val="00803B35"/>
    <w:rsid w:val="008045C8"/>
    <w:rsid w:val="00804F08"/>
    <w:rsid w:val="00805A3A"/>
    <w:rsid w:val="00806E03"/>
    <w:rsid w:val="008077D8"/>
    <w:rsid w:val="00810184"/>
    <w:rsid w:val="008112A7"/>
    <w:rsid w:val="00811AA2"/>
    <w:rsid w:val="00812D89"/>
    <w:rsid w:val="00813007"/>
    <w:rsid w:val="008131E7"/>
    <w:rsid w:val="008140F1"/>
    <w:rsid w:val="0081451C"/>
    <w:rsid w:val="00814D49"/>
    <w:rsid w:val="00815FDF"/>
    <w:rsid w:val="00816103"/>
    <w:rsid w:val="008162C8"/>
    <w:rsid w:val="008163BA"/>
    <w:rsid w:val="0081739D"/>
    <w:rsid w:val="00817F16"/>
    <w:rsid w:val="00821281"/>
    <w:rsid w:val="00821616"/>
    <w:rsid w:val="00821F42"/>
    <w:rsid w:val="00822516"/>
    <w:rsid w:val="008228DE"/>
    <w:rsid w:val="00822907"/>
    <w:rsid w:val="00823B79"/>
    <w:rsid w:val="00824296"/>
    <w:rsid w:val="00825105"/>
    <w:rsid w:val="00825B69"/>
    <w:rsid w:val="00825D79"/>
    <w:rsid w:val="00826AE2"/>
    <w:rsid w:val="00826CD0"/>
    <w:rsid w:val="0082764F"/>
    <w:rsid w:val="00827B1D"/>
    <w:rsid w:val="00830D1C"/>
    <w:rsid w:val="00831453"/>
    <w:rsid w:val="008316C8"/>
    <w:rsid w:val="0083203B"/>
    <w:rsid w:val="008320F1"/>
    <w:rsid w:val="008326BC"/>
    <w:rsid w:val="008326E5"/>
    <w:rsid w:val="00833699"/>
    <w:rsid w:val="00833FB3"/>
    <w:rsid w:val="00834340"/>
    <w:rsid w:val="0083451E"/>
    <w:rsid w:val="0083486F"/>
    <w:rsid w:val="00834D73"/>
    <w:rsid w:val="0083550B"/>
    <w:rsid w:val="00836054"/>
    <w:rsid w:val="0083662C"/>
    <w:rsid w:val="0083687A"/>
    <w:rsid w:val="0083731E"/>
    <w:rsid w:val="00841D31"/>
    <w:rsid w:val="00841D87"/>
    <w:rsid w:val="00841EA5"/>
    <w:rsid w:val="00842083"/>
    <w:rsid w:val="00843012"/>
    <w:rsid w:val="0084304A"/>
    <w:rsid w:val="00843FEB"/>
    <w:rsid w:val="0084431F"/>
    <w:rsid w:val="008444E0"/>
    <w:rsid w:val="00845589"/>
    <w:rsid w:val="0084561D"/>
    <w:rsid w:val="00845CA8"/>
    <w:rsid w:val="00846F6E"/>
    <w:rsid w:val="00847D26"/>
    <w:rsid w:val="0085020E"/>
    <w:rsid w:val="00850856"/>
    <w:rsid w:val="00851292"/>
    <w:rsid w:val="00851950"/>
    <w:rsid w:val="00851C31"/>
    <w:rsid w:val="00852325"/>
    <w:rsid w:val="00852B76"/>
    <w:rsid w:val="00853BED"/>
    <w:rsid w:val="0085458E"/>
    <w:rsid w:val="00854BC5"/>
    <w:rsid w:val="00855060"/>
    <w:rsid w:val="00855907"/>
    <w:rsid w:val="00855AAD"/>
    <w:rsid w:val="00855B77"/>
    <w:rsid w:val="00855DB2"/>
    <w:rsid w:val="008560A8"/>
    <w:rsid w:val="008561EE"/>
    <w:rsid w:val="00856E60"/>
    <w:rsid w:val="008626F4"/>
    <w:rsid w:val="008636FD"/>
    <w:rsid w:val="0086500C"/>
    <w:rsid w:val="00866D32"/>
    <w:rsid w:val="00870598"/>
    <w:rsid w:val="00870DC0"/>
    <w:rsid w:val="008711B9"/>
    <w:rsid w:val="0087259E"/>
    <w:rsid w:val="008725AF"/>
    <w:rsid w:val="008726C7"/>
    <w:rsid w:val="00872ABA"/>
    <w:rsid w:val="0087540E"/>
    <w:rsid w:val="00875487"/>
    <w:rsid w:val="00876378"/>
    <w:rsid w:val="00877C46"/>
    <w:rsid w:val="00881B83"/>
    <w:rsid w:val="0088352C"/>
    <w:rsid w:val="00884712"/>
    <w:rsid w:val="008852CD"/>
    <w:rsid w:val="008852CE"/>
    <w:rsid w:val="008857C0"/>
    <w:rsid w:val="008864A6"/>
    <w:rsid w:val="00886572"/>
    <w:rsid w:val="008873AD"/>
    <w:rsid w:val="00887555"/>
    <w:rsid w:val="00890357"/>
    <w:rsid w:val="008910A9"/>
    <w:rsid w:val="008910E6"/>
    <w:rsid w:val="00891716"/>
    <w:rsid w:val="00892448"/>
    <w:rsid w:val="008925A6"/>
    <w:rsid w:val="00892709"/>
    <w:rsid w:val="008932F4"/>
    <w:rsid w:val="00893306"/>
    <w:rsid w:val="00893496"/>
    <w:rsid w:val="008935FE"/>
    <w:rsid w:val="008938DA"/>
    <w:rsid w:val="00893ADF"/>
    <w:rsid w:val="00893BDB"/>
    <w:rsid w:val="008A08A8"/>
    <w:rsid w:val="008A0CC2"/>
    <w:rsid w:val="008A24B9"/>
    <w:rsid w:val="008A2D2C"/>
    <w:rsid w:val="008A38D3"/>
    <w:rsid w:val="008A3985"/>
    <w:rsid w:val="008A3E3E"/>
    <w:rsid w:val="008A5805"/>
    <w:rsid w:val="008A592D"/>
    <w:rsid w:val="008A598F"/>
    <w:rsid w:val="008B04E9"/>
    <w:rsid w:val="008B07B9"/>
    <w:rsid w:val="008B0FF6"/>
    <w:rsid w:val="008B24D1"/>
    <w:rsid w:val="008B2977"/>
    <w:rsid w:val="008B4718"/>
    <w:rsid w:val="008B53C3"/>
    <w:rsid w:val="008C0159"/>
    <w:rsid w:val="008C0295"/>
    <w:rsid w:val="008C0314"/>
    <w:rsid w:val="008C1FCC"/>
    <w:rsid w:val="008C28D6"/>
    <w:rsid w:val="008C4F28"/>
    <w:rsid w:val="008C5D62"/>
    <w:rsid w:val="008C6760"/>
    <w:rsid w:val="008C7B81"/>
    <w:rsid w:val="008D00C5"/>
    <w:rsid w:val="008D0728"/>
    <w:rsid w:val="008D0782"/>
    <w:rsid w:val="008D089D"/>
    <w:rsid w:val="008D19F5"/>
    <w:rsid w:val="008D2ADD"/>
    <w:rsid w:val="008D2AEA"/>
    <w:rsid w:val="008D2B38"/>
    <w:rsid w:val="008D3311"/>
    <w:rsid w:val="008D33F2"/>
    <w:rsid w:val="008D3A14"/>
    <w:rsid w:val="008D438F"/>
    <w:rsid w:val="008D4446"/>
    <w:rsid w:val="008D4CE1"/>
    <w:rsid w:val="008D5457"/>
    <w:rsid w:val="008D61E9"/>
    <w:rsid w:val="008D650A"/>
    <w:rsid w:val="008D6559"/>
    <w:rsid w:val="008D713F"/>
    <w:rsid w:val="008D7313"/>
    <w:rsid w:val="008D7393"/>
    <w:rsid w:val="008D7ABF"/>
    <w:rsid w:val="008D7DC1"/>
    <w:rsid w:val="008E0872"/>
    <w:rsid w:val="008E1332"/>
    <w:rsid w:val="008E2CC3"/>
    <w:rsid w:val="008E3272"/>
    <w:rsid w:val="008E3DE8"/>
    <w:rsid w:val="008E454A"/>
    <w:rsid w:val="008E4553"/>
    <w:rsid w:val="008E4583"/>
    <w:rsid w:val="008E45E2"/>
    <w:rsid w:val="008E5104"/>
    <w:rsid w:val="008E6A50"/>
    <w:rsid w:val="008E70F7"/>
    <w:rsid w:val="008E7FB5"/>
    <w:rsid w:val="008F0280"/>
    <w:rsid w:val="008F074D"/>
    <w:rsid w:val="008F09EA"/>
    <w:rsid w:val="008F18C3"/>
    <w:rsid w:val="008F1CB2"/>
    <w:rsid w:val="008F2F63"/>
    <w:rsid w:val="008F4584"/>
    <w:rsid w:val="008F4B80"/>
    <w:rsid w:val="008F5DEA"/>
    <w:rsid w:val="008F6506"/>
    <w:rsid w:val="008F6595"/>
    <w:rsid w:val="008F65C3"/>
    <w:rsid w:val="008F6B20"/>
    <w:rsid w:val="008F6E04"/>
    <w:rsid w:val="00900EDE"/>
    <w:rsid w:val="009013E1"/>
    <w:rsid w:val="00901573"/>
    <w:rsid w:val="0090178B"/>
    <w:rsid w:val="00901C5A"/>
    <w:rsid w:val="00902BB1"/>
    <w:rsid w:val="00902D39"/>
    <w:rsid w:val="00903104"/>
    <w:rsid w:val="009037B3"/>
    <w:rsid w:val="0090578B"/>
    <w:rsid w:val="00905912"/>
    <w:rsid w:val="00905A10"/>
    <w:rsid w:val="00906AA1"/>
    <w:rsid w:val="009072DC"/>
    <w:rsid w:val="00910DF7"/>
    <w:rsid w:val="0091117E"/>
    <w:rsid w:val="00911639"/>
    <w:rsid w:val="00911906"/>
    <w:rsid w:val="009119B4"/>
    <w:rsid w:val="009125EB"/>
    <w:rsid w:val="00912D45"/>
    <w:rsid w:val="00913104"/>
    <w:rsid w:val="00914C7D"/>
    <w:rsid w:val="0091602D"/>
    <w:rsid w:val="00916613"/>
    <w:rsid w:val="00916D4C"/>
    <w:rsid w:val="00916DB3"/>
    <w:rsid w:val="00916EF9"/>
    <w:rsid w:val="00917295"/>
    <w:rsid w:val="009174B6"/>
    <w:rsid w:val="00920E4A"/>
    <w:rsid w:val="00921340"/>
    <w:rsid w:val="0092175E"/>
    <w:rsid w:val="009229FE"/>
    <w:rsid w:val="00923DA2"/>
    <w:rsid w:val="00923FB3"/>
    <w:rsid w:val="00924300"/>
    <w:rsid w:val="00925A7E"/>
    <w:rsid w:val="00926450"/>
    <w:rsid w:val="0092752E"/>
    <w:rsid w:val="00927913"/>
    <w:rsid w:val="0093000B"/>
    <w:rsid w:val="00930C9D"/>
    <w:rsid w:val="009313A5"/>
    <w:rsid w:val="00931F80"/>
    <w:rsid w:val="00931FDA"/>
    <w:rsid w:val="009329DD"/>
    <w:rsid w:val="009342A4"/>
    <w:rsid w:val="00934379"/>
    <w:rsid w:val="00934C85"/>
    <w:rsid w:val="00935464"/>
    <w:rsid w:val="009360B6"/>
    <w:rsid w:val="00936793"/>
    <w:rsid w:val="00936F46"/>
    <w:rsid w:val="00937920"/>
    <w:rsid w:val="00937D33"/>
    <w:rsid w:val="00940365"/>
    <w:rsid w:val="00940478"/>
    <w:rsid w:val="00940C57"/>
    <w:rsid w:val="0094118D"/>
    <w:rsid w:val="00941659"/>
    <w:rsid w:val="00941B2C"/>
    <w:rsid w:val="009439E4"/>
    <w:rsid w:val="009479C8"/>
    <w:rsid w:val="00950EB2"/>
    <w:rsid w:val="00951D16"/>
    <w:rsid w:val="009525A0"/>
    <w:rsid w:val="009545FB"/>
    <w:rsid w:val="0095476B"/>
    <w:rsid w:val="00955454"/>
    <w:rsid w:val="00955AD8"/>
    <w:rsid w:val="009568E3"/>
    <w:rsid w:val="00956C7A"/>
    <w:rsid w:val="0095706B"/>
    <w:rsid w:val="0095746E"/>
    <w:rsid w:val="00957D39"/>
    <w:rsid w:val="0096005C"/>
    <w:rsid w:val="00960747"/>
    <w:rsid w:val="009631AA"/>
    <w:rsid w:val="009648F7"/>
    <w:rsid w:val="00965106"/>
    <w:rsid w:val="0096656F"/>
    <w:rsid w:val="00967FF2"/>
    <w:rsid w:val="00970C8A"/>
    <w:rsid w:val="009710C5"/>
    <w:rsid w:val="00972BA7"/>
    <w:rsid w:val="00973159"/>
    <w:rsid w:val="00974DB1"/>
    <w:rsid w:val="00975438"/>
    <w:rsid w:val="00975774"/>
    <w:rsid w:val="00976716"/>
    <w:rsid w:val="009775FF"/>
    <w:rsid w:val="009777EF"/>
    <w:rsid w:val="0098057D"/>
    <w:rsid w:val="0098149A"/>
    <w:rsid w:val="009820D2"/>
    <w:rsid w:val="00982410"/>
    <w:rsid w:val="0098278B"/>
    <w:rsid w:val="00983F09"/>
    <w:rsid w:val="00984521"/>
    <w:rsid w:val="00985350"/>
    <w:rsid w:val="00985431"/>
    <w:rsid w:val="00986205"/>
    <w:rsid w:val="00986A84"/>
    <w:rsid w:val="00991572"/>
    <w:rsid w:val="009920A6"/>
    <w:rsid w:val="00992D26"/>
    <w:rsid w:val="00993CBA"/>
    <w:rsid w:val="00994033"/>
    <w:rsid w:val="0099456A"/>
    <w:rsid w:val="009945AC"/>
    <w:rsid w:val="0099485E"/>
    <w:rsid w:val="00994E43"/>
    <w:rsid w:val="009951A0"/>
    <w:rsid w:val="009952B2"/>
    <w:rsid w:val="00995741"/>
    <w:rsid w:val="00995D35"/>
    <w:rsid w:val="009960E6"/>
    <w:rsid w:val="00996881"/>
    <w:rsid w:val="009968E7"/>
    <w:rsid w:val="00996C2F"/>
    <w:rsid w:val="009A0764"/>
    <w:rsid w:val="009A0921"/>
    <w:rsid w:val="009A115F"/>
    <w:rsid w:val="009A118A"/>
    <w:rsid w:val="009A1681"/>
    <w:rsid w:val="009A2C1B"/>
    <w:rsid w:val="009A4281"/>
    <w:rsid w:val="009A4525"/>
    <w:rsid w:val="009A4C55"/>
    <w:rsid w:val="009A4CF7"/>
    <w:rsid w:val="009A528C"/>
    <w:rsid w:val="009A5479"/>
    <w:rsid w:val="009A54A5"/>
    <w:rsid w:val="009A560F"/>
    <w:rsid w:val="009A59B4"/>
    <w:rsid w:val="009A5C50"/>
    <w:rsid w:val="009A5ECE"/>
    <w:rsid w:val="009A61E8"/>
    <w:rsid w:val="009A64D6"/>
    <w:rsid w:val="009A7372"/>
    <w:rsid w:val="009A783D"/>
    <w:rsid w:val="009A7E3F"/>
    <w:rsid w:val="009B041A"/>
    <w:rsid w:val="009B093E"/>
    <w:rsid w:val="009B12CA"/>
    <w:rsid w:val="009B1334"/>
    <w:rsid w:val="009B1AD7"/>
    <w:rsid w:val="009B1BD2"/>
    <w:rsid w:val="009B30D1"/>
    <w:rsid w:val="009B4003"/>
    <w:rsid w:val="009B4BBD"/>
    <w:rsid w:val="009B5176"/>
    <w:rsid w:val="009B587C"/>
    <w:rsid w:val="009B6012"/>
    <w:rsid w:val="009B6313"/>
    <w:rsid w:val="009B6479"/>
    <w:rsid w:val="009B68C3"/>
    <w:rsid w:val="009B7AF2"/>
    <w:rsid w:val="009C1D98"/>
    <w:rsid w:val="009C1E19"/>
    <w:rsid w:val="009C26B6"/>
    <w:rsid w:val="009C2C1E"/>
    <w:rsid w:val="009C2C4F"/>
    <w:rsid w:val="009C2E3F"/>
    <w:rsid w:val="009C2EDF"/>
    <w:rsid w:val="009C37A2"/>
    <w:rsid w:val="009C37E1"/>
    <w:rsid w:val="009C404B"/>
    <w:rsid w:val="009C4B8C"/>
    <w:rsid w:val="009C4C7A"/>
    <w:rsid w:val="009C6AE4"/>
    <w:rsid w:val="009C7AFF"/>
    <w:rsid w:val="009D0174"/>
    <w:rsid w:val="009D0EE0"/>
    <w:rsid w:val="009D1D4F"/>
    <w:rsid w:val="009D1E40"/>
    <w:rsid w:val="009D27BE"/>
    <w:rsid w:val="009D305C"/>
    <w:rsid w:val="009D3780"/>
    <w:rsid w:val="009D380C"/>
    <w:rsid w:val="009D3977"/>
    <w:rsid w:val="009D3B58"/>
    <w:rsid w:val="009D3F30"/>
    <w:rsid w:val="009D57B5"/>
    <w:rsid w:val="009D5E02"/>
    <w:rsid w:val="009D605D"/>
    <w:rsid w:val="009D6E5A"/>
    <w:rsid w:val="009D7360"/>
    <w:rsid w:val="009E0311"/>
    <w:rsid w:val="009E1C6D"/>
    <w:rsid w:val="009E20AD"/>
    <w:rsid w:val="009E2BB2"/>
    <w:rsid w:val="009E2E5C"/>
    <w:rsid w:val="009E37D0"/>
    <w:rsid w:val="009E4AF2"/>
    <w:rsid w:val="009E4C0D"/>
    <w:rsid w:val="009E68B9"/>
    <w:rsid w:val="009E6E8F"/>
    <w:rsid w:val="009F00F5"/>
    <w:rsid w:val="009F1739"/>
    <w:rsid w:val="009F1A88"/>
    <w:rsid w:val="009F1F13"/>
    <w:rsid w:val="009F2935"/>
    <w:rsid w:val="009F3982"/>
    <w:rsid w:val="009F4C5F"/>
    <w:rsid w:val="009F5320"/>
    <w:rsid w:val="009F5857"/>
    <w:rsid w:val="009F5AA5"/>
    <w:rsid w:val="009F5AF7"/>
    <w:rsid w:val="009F6DA6"/>
    <w:rsid w:val="009F72F4"/>
    <w:rsid w:val="009F7CBF"/>
    <w:rsid w:val="009F7D78"/>
    <w:rsid w:val="00A003BD"/>
    <w:rsid w:val="00A007BB"/>
    <w:rsid w:val="00A00FB1"/>
    <w:rsid w:val="00A02996"/>
    <w:rsid w:val="00A03763"/>
    <w:rsid w:val="00A0379E"/>
    <w:rsid w:val="00A04532"/>
    <w:rsid w:val="00A04711"/>
    <w:rsid w:val="00A0473B"/>
    <w:rsid w:val="00A050B0"/>
    <w:rsid w:val="00A0543E"/>
    <w:rsid w:val="00A05F4B"/>
    <w:rsid w:val="00A0685A"/>
    <w:rsid w:val="00A06BDC"/>
    <w:rsid w:val="00A072A8"/>
    <w:rsid w:val="00A105C3"/>
    <w:rsid w:val="00A10652"/>
    <w:rsid w:val="00A108BC"/>
    <w:rsid w:val="00A11FC6"/>
    <w:rsid w:val="00A12766"/>
    <w:rsid w:val="00A136EF"/>
    <w:rsid w:val="00A138C6"/>
    <w:rsid w:val="00A13C14"/>
    <w:rsid w:val="00A14ADE"/>
    <w:rsid w:val="00A14D06"/>
    <w:rsid w:val="00A15870"/>
    <w:rsid w:val="00A17731"/>
    <w:rsid w:val="00A17C8E"/>
    <w:rsid w:val="00A20EE0"/>
    <w:rsid w:val="00A21BBD"/>
    <w:rsid w:val="00A225C7"/>
    <w:rsid w:val="00A22603"/>
    <w:rsid w:val="00A227EA"/>
    <w:rsid w:val="00A2308E"/>
    <w:rsid w:val="00A2390F"/>
    <w:rsid w:val="00A24D7C"/>
    <w:rsid w:val="00A26084"/>
    <w:rsid w:val="00A26200"/>
    <w:rsid w:val="00A26260"/>
    <w:rsid w:val="00A2627C"/>
    <w:rsid w:val="00A30B70"/>
    <w:rsid w:val="00A30DD9"/>
    <w:rsid w:val="00A31CC2"/>
    <w:rsid w:val="00A323D2"/>
    <w:rsid w:val="00A33193"/>
    <w:rsid w:val="00A33906"/>
    <w:rsid w:val="00A34868"/>
    <w:rsid w:val="00A34FCA"/>
    <w:rsid w:val="00A3538F"/>
    <w:rsid w:val="00A36B35"/>
    <w:rsid w:val="00A37152"/>
    <w:rsid w:val="00A378A1"/>
    <w:rsid w:val="00A37DD8"/>
    <w:rsid w:val="00A4085B"/>
    <w:rsid w:val="00A41286"/>
    <w:rsid w:val="00A423ED"/>
    <w:rsid w:val="00A42FEA"/>
    <w:rsid w:val="00A445C4"/>
    <w:rsid w:val="00A45785"/>
    <w:rsid w:val="00A46F4C"/>
    <w:rsid w:val="00A46FF7"/>
    <w:rsid w:val="00A47885"/>
    <w:rsid w:val="00A47F49"/>
    <w:rsid w:val="00A50286"/>
    <w:rsid w:val="00A50958"/>
    <w:rsid w:val="00A51897"/>
    <w:rsid w:val="00A5211D"/>
    <w:rsid w:val="00A52306"/>
    <w:rsid w:val="00A528E9"/>
    <w:rsid w:val="00A531EF"/>
    <w:rsid w:val="00A53E33"/>
    <w:rsid w:val="00A546D9"/>
    <w:rsid w:val="00A54A89"/>
    <w:rsid w:val="00A553C1"/>
    <w:rsid w:val="00A573BE"/>
    <w:rsid w:val="00A57EAF"/>
    <w:rsid w:val="00A60CF3"/>
    <w:rsid w:val="00A61BFD"/>
    <w:rsid w:val="00A61C2B"/>
    <w:rsid w:val="00A625B3"/>
    <w:rsid w:val="00A63B8C"/>
    <w:rsid w:val="00A63EA0"/>
    <w:rsid w:val="00A64006"/>
    <w:rsid w:val="00A64109"/>
    <w:rsid w:val="00A64B7E"/>
    <w:rsid w:val="00A65179"/>
    <w:rsid w:val="00A651FD"/>
    <w:rsid w:val="00A659C1"/>
    <w:rsid w:val="00A66309"/>
    <w:rsid w:val="00A6706F"/>
    <w:rsid w:val="00A677C2"/>
    <w:rsid w:val="00A67960"/>
    <w:rsid w:val="00A67F7C"/>
    <w:rsid w:val="00A711D5"/>
    <w:rsid w:val="00A7183F"/>
    <w:rsid w:val="00A72310"/>
    <w:rsid w:val="00A7304A"/>
    <w:rsid w:val="00A73436"/>
    <w:rsid w:val="00A73B95"/>
    <w:rsid w:val="00A73BAA"/>
    <w:rsid w:val="00A74473"/>
    <w:rsid w:val="00A74C4F"/>
    <w:rsid w:val="00A74E34"/>
    <w:rsid w:val="00A75DB5"/>
    <w:rsid w:val="00A76239"/>
    <w:rsid w:val="00A76F13"/>
    <w:rsid w:val="00A7732A"/>
    <w:rsid w:val="00A775BB"/>
    <w:rsid w:val="00A77CEF"/>
    <w:rsid w:val="00A77DE4"/>
    <w:rsid w:val="00A77E50"/>
    <w:rsid w:val="00A77EC6"/>
    <w:rsid w:val="00A80E68"/>
    <w:rsid w:val="00A81275"/>
    <w:rsid w:val="00A8196B"/>
    <w:rsid w:val="00A81E8A"/>
    <w:rsid w:val="00A8262A"/>
    <w:rsid w:val="00A82EF4"/>
    <w:rsid w:val="00A82F26"/>
    <w:rsid w:val="00A83A9F"/>
    <w:rsid w:val="00A8418C"/>
    <w:rsid w:val="00A8457D"/>
    <w:rsid w:val="00A84656"/>
    <w:rsid w:val="00A84A7B"/>
    <w:rsid w:val="00A84B5E"/>
    <w:rsid w:val="00A8581C"/>
    <w:rsid w:val="00A85A00"/>
    <w:rsid w:val="00A85F57"/>
    <w:rsid w:val="00A86861"/>
    <w:rsid w:val="00A87142"/>
    <w:rsid w:val="00A87622"/>
    <w:rsid w:val="00A878D1"/>
    <w:rsid w:val="00A87A45"/>
    <w:rsid w:val="00A9041A"/>
    <w:rsid w:val="00A90B55"/>
    <w:rsid w:val="00A912F2"/>
    <w:rsid w:val="00A918FB"/>
    <w:rsid w:val="00A91DF3"/>
    <w:rsid w:val="00A92A5B"/>
    <w:rsid w:val="00A94FC1"/>
    <w:rsid w:val="00A957B1"/>
    <w:rsid w:val="00A95F1C"/>
    <w:rsid w:val="00A96184"/>
    <w:rsid w:val="00A96F14"/>
    <w:rsid w:val="00A975F1"/>
    <w:rsid w:val="00AA030A"/>
    <w:rsid w:val="00AA0966"/>
    <w:rsid w:val="00AA1456"/>
    <w:rsid w:val="00AA17F9"/>
    <w:rsid w:val="00AA22F7"/>
    <w:rsid w:val="00AA4184"/>
    <w:rsid w:val="00AA53C0"/>
    <w:rsid w:val="00AA5FC8"/>
    <w:rsid w:val="00AA60CF"/>
    <w:rsid w:val="00AA6C72"/>
    <w:rsid w:val="00AA792A"/>
    <w:rsid w:val="00AB0EF4"/>
    <w:rsid w:val="00AB11F2"/>
    <w:rsid w:val="00AB1213"/>
    <w:rsid w:val="00AB14A9"/>
    <w:rsid w:val="00AB22E3"/>
    <w:rsid w:val="00AB3DE2"/>
    <w:rsid w:val="00AB4377"/>
    <w:rsid w:val="00AB4F61"/>
    <w:rsid w:val="00AB5108"/>
    <w:rsid w:val="00AB5261"/>
    <w:rsid w:val="00AB5A86"/>
    <w:rsid w:val="00AB60B9"/>
    <w:rsid w:val="00AB61B4"/>
    <w:rsid w:val="00AB6A6D"/>
    <w:rsid w:val="00AB6BDE"/>
    <w:rsid w:val="00AB6CBE"/>
    <w:rsid w:val="00AB7102"/>
    <w:rsid w:val="00AB745B"/>
    <w:rsid w:val="00AB7577"/>
    <w:rsid w:val="00AC01C7"/>
    <w:rsid w:val="00AC01EF"/>
    <w:rsid w:val="00AC028B"/>
    <w:rsid w:val="00AC1786"/>
    <w:rsid w:val="00AC18B3"/>
    <w:rsid w:val="00AC28AB"/>
    <w:rsid w:val="00AC2CBC"/>
    <w:rsid w:val="00AC320C"/>
    <w:rsid w:val="00AC341C"/>
    <w:rsid w:val="00AC3490"/>
    <w:rsid w:val="00AC50FC"/>
    <w:rsid w:val="00AC5184"/>
    <w:rsid w:val="00AC780C"/>
    <w:rsid w:val="00AC7819"/>
    <w:rsid w:val="00AC7ED8"/>
    <w:rsid w:val="00AD0AC5"/>
    <w:rsid w:val="00AD13E2"/>
    <w:rsid w:val="00AD171B"/>
    <w:rsid w:val="00AD3377"/>
    <w:rsid w:val="00AD353B"/>
    <w:rsid w:val="00AD3923"/>
    <w:rsid w:val="00AD3C4C"/>
    <w:rsid w:val="00AD3D10"/>
    <w:rsid w:val="00AD3DD9"/>
    <w:rsid w:val="00AD3E23"/>
    <w:rsid w:val="00AD57B8"/>
    <w:rsid w:val="00AD6946"/>
    <w:rsid w:val="00AD7E11"/>
    <w:rsid w:val="00AE2946"/>
    <w:rsid w:val="00AE44DC"/>
    <w:rsid w:val="00AE46EB"/>
    <w:rsid w:val="00AE4F9B"/>
    <w:rsid w:val="00AE5A0C"/>
    <w:rsid w:val="00AE704F"/>
    <w:rsid w:val="00AE7395"/>
    <w:rsid w:val="00AE7523"/>
    <w:rsid w:val="00AE7785"/>
    <w:rsid w:val="00AF05E7"/>
    <w:rsid w:val="00AF0711"/>
    <w:rsid w:val="00AF3A01"/>
    <w:rsid w:val="00AF45CD"/>
    <w:rsid w:val="00AF467B"/>
    <w:rsid w:val="00AF4735"/>
    <w:rsid w:val="00AF4758"/>
    <w:rsid w:val="00AF6347"/>
    <w:rsid w:val="00AF68A2"/>
    <w:rsid w:val="00AF69FB"/>
    <w:rsid w:val="00AF7129"/>
    <w:rsid w:val="00AF71A2"/>
    <w:rsid w:val="00AF73DE"/>
    <w:rsid w:val="00B007F5"/>
    <w:rsid w:val="00B00AAF"/>
    <w:rsid w:val="00B027A2"/>
    <w:rsid w:val="00B028B6"/>
    <w:rsid w:val="00B042AF"/>
    <w:rsid w:val="00B04332"/>
    <w:rsid w:val="00B051D4"/>
    <w:rsid w:val="00B05BD4"/>
    <w:rsid w:val="00B06CAA"/>
    <w:rsid w:val="00B06DC7"/>
    <w:rsid w:val="00B07268"/>
    <w:rsid w:val="00B07F4F"/>
    <w:rsid w:val="00B108F6"/>
    <w:rsid w:val="00B10F1F"/>
    <w:rsid w:val="00B11F0A"/>
    <w:rsid w:val="00B138B4"/>
    <w:rsid w:val="00B139DD"/>
    <w:rsid w:val="00B14D67"/>
    <w:rsid w:val="00B15073"/>
    <w:rsid w:val="00B1534A"/>
    <w:rsid w:val="00B153F4"/>
    <w:rsid w:val="00B159BD"/>
    <w:rsid w:val="00B15EEB"/>
    <w:rsid w:val="00B1652E"/>
    <w:rsid w:val="00B1745F"/>
    <w:rsid w:val="00B17726"/>
    <w:rsid w:val="00B205F2"/>
    <w:rsid w:val="00B215CE"/>
    <w:rsid w:val="00B2178A"/>
    <w:rsid w:val="00B21976"/>
    <w:rsid w:val="00B21F75"/>
    <w:rsid w:val="00B22847"/>
    <w:rsid w:val="00B2346D"/>
    <w:rsid w:val="00B237AC"/>
    <w:rsid w:val="00B24810"/>
    <w:rsid w:val="00B25961"/>
    <w:rsid w:val="00B25C8E"/>
    <w:rsid w:val="00B25E0A"/>
    <w:rsid w:val="00B27FB6"/>
    <w:rsid w:val="00B27FE0"/>
    <w:rsid w:val="00B3014C"/>
    <w:rsid w:val="00B30B87"/>
    <w:rsid w:val="00B30CB2"/>
    <w:rsid w:val="00B30D71"/>
    <w:rsid w:val="00B31483"/>
    <w:rsid w:val="00B3170E"/>
    <w:rsid w:val="00B31F05"/>
    <w:rsid w:val="00B3290B"/>
    <w:rsid w:val="00B32A16"/>
    <w:rsid w:val="00B338B6"/>
    <w:rsid w:val="00B33BCD"/>
    <w:rsid w:val="00B366BA"/>
    <w:rsid w:val="00B3688C"/>
    <w:rsid w:val="00B369B3"/>
    <w:rsid w:val="00B36BB4"/>
    <w:rsid w:val="00B36E15"/>
    <w:rsid w:val="00B37282"/>
    <w:rsid w:val="00B401EA"/>
    <w:rsid w:val="00B40238"/>
    <w:rsid w:val="00B40439"/>
    <w:rsid w:val="00B415A8"/>
    <w:rsid w:val="00B41BB0"/>
    <w:rsid w:val="00B4201F"/>
    <w:rsid w:val="00B4386E"/>
    <w:rsid w:val="00B44081"/>
    <w:rsid w:val="00B44786"/>
    <w:rsid w:val="00B44929"/>
    <w:rsid w:val="00B44A92"/>
    <w:rsid w:val="00B45EFA"/>
    <w:rsid w:val="00B507C0"/>
    <w:rsid w:val="00B5156D"/>
    <w:rsid w:val="00B5164E"/>
    <w:rsid w:val="00B518AF"/>
    <w:rsid w:val="00B51D9C"/>
    <w:rsid w:val="00B53196"/>
    <w:rsid w:val="00B53AD9"/>
    <w:rsid w:val="00B54CA9"/>
    <w:rsid w:val="00B550DE"/>
    <w:rsid w:val="00B55B7E"/>
    <w:rsid w:val="00B56720"/>
    <w:rsid w:val="00B6013A"/>
    <w:rsid w:val="00B60893"/>
    <w:rsid w:val="00B62096"/>
    <w:rsid w:val="00B62B3A"/>
    <w:rsid w:val="00B6362B"/>
    <w:rsid w:val="00B64352"/>
    <w:rsid w:val="00B64451"/>
    <w:rsid w:val="00B647B1"/>
    <w:rsid w:val="00B651E7"/>
    <w:rsid w:val="00B65332"/>
    <w:rsid w:val="00B66638"/>
    <w:rsid w:val="00B67636"/>
    <w:rsid w:val="00B679E4"/>
    <w:rsid w:val="00B67E54"/>
    <w:rsid w:val="00B700C3"/>
    <w:rsid w:val="00B72466"/>
    <w:rsid w:val="00B72A84"/>
    <w:rsid w:val="00B73A9D"/>
    <w:rsid w:val="00B7441A"/>
    <w:rsid w:val="00B74A0F"/>
    <w:rsid w:val="00B74A22"/>
    <w:rsid w:val="00B74E44"/>
    <w:rsid w:val="00B75421"/>
    <w:rsid w:val="00B75730"/>
    <w:rsid w:val="00B76A10"/>
    <w:rsid w:val="00B76B83"/>
    <w:rsid w:val="00B80E0D"/>
    <w:rsid w:val="00B826B5"/>
    <w:rsid w:val="00B83A0B"/>
    <w:rsid w:val="00B83CF1"/>
    <w:rsid w:val="00B84E2C"/>
    <w:rsid w:val="00B85388"/>
    <w:rsid w:val="00B85D88"/>
    <w:rsid w:val="00B85E3A"/>
    <w:rsid w:val="00B8647F"/>
    <w:rsid w:val="00B90B65"/>
    <w:rsid w:val="00B90DCE"/>
    <w:rsid w:val="00B911C8"/>
    <w:rsid w:val="00B915A3"/>
    <w:rsid w:val="00B91C5D"/>
    <w:rsid w:val="00B932DE"/>
    <w:rsid w:val="00B942EE"/>
    <w:rsid w:val="00B95B44"/>
    <w:rsid w:val="00B96A5B"/>
    <w:rsid w:val="00B971F9"/>
    <w:rsid w:val="00BA1B12"/>
    <w:rsid w:val="00BA1E82"/>
    <w:rsid w:val="00BA2973"/>
    <w:rsid w:val="00BA29EC"/>
    <w:rsid w:val="00BA2EF3"/>
    <w:rsid w:val="00BA35C2"/>
    <w:rsid w:val="00BA4A55"/>
    <w:rsid w:val="00BA6821"/>
    <w:rsid w:val="00BA7725"/>
    <w:rsid w:val="00BA7B93"/>
    <w:rsid w:val="00BB02C4"/>
    <w:rsid w:val="00BB0585"/>
    <w:rsid w:val="00BB15F6"/>
    <w:rsid w:val="00BB1F09"/>
    <w:rsid w:val="00BB2215"/>
    <w:rsid w:val="00BB28C4"/>
    <w:rsid w:val="00BB2BAF"/>
    <w:rsid w:val="00BB2E3A"/>
    <w:rsid w:val="00BB31AD"/>
    <w:rsid w:val="00BB3D7D"/>
    <w:rsid w:val="00BB4344"/>
    <w:rsid w:val="00BB52F3"/>
    <w:rsid w:val="00BB5A48"/>
    <w:rsid w:val="00BB6A17"/>
    <w:rsid w:val="00BB7B15"/>
    <w:rsid w:val="00BC2731"/>
    <w:rsid w:val="00BC2EB6"/>
    <w:rsid w:val="00BC3AEE"/>
    <w:rsid w:val="00BC3B76"/>
    <w:rsid w:val="00BC3F4E"/>
    <w:rsid w:val="00BC4BB1"/>
    <w:rsid w:val="00BC5A5D"/>
    <w:rsid w:val="00BC5D83"/>
    <w:rsid w:val="00BD1881"/>
    <w:rsid w:val="00BD31A3"/>
    <w:rsid w:val="00BD37E0"/>
    <w:rsid w:val="00BD391F"/>
    <w:rsid w:val="00BD4F39"/>
    <w:rsid w:val="00BD4F4D"/>
    <w:rsid w:val="00BD5533"/>
    <w:rsid w:val="00BD7EB1"/>
    <w:rsid w:val="00BD7F39"/>
    <w:rsid w:val="00BE0725"/>
    <w:rsid w:val="00BE0CBE"/>
    <w:rsid w:val="00BE200B"/>
    <w:rsid w:val="00BE220E"/>
    <w:rsid w:val="00BE3BE6"/>
    <w:rsid w:val="00BE45EC"/>
    <w:rsid w:val="00BE464F"/>
    <w:rsid w:val="00BE5AF2"/>
    <w:rsid w:val="00BE6D7A"/>
    <w:rsid w:val="00BE769D"/>
    <w:rsid w:val="00BF0A7C"/>
    <w:rsid w:val="00BF2788"/>
    <w:rsid w:val="00BF2BE4"/>
    <w:rsid w:val="00BF34AC"/>
    <w:rsid w:val="00BF3639"/>
    <w:rsid w:val="00BF3D0E"/>
    <w:rsid w:val="00BF3FE4"/>
    <w:rsid w:val="00BF47FD"/>
    <w:rsid w:val="00BF527F"/>
    <w:rsid w:val="00BF54C3"/>
    <w:rsid w:val="00BF54F4"/>
    <w:rsid w:val="00BF59F3"/>
    <w:rsid w:val="00BF7186"/>
    <w:rsid w:val="00BF748C"/>
    <w:rsid w:val="00BF785E"/>
    <w:rsid w:val="00BF7BAE"/>
    <w:rsid w:val="00C024F9"/>
    <w:rsid w:val="00C02CEC"/>
    <w:rsid w:val="00C02E09"/>
    <w:rsid w:val="00C03155"/>
    <w:rsid w:val="00C032E2"/>
    <w:rsid w:val="00C04A87"/>
    <w:rsid w:val="00C04D2E"/>
    <w:rsid w:val="00C105F8"/>
    <w:rsid w:val="00C1199C"/>
    <w:rsid w:val="00C133DF"/>
    <w:rsid w:val="00C140CB"/>
    <w:rsid w:val="00C1529D"/>
    <w:rsid w:val="00C168AA"/>
    <w:rsid w:val="00C16A3B"/>
    <w:rsid w:val="00C171B8"/>
    <w:rsid w:val="00C177D7"/>
    <w:rsid w:val="00C178F3"/>
    <w:rsid w:val="00C17DB2"/>
    <w:rsid w:val="00C2014D"/>
    <w:rsid w:val="00C203FD"/>
    <w:rsid w:val="00C22D97"/>
    <w:rsid w:val="00C240A0"/>
    <w:rsid w:val="00C243BC"/>
    <w:rsid w:val="00C252C8"/>
    <w:rsid w:val="00C25569"/>
    <w:rsid w:val="00C27118"/>
    <w:rsid w:val="00C27D57"/>
    <w:rsid w:val="00C30C17"/>
    <w:rsid w:val="00C312A2"/>
    <w:rsid w:val="00C31462"/>
    <w:rsid w:val="00C3201C"/>
    <w:rsid w:val="00C323F6"/>
    <w:rsid w:val="00C329F0"/>
    <w:rsid w:val="00C34CD2"/>
    <w:rsid w:val="00C34D09"/>
    <w:rsid w:val="00C34E34"/>
    <w:rsid w:val="00C36245"/>
    <w:rsid w:val="00C40D80"/>
    <w:rsid w:val="00C4132D"/>
    <w:rsid w:val="00C43C4D"/>
    <w:rsid w:val="00C43E86"/>
    <w:rsid w:val="00C4511C"/>
    <w:rsid w:val="00C45443"/>
    <w:rsid w:val="00C455E2"/>
    <w:rsid w:val="00C45C13"/>
    <w:rsid w:val="00C468DB"/>
    <w:rsid w:val="00C475F5"/>
    <w:rsid w:val="00C47782"/>
    <w:rsid w:val="00C47D0F"/>
    <w:rsid w:val="00C51AD5"/>
    <w:rsid w:val="00C51C3A"/>
    <w:rsid w:val="00C52038"/>
    <w:rsid w:val="00C53ABD"/>
    <w:rsid w:val="00C53EA4"/>
    <w:rsid w:val="00C547FE"/>
    <w:rsid w:val="00C549D8"/>
    <w:rsid w:val="00C55A9C"/>
    <w:rsid w:val="00C56428"/>
    <w:rsid w:val="00C56B48"/>
    <w:rsid w:val="00C576B7"/>
    <w:rsid w:val="00C57F15"/>
    <w:rsid w:val="00C57FB1"/>
    <w:rsid w:val="00C61752"/>
    <w:rsid w:val="00C62841"/>
    <w:rsid w:val="00C62D7D"/>
    <w:rsid w:val="00C6322C"/>
    <w:rsid w:val="00C6471F"/>
    <w:rsid w:val="00C653B5"/>
    <w:rsid w:val="00C659DD"/>
    <w:rsid w:val="00C65AC5"/>
    <w:rsid w:val="00C65CAF"/>
    <w:rsid w:val="00C65EBA"/>
    <w:rsid w:val="00C666C9"/>
    <w:rsid w:val="00C66FB1"/>
    <w:rsid w:val="00C673E5"/>
    <w:rsid w:val="00C67CCF"/>
    <w:rsid w:val="00C700F0"/>
    <w:rsid w:val="00C7084A"/>
    <w:rsid w:val="00C70C4D"/>
    <w:rsid w:val="00C70E82"/>
    <w:rsid w:val="00C71C13"/>
    <w:rsid w:val="00C740F0"/>
    <w:rsid w:val="00C749F9"/>
    <w:rsid w:val="00C75808"/>
    <w:rsid w:val="00C75D7C"/>
    <w:rsid w:val="00C765BC"/>
    <w:rsid w:val="00C765DE"/>
    <w:rsid w:val="00C801ED"/>
    <w:rsid w:val="00C8047A"/>
    <w:rsid w:val="00C80F5C"/>
    <w:rsid w:val="00C81531"/>
    <w:rsid w:val="00C81A26"/>
    <w:rsid w:val="00C8313A"/>
    <w:rsid w:val="00C83A71"/>
    <w:rsid w:val="00C84BFA"/>
    <w:rsid w:val="00C85288"/>
    <w:rsid w:val="00C85A52"/>
    <w:rsid w:val="00C877EA"/>
    <w:rsid w:val="00C87A38"/>
    <w:rsid w:val="00C87A69"/>
    <w:rsid w:val="00C9036C"/>
    <w:rsid w:val="00C91C58"/>
    <w:rsid w:val="00C923A8"/>
    <w:rsid w:val="00C946E2"/>
    <w:rsid w:val="00C949F0"/>
    <w:rsid w:val="00C956E4"/>
    <w:rsid w:val="00C95DE9"/>
    <w:rsid w:val="00C962F6"/>
    <w:rsid w:val="00C96342"/>
    <w:rsid w:val="00C969C1"/>
    <w:rsid w:val="00CA09B8"/>
    <w:rsid w:val="00CA1820"/>
    <w:rsid w:val="00CA2661"/>
    <w:rsid w:val="00CA3334"/>
    <w:rsid w:val="00CA35D4"/>
    <w:rsid w:val="00CA3780"/>
    <w:rsid w:val="00CA4034"/>
    <w:rsid w:val="00CA4656"/>
    <w:rsid w:val="00CA5043"/>
    <w:rsid w:val="00CA59D4"/>
    <w:rsid w:val="00CA72BD"/>
    <w:rsid w:val="00CA744F"/>
    <w:rsid w:val="00CA7BA3"/>
    <w:rsid w:val="00CA7D8B"/>
    <w:rsid w:val="00CB0F64"/>
    <w:rsid w:val="00CB10B6"/>
    <w:rsid w:val="00CB186A"/>
    <w:rsid w:val="00CB19B7"/>
    <w:rsid w:val="00CB25BA"/>
    <w:rsid w:val="00CB38C3"/>
    <w:rsid w:val="00CB392A"/>
    <w:rsid w:val="00CB433A"/>
    <w:rsid w:val="00CB4576"/>
    <w:rsid w:val="00CB63AB"/>
    <w:rsid w:val="00CB6693"/>
    <w:rsid w:val="00CB6CF8"/>
    <w:rsid w:val="00CB7D27"/>
    <w:rsid w:val="00CC0A1C"/>
    <w:rsid w:val="00CC25E0"/>
    <w:rsid w:val="00CC2CDC"/>
    <w:rsid w:val="00CC2F82"/>
    <w:rsid w:val="00CC3360"/>
    <w:rsid w:val="00CC4C1D"/>
    <w:rsid w:val="00CC56C7"/>
    <w:rsid w:val="00CC573B"/>
    <w:rsid w:val="00CC6A37"/>
    <w:rsid w:val="00CC6FB4"/>
    <w:rsid w:val="00CC760C"/>
    <w:rsid w:val="00CD0504"/>
    <w:rsid w:val="00CD052A"/>
    <w:rsid w:val="00CD0C2F"/>
    <w:rsid w:val="00CD161E"/>
    <w:rsid w:val="00CD1D0F"/>
    <w:rsid w:val="00CD2228"/>
    <w:rsid w:val="00CD266B"/>
    <w:rsid w:val="00CD3FE9"/>
    <w:rsid w:val="00CD4EA3"/>
    <w:rsid w:val="00CD5AEE"/>
    <w:rsid w:val="00CD6741"/>
    <w:rsid w:val="00CD74F9"/>
    <w:rsid w:val="00CD7BE5"/>
    <w:rsid w:val="00CE0C3B"/>
    <w:rsid w:val="00CE1AB1"/>
    <w:rsid w:val="00CE2662"/>
    <w:rsid w:val="00CE41DE"/>
    <w:rsid w:val="00CE48DC"/>
    <w:rsid w:val="00CE5AF7"/>
    <w:rsid w:val="00CE60AE"/>
    <w:rsid w:val="00CE765D"/>
    <w:rsid w:val="00CF00C4"/>
    <w:rsid w:val="00CF1BF3"/>
    <w:rsid w:val="00CF2607"/>
    <w:rsid w:val="00CF4985"/>
    <w:rsid w:val="00CF4A11"/>
    <w:rsid w:val="00CF4E1D"/>
    <w:rsid w:val="00CF551E"/>
    <w:rsid w:val="00CF5594"/>
    <w:rsid w:val="00CF5C55"/>
    <w:rsid w:val="00CF641C"/>
    <w:rsid w:val="00CF6B08"/>
    <w:rsid w:val="00D00239"/>
    <w:rsid w:val="00D00904"/>
    <w:rsid w:val="00D012DD"/>
    <w:rsid w:val="00D0163D"/>
    <w:rsid w:val="00D02027"/>
    <w:rsid w:val="00D02254"/>
    <w:rsid w:val="00D0241B"/>
    <w:rsid w:val="00D030AE"/>
    <w:rsid w:val="00D039A3"/>
    <w:rsid w:val="00D03C90"/>
    <w:rsid w:val="00D0453B"/>
    <w:rsid w:val="00D0512D"/>
    <w:rsid w:val="00D05296"/>
    <w:rsid w:val="00D055B0"/>
    <w:rsid w:val="00D0633B"/>
    <w:rsid w:val="00D06430"/>
    <w:rsid w:val="00D06443"/>
    <w:rsid w:val="00D0675A"/>
    <w:rsid w:val="00D06E80"/>
    <w:rsid w:val="00D10396"/>
    <w:rsid w:val="00D117A3"/>
    <w:rsid w:val="00D1228C"/>
    <w:rsid w:val="00D12E30"/>
    <w:rsid w:val="00D1385D"/>
    <w:rsid w:val="00D13CCC"/>
    <w:rsid w:val="00D15631"/>
    <w:rsid w:val="00D16A48"/>
    <w:rsid w:val="00D16BE3"/>
    <w:rsid w:val="00D170AD"/>
    <w:rsid w:val="00D172DC"/>
    <w:rsid w:val="00D17BE5"/>
    <w:rsid w:val="00D17F07"/>
    <w:rsid w:val="00D201B3"/>
    <w:rsid w:val="00D216F4"/>
    <w:rsid w:val="00D21A79"/>
    <w:rsid w:val="00D21A7D"/>
    <w:rsid w:val="00D2218F"/>
    <w:rsid w:val="00D2263A"/>
    <w:rsid w:val="00D232DC"/>
    <w:rsid w:val="00D251EF"/>
    <w:rsid w:val="00D252F8"/>
    <w:rsid w:val="00D26059"/>
    <w:rsid w:val="00D260BC"/>
    <w:rsid w:val="00D26444"/>
    <w:rsid w:val="00D30106"/>
    <w:rsid w:val="00D30204"/>
    <w:rsid w:val="00D30952"/>
    <w:rsid w:val="00D30D39"/>
    <w:rsid w:val="00D30F5F"/>
    <w:rsid w:val="00D30FE6"/>
    <w:rsid w:val="00D31A91"/>
    <w:rsid w:val="00D31C82"/>
    <w:rsid w:val="00D31CC4"/>
    <w:rsid w:val="00D31D59"/>
    <w:rsid w:val="00D32340"/>
    <w:rsid w:val="00D329B4"/>
    <w:rsid w:val="00D33AC2"/>
    <w:rsid w:val="00D34AD1"/>
    <w:rsid w:val="00D35718"/>
    <w:rsid w:val="00D35959"/>
    <w:rsid w:val="00D37CD8"/>
    <w:rsid w:val="00D403A9"/>
    <w:rsid w:val="00D4153D"/>
    <w:rsid w:val="00D41A90"/>
    <w:rsid w:val="00D41F4D"/>
    <w:rsid w:val="00D4278C"/>
    <w:rsid w:val="00D42FB1"/>
    <w:rsid w:val="00D4372F"/>
    <w:rsid w:val="00D44B1B"/>
    <w:rsid w:val="00D45532"/>
    <w:rsid w:val="00D468CE"/>
    <w:rsid w:val="00D513DB"/>
    <w:rsid w:val="00D51E58"/>
    <w:rsid w:val="00D51EDE"/>
    <w:rsid w:val="00D520C5"/>
    <w:rsid w:val="00D527A8"/>
    <w:rsid w:val="00D533A2"/>
    <w:rsid w:val="00D533C5"/>
    <w:rsid w:val="00D53607"/>
    <w:rsid w:val="00D566B3"/>
    <w:rsid w:val="00D56CA4"/>
    <w:rsid w:val="00D5703D"/>
    <w:rsid w:val="00D57707"/>
    <w:rsid w:val="00D57F44"/>
    <w:rsid w:val="00D61C77"/>
    <w:rsid w:val="00D63B87"/>
    <w:rsid w:val="00D63CFA"/>
    <w:rsid w:val="00D64498"/>
    <w:rsid w:val="00D65DFE"/>
    <w:rsid w:val="00D67C66"/>
    <w:rsid w:val="00D67D8F"/>
    <w:rsid w:val="00D67F66"/>
    <w:rsid w:val="00D700DA"/>
    <w:rsid w:val="00D70CF3"/>
    <w:rsid w:val="00D71532"/>
    <w:rsid w:val="00D72318"/>
    <w:rsid w:val="00D72665"/>
    <w:rsid w:val="00D72792"/>
    <w:rsid w:val="00D72D26"/>
    <w:rsid w:val="00D73548"/>
    <w:rsid w:val="00D742A2"/>
    <w:rsid w:val="00D7502C"/>
    <w:rsid w:val="00D75876"/>
    <w:rsid w:val="00D767C9"/>
    <w:rsid w:val="00D76A70"/>
    <w:rsid w:val="00D774C3"/>
    <w:rsid w:val="00D807E6"/>
    <w:rsid w:val="00D80D18"/>
    <w:rsid w:val="00D81184"/>
    <w:rsid w:val="00D82118"/>
    <w:rsid w:val="00D825BE"/>
    <w:rsid w:val="00D82D8D"/>
    <w:rsid w:val="00D84BFF"/>
    <w:rsid w:val="00D85235"/>
    <w:rsid w:val="00D868BB"/>
    <w:rsid w:val="00D86EF5"/>
    <w:rsid w:val="00D872D5"/>
    <w:rsid w:val="00D874CA"/>
    <w:rsid w:val="00D877D5"/>
    <w:rsid w:val="00D902E1"/>
    <w:rsid w:val="00D904DF"/>
    <w:rsid w:val="00D90E70"/>
    <w:rsid w:val="00D9124E"/>
    <w:rsid w:val="00D91CBD"/>
    <w:rsid w:val="00D91FCE"/>
    <w:rsid w:val="00D92320"/>
    <w:rsid w:val="00D9298F"/>
    <w:rsid w:val="00D92BAF"/>
    <w:rsid w:val="00D930D2"/>
    <w:rsid w:val="00D934B2"/>
    <w:rsid w:val="00D93648"/>
    <w:rsid w:val="00D94048"/>
    <w:rsid w:val="00D94814"/>
    <w:rsid w:val="00D95076"/>
    <w:rsid w:val="00D95472"/>
    <w:rsid w:val="00D9562C"/>
    <w:rsid w:val="00D95D4F"/>
    <w:rsid w:val="00D96CBF"/>
    <w:rsid w:val="00D97F6D"/>
    <w:rsid w:val="00DA0282"/>
    <w:rsid w:val="00DA07DA"/>
    <w:rsid w:val="00DA0FEC"/>
    <w:rsid w:val="00DA15E9"/>
    <w:rsid w:val="00DA27B6"/>
    <w:rsid w:val="00DA2A33"/>
    <w:rsid w:val="00DA3756"/>
    <w:rsid w:val="00DA3F75"/>
    <w:rsid w:val="00DA56C8"/>
    <w:rsid w:val="00DA611C"/>
    <w:rsid w:val="00DB0769"/>
    <w:rsid w:val="00DB11EC"/>
    <w:rsid w:val="00DB248E"/>
    <w:rsid w:val="00DB2A0B"/>
    <w:rsid w:val="00DB3203"/>
    <w:rsid w:val="00DB3D5D"/>
    <w:rsid w:val="00DB4145"/>
    <w:rsid w:val="00DB437B"/>
    <w:rsid w:val="00DB4415"/>
    <w:rsid w:val="00DB45FC"/>
    <w:rsid w:val="00DB4662"/>
    <w:rsid w:val="00DB4FFF"/>
    <w:rsid w:val="00DB5519"/>
    <w:rsid w:val="00DB59C5"/>
    <w:rsid w:val="00DB5CFC"/>
    <w:rsid w:val="00DB62E4"/>
    <w:rsid w:val="00DB69DC"/>
    <w:rsid w:val="00DB6A3D"/>
    <w:rsid w:val="00DC0A14"/>
    <w:rsid w:val="00DC0C8C"/>
    <w:rsid w:val="00DC0D6D"/>
    <w:rsid w:val="00DC0E9A"/>
    <w:rsid w:val="00DC107E"/>
    <w:rsid w:val="00DC27C0"/>
    <w:rsid w:val="00DC42E2"/>
    <w:rsid w:val="00DC5176"/>
    <w:rsid w:val="00DC60ED"/>
    <w:rsid w:val="00DC6FA4"/>
    <w:rsid w:val="00DC7756"/>
    <w:rsid w:val="00DD11B7"/>
    <w:rsid w:val="00DD1929"/>
    <w:rsid w:val="00DD3432"/>
    <w:rsid w:val="00DD3533"/>
    <w:rsid w:val="00DD3A34"/>
    <w:rsid w:val="00DD4309"/>
    <w:rsid w:val="00DD5817"/>
    <w:rsid w:val="00DD5B18"/>
    <w:rsid w:val="00DD70A2"/>
    <w:rsid w:val="00DD7626"/>
    <w:rsid w:val="00DE1848"/>
    <w:rsid w:val="00DE2DED"/>
    <w:rsid w:val="00DE39D2"/>
    <w:rsid w:val="00DE549F"/>
    <w:rsid w:val="00DE550A"/>
    <w:rsid w:val="00DE55F8"/>
    <w:rsid w:val="00DE6254"/>
    <w:rsid w:val="00DE6ADB"/>
    <w:rsid w:val="00DE72E0"/>
    <w:rsid w:val="00DE7689"/>
    <w:rsid w:val="00DE7FE9"/>
    <w:rsid w:val="00DF016A"/>
    <w:rsid w:val="00DF08B1"/>
    <w:rsid w:val="00DF09D7"/>
    <w:rsid w:val="00DF1EA6"/>
    <w:rsid w:val="00DF31BD"/>
    <w:rsid w:val="00DF3B47"/>
    <w:rsid w:val="00DF66AD"/>
    <w:rsid w:val="00DF67A3"/>
    <w:rsid w:val="00DF6C0C"/>
    <w:rsid w:val="00DF7DEC"/>
    <w:rsid w:val="00E01C7F"/>
    <w:rsid w:val="00E066E1"/>
    <w:rsid w:val="00E07F9A"/>
    <w:rsid w:val="00E10702"/>
    <w:rsid w:val="00E11684"/>
    <w:rsid w:val="00E11C96"/>
    <w:rsid w:val="00E11D56"/>
    <w:rsid w:val="00E1253B"/>
    <w:rsid w:val="00E1371F"/>
    <w:rsid w:val="00E14219"/>
    <w:rsid w:val="00E14E99"/>
    <w:rsid w:val="00E1580D"/>
    <w:rsid w:val="00E177F9"/>
    <w:rsid w:val="00E203C0"/>
    <w:rsid w:val="00E205DA"/>
    <w:rsid w:val="00E20A99"/>
    <w:rsid w:val="00E213DF"/>
    <w:rsid w:val="00E22745"/>
    <w:rsid w:val="00E22B03"/>
    <w:rsid w:val="00E23A32"/>
    <w:rsid w:val="00E23A92"/>
    <w:rsid w:val="00E23E9A"/>
    <w:rsid w:val="00E24B52"/>
    <w:rsid w:val="00E2537E"/>
    <w:rsid w:val="00E25DCF"/>
    <w:rsid w:val="00E25F8A"/>
    <w:rsid w:val="00E26679"/>
    <w:rsid w:val="00E27690"/>
    <w:rsid w:val="00E33F61"/>
    <w:rsid w:val="00E342E6"/>
    <w:rsid w:val="00E35106"/>
    <w:rsid w:val="00E356F0"/>
    <w:rsid w:val="00E371AE"/>
    <w:rsid w:val="00E37579"/>
    <w:rsid w:val="00E402DD"/>
    <w:rsid w:val="00E40BE9"/>
    <w:rsid w:val="00E41844"/>
    <w:rsid w:val="00E41CE7"/>
    <w:rsid w:val="00E42DE6"/>
    <w:rsid w:val="00E442CA"/>
    <w:rsid w:val="00E45645"/>
    <w:rsid w:val="00E47714"/>
    <w:rsid w:val="00E47801"/>
    <w:rsid w:val="00E50F75"/>
    <w:rsid w:val="00E51545"/>
    <w:rsid w:val="00E5172F"/>
    <w:rsid w:val="00E523C0"/>
    <w:rsid w:val="00E52F6D"/>
    <w:rsid w:val="00E53D79"/>
    <w:rsid w:val="00E53DEA"/>
    <w:rsid w:val="00E55218"/>
    <w:rsid w:val="00E56073"/>
    <w:rsid w:val="00E568FF"/>
    <w:rsid w:val="00E57064"/>
    <w:rsid w:val="00E571AC"/>
    <w:rsid w:val="00E60CFF"/>
    <w:rsid w:val="00E61325"/>
    <w:rsid w:val="00E61874"/>
    <w:rsid w:val="00E61B3D"/>
    <w:rsid w:val="00E61F29"/>
    <w:rsid w:val="00E61F91"/>
    <w:rsid w:val="00E62A48"/>
    <w:rsid w:val="00E65A05"/>
    <w:rsid w:val="00E65B27"/>
    <w:rsid w:val="00E66E1B"/>
    <w:rsid w:val="00E67819"/>
    <w:rsid w:val="00E67B78"/>
    <w:rsid w:val="00E719D7"/>
    <w:rsid w:val="00E73B69"/>
    <w:rsid w:val="00E747E1"/>
    <w:rsid w:val="00E75B46"/>
    <w:rsid w:val="00E7706A"/>
    <w:rsid w:val="00E77902"/>
    <w:rsid w:val="00E803C1"/>
    <w:rsid w:val="00E80429"/>
    <w:rsid w:val="00E8176E"/>
    <w:rsid w:val="00E829EA"/>
    <w:rsid w:val="00E85616"/>
    <w:rsid w:val="00E85856"/>
    <w:rsid w:val="00E86199"/>
    <w:rsid w:val="00E8725E"/>
    <w:rsid w:val="00E878C7"/>
    <w:rsid w:val="00E906E2"/>
    <w:rsid w:val="00E90A1C"/>
    <w:rsid w:val="00E90C7F"/>
    <w:rsid w:val="00E9165A"/>
    <w:rsid w:val="00E91A22"/>
    <w:rsid w:val="00E91EBE"/>
    <w:rsid w:val="00E927E4"/>
    <w:rsid w:val="00E92852"/>
    <w:rsid w:val="00E92B56"/>
    <w:rsid w:val="00E933FD"/>
    <w:rsid w:val="00E937EC"/>
    <w:rsid w:val="00E93C25"/>
    <w:rsid w:val="00E9578E"/>
    <w:rsid w:val="00E95AB5"/>
    <w:rsid w:val="00E95E57"/>
    <w:rsid w:val="00E96254"/>
    <w:rsid w:val="00E96869"/>
    <w:rsid w:val="00E97D6D"/>
    <w:rsid w:val="00EA1319"/>
    <w:rsid w:val="00EA1801"/>
    <w:rsid w:val="00EA1FE3"/>
    <w:rsid w:val="00EA346C"/>
    <w:rsid w:val="00EA3B15"/>
    <w:rsid w:val="00EA459D"/>
    <w:rsid w:val="00EA4801"/>
    <w:rsid w:val="00EA5012"/>
    <w:rsid w:val="00EA5437"/>
    <w:rsid w:val="00EA5A71"/>
    <w:rsid w:val="00EA5D98"/>
    <w:rsid w:val="00EA7156"/>
    <w:rsid w:val="00EA7959"/>
    <w:rsid w:val="00EA7A5E"/>
    <w:rsid w:val="00EA7F12"/>
    <w:rsid w:val="00EA7F2C"/>
    <w:rsid w:val="00EB0A8B"/>
    <w:rsid w:val="00EB0DD2"/>
    <w:rsid w:val="00EB14D0"/>
    <w:rsid w:val="00EB3A81"/>
    <w:rsid w:val="00EB3B74"/>
    <w:rsid w:val="00EB3F70"/>
    <w:rsid w:val="00EB3FD1"/>
    <w:rsid w:val="00EB4A00"/>
    <w:rsid w:val="00EB4AC3"/>
    <w:rsid w:val="00EB4CBC"/>
    <w:rsid w:val="00EB4DBF"/>
    <w:rsid w:val="00EB5414"/>
    <w:rsid w:val="00EB5493"/>
    <w:rsid w:val="00EB54DC"/>
    <w:rsid w:val="00EB5AA9"/>
    <w:rsid w:val="00EB5B43"/>
    <w:rsid w:val="00EB62DD"/>
    <w:rsid w:val="00EB6B70"/>
    <w:rsid w:val="00EC039A"/>
    <w:rsid w:val="00EC03B6"/>
    <w:rsid w:val="00EC03BB"/>
    <w:rsid w:val="00EC03E5"/>
    <w:rsid w:val="00EC04AD"/>
    <w:rsid w:val="00EC0A07"/>
    <w:rsid w:val="00EC12EC"/>
    <w:rsid w:val="00EC154C"/>
    <w:rsid w:val="00EC1997"/>
    <w:rsid w:val="00EC294E"/>
    <w:rsid w:val="00EC2FB8"/>
    <w:rsid w:val="00EC358E"/>
    <w:rsid w:val="00EC47E9"/>
    <w:rsid w:val="00EC4BC5"/>
    <w:rsid w:val="00EC57D6"/>
    <w:rsid w:val="00EC6109"/>
    <w:rsid w:val="00EC66AD"/>
    <w:rsid w:val="00EC7760"/>
    <w:rsid w:val="00EC7A63"/>
    <w:rsid w:val="00ED0313"/>
    <w:rsid w:val="00ED1180"/>
    <w:rsid w:val="00ED13AC"/>
    <w:rsid w:val="00ED24A2"/>
    <w:rsid w:val="00ED36BF"/>
    <w:rsid w:val="00ED4099"/>
    <w:rsid w:val="00ED5185"/>
    <w:rsid w:val="00ED5BC6"/>
    <w:rsid w:val="00ED6969"/>
    <w:rsid w:val="00ED7053"/>
    <w:rsid w:val="00ED79E6"/>
    <w:rsid w:val="00ED7DA7"/>
    <w:rsid w:val="00EE06C2"/>
    <w:rsid w:val="00EE0921"/>
    <w:rsid w:val="00EE0DC7"/>
    <w:rsid w:val="00EE1729"/>
    <w:rsid w:val="00EE33F4"/>
    <w:rsid w:val="00EE3860"/>
    <w:rsid w:val="00EE5464"/>
    <w:rsid w:val="00EE58F5"/>
    <w:rsid w:val="00EE674B"/>
    <w:rsid w:val="00EE6BC8"/>
    <w:rsid w:val="00EF0900"/>
    <w:rsid w:val="00EF1147"/>
    <w:rsid w:val="00EF1186"/>
    <w:rsid w:val="00EF1793"/>
    <w:rsid w:val="00EF27AC"/>
    <w:rsid w:val="00EF2EC6"/>
    <w:rsid w:val="00EF43BC"/>
    <w:rsid w:val="00EF4489"/>
    <w:rsid w:val="00EF4712"/>
    <w:rsid w:val="00EF6A2B"/>
    <w:rsid w:val="00EF6A30"/>
    <w:rsid w:val="00EF6FD8"/>
    <w:rsid w:val="00F008FE"/>
    <w:rsid w:val="00F009B6"/>
    <w:rsid w:val="00F028C7"/>
    <w:rsid w:val="00F034C6"/>
    <w:rsid w:val="00F039BE"/>
    <w:rsid w:val="00F041BE"/>
    <w:rsid w:val="00F04638"/>
    <w:rsid w:val="00F05209"/>
    <w:rsid w:val="00F05A3C"/>
    <w:rsid w:val="00F065A9"/>
    <w:rsid w:val="00F06819"/>
    <w:rsid w:val="00F06916"/>
    <w:rsid w:val="00F10107"/>
    <w:rsid w:val="00F10280"/>
    <w:rsid w:val="00F10CAD"/>
    <w:rsid w:val="00F10E3A"/>
    <w:rsid w:val="00F1201C"/>
    <w:rsid w:val="00F12B08"/>
    <w:rsid w:val="00F14341"/>
    <w:rsid w:val="00F154C2"/>
    <w:rsid w:val="00F16146"/>
    <w:rsid w:val="00F1644D"/>
    <w:rsid w:val="00F16E2D"/>
    <w:rsid w:val="00F1792E"/>
    <w:rsid w:val="00F179B8"/>
    <w:rsid w:val="00F17A53"/>
    <w:rsid w:val="00F20BAA"/>
    <w:rsid w:val="00F21456"/>
    <w:rsid w:val="00F218E6"/>
    <w:rsid w:val="00F21CC6"/>
    <w:rsid w:val="00F2287D"/>
    <w:rsid w:val="00F22A34"/>
    <w:rsid w:val="00F23798"/>
    <w:rsid w:val="00F23AFB"/>
    <w:rsid w:val="00F247CD"/>
    <w:rsid w:val="00F24924"/>
    <w:rsid w:val="00F262E2"/>
    <w:rsid w:val="00F27B72"/>
    <w:rsid w:val="00F3045E"/>
    <w:rsid w:val="00F30CC3"/>
    <w:rsid w:val="00F30DCD"/>
    <w:rsid w:val="00F30FD8"/>
    <w:rsid w:val="00F3120B"/>
    <w:rsid w:val="00F317E8"/>
    <w:rsid w:val="00F3190E"/>
    <w:rsid w:val="00F324DB"/>
    <w:rsid w:val="00F33792"/>
    <w:rsid w:val="00F338E5"/>
    <w:rsid w:val="00F33960"/>
    <w:rsid w:val="00F33B99"/>
    <w:rsid w:val="00F3413F"/>
    <w:rsid w:val="00F361CD"/>
    <w:rsid w:val="00F37319"/>
    <w:rsid w:val="00F40A91"/>
    <w:rsid w:val="00F41A6D"/>
    <w:rsid w:val="00F42EE3"/>
    <w:rsid w:val="00F431A8"/>
    <w:rsid w:val="00F433AB"/>
    <w:rsid w:val="00F43A75"/>
    <w:rsid w:val="00F4448E"/>
    <w:rsid w:val="00F44820"/>
    <w:rsid w:val="00F45608"/>
    <w:rsid w:val="00F45FD9"/>
    <w:rsid w:val="00F50455"/>
    <w:rsid w:val="00F5050D"/>
    <w:rsid w:val="00F506C2"/>
    <w:rsid w:val="00F507AD"/>
    <w:rsid w:val="00F50949"/>
    <w:rsid w:val="00F50E09"/>
    <w:rsid w:val="00F51A45"/>
    <w:rsid w:val="00F51C09"/>
    <w:rsid w:val="00F51E9A"/>
    <w:rsid w:val="00F5240D"/>
    <w:rsid w:val="00F5245F"/>
    <w:rsid w:val="00F5272F"/>
    <w:rsid w:val="00F539E0"/>
    <w:rsid w:val="00F53C03"/>
    <w:rsid w:val="00F548E5"/>
    <w:rsid w:val="00F54D55"/>
    <w:rsid w:val="00F55179"/>
    <w:rsid w:val="00F5523E"/>
    <w:rsid w:val="00F553EA"/>
    <w:rsid w:val="00F555C1"/>
    <w:rsid w:val="00F55602"/>
    <w:rsid w:val="00F55E74"/>
    <w:rsid w:val="00F56EF6"/>
    <w:rsid w:val="00F5798C"/>
    <w:rsid w:val="00F57EBA"/>
    <w:rsid w:val="00F57F4B"/>
    <w:rsid w:val="00F6164F"/>
    <w:rsid w:val="00F6282A"/>
    <w:rsid w:val="00F63C44"/>
    <w:rsid w:val="00F6401C"/>
    <w:rsid w:val="00F659A7"/>
    <w:rsid w:val="00F65A75"/>
    <w:rsid w:val="00F66A19"/>
    <w:rsid w:val="00F66AC4"/>
    <w:rsid w:val="00F67269"/>
    <w:rsid w:val="00F67618"/>
    <w:rsid w:val="00F714E0"/>
    <w:rsid w:val="00F718D9"/>
    <w:rsid w:val="00F726D0"/>
    <w:rsid w:val="00F72F1A"/>
    <w:rsid w:val="00F72FEF"/>
    <w:rsid w:val="00F743FA"/>
    <w:rsid w:val="00F74C9A"/>
    <w:rsid w:val="00F74D85"/>
    <w:rsid w:val="00F753DB"/>
    <w:rsid w:val="00F75EE5"/>
    <w:rsid w:val="00F764A7"/>
    <w:rsid w:val="00F81314"/>
    <w:rsid w:val="00F8133B"/>
    <w:rsid w:val="00F8151D"/>
    <w:rsid w:val="00F82924"/>
    <w:rsid w:val="00F82D33"/>
    <w:rsid w:val="00F83440"/>
    <w:rsid w:val="00F837E2"/>
    <w:rsid w:val="00F83AE9"/>
    <w:rsid w:val="00F83B1C"/>
    <w:rsid w:val="00F84D24"/>
    <w:rsid w:val="00F84E8E"/>
    <w:rsid w:val="00F85C6C"/>
    <w:rsid w:val="00F8768B"/>
    <w:rsid w:val="00F87905"/>
    <w:rsid w:val="00F90BD3"/>
    <w:rsid w:val="00F9181F"/>
    <w:rsid w:val="00F92309"/>
    <w:rsid w:val="00F92D2A"/>
    <w:rsid w:val="00F932C5"/>
    <w:rsid w:val="00F93A95"/>
    <w:rsid w:val="00F93CBA"/>
    <w:rsid w:val="00F949E8"/>
    <w:rsid w:val="00F95298"/>
    <w:rsid w:val="00F96079"/>
    <w:rsid w:val="00F973A2"/>
    <w:rsid w:val="00FA0A82"/>
    <w:rsid w:val="00FA226F"/>
    <w:rsid w:val="00FA2FE3"/>
    <w:rsid w:val="00FA308F"/>
    <w:rsid w:val="00FA3438"/>
    <w:rsid w:val="00FA3741"/>
    <w:rsid w:val="00FA3C48"/>
    <w:rsid w:val="00FA43EA"/>
    <w:rsid w:val="00FA4481"/>
    <w:rsid w:val="00FA4C38"/>
    <w:rsid w:val="00FA5187"/>
    <w:rsid w:val="00FA6E6B"/>
    <w:rsid w:val="00FA7068"/>
    <w:rsid w:val="00FA7CA1"/>
    <w:rsid w:val="00FA7CA9"/>
    <w:rsid w:val="00FB0283"/>
    <w:rsid w:val="00FB0FAF"/>
    <w:rsid w:val="00FB10E3"/>
    <w:rsid w:val="00FB129D"/>
    <w:rsid w:val="00FB13BA"/>
    <w:rsid w:val="00FB2F71"/>
    <w:rsid w:val="00FB3378"/>
    <w:rsid w:val="00FB389C"/>
    <w:rsid w:val="00FB3A28"/>
    <w:rsid w:val="00FB4F1D"/>
    <w:rsid w:val="00FB615E"/>
    <w:rsid w:val="00FB62E7"/>
    <w:rsid w:val="00FB6AF0"/>
    <w:rsid w:val="00FB6EEF"/>
    <w:rsid w:val="00FB6F0B"/>
    <w:rsid w:val="00FC2A39"/>
    <w:rsid w:val="00FC397C"/>
    <w:rsid w:val="00FC3DC3"/>
    <w:rsid w:val="00FC41E4"/>
    <w:rsid w:val="00FC4326"/>
    <w:rsid w:val="00FC4EBB"/>
    <w:rsid w:val="00FC50F0"/>
    <w:rsid w:val="00FC6C7F"/>
    <w:rsid w:val="00FC792E"/>
    <w:rsid w:val="00FD035D"/>
    <w:rsid w:val="00FD05A1"/>
    <w:rsid w:val="00FD1211"/>
    <w:rsid w:val="00FD2537"/>
    <w:rsid w:val="00FD28A9"/>
    <w:rsid w:val="00FD299E"/>
    <w:rsid w:val="00FD2F45"/>
    <w:rsid w:val="00FD32AA"/>
    <w:rsid w:val="00FD3352"/>
    <w:rsid w:val="00FD3843"/>
    <w:rsid w:val="00FD38B0"/>
    <w:rsid w:val="00FD3ECE"/>
    <w:rsid w:val="00FD4F10"/>
    <w:rsid w:val="00FD735B"/>
    <w:rsid w:val="00FD752D"/>
    <w:rsid w:val="00FE0FA3"/>
    <w:rsid w:val="00FE1806"/>
    <w:rsid w:val="00FE224B"/>
    <w:rsid w:val="00FE41D5"/>
    <w:rsid w:val="00FE450F"/>
    <w:rsid w:val="00FE4793"/>
    <w:rsid w:val="00FE4B75"/>
    <w:rsid w:val="00FE4CA4"/>
    <w:rsid w:val="00FE4FD8"/>
    <w:rsid w:val="00FE510E"/>
    <w:rsid w:val="00FE57AC"/>
    <w:rsid w:val="00FE5824"/>
    <w:rsid w:val="00FE6BED"/>
    <w:rsid w:val="00FE6E66"/>
    <w:rsid w:val="00FE6F93"/>
    <w:rsid w:val="00FF0CEF"/>
    <w:rsid w:val="00FF1927"/>
    <w:rsid w:val="00FF1C10"/>
    <w:rsid w:val="00FF24DD"/>
    <w:rsid w:val="00FF2A25"/>
    <w:rsid w:val="00FF3D1F"/>
    <w:rsid w:val="00FF4BE4"/>
    <w:rsid w:val="00FF504E"/>
    <w:rsid w:val="00FF5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50D62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6" w:qFormat="1"/>
    <w:lsdException w:name="heading 2" w:uiPriority="17" w:qFormat="1"/>
    <w:lsdException w:name="heading 3" w:uiPriority="18" w:qFormat="1"/>
    <w:lsdException w:name="heading 4" w:uiPriority="19" w:qFormat="1"/>
    <w:lsdException w:name="heading 5" w:uiPriority="2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 text"/>
    <w:qFormat/>
    <w:rsid w:val="00A625B3"/>
    <w:pPr>
      <w:spacing w:before="120" w:after="80"/>
    </w:pPr>
    <w:rPr>
      <w:rFonts w:ascii="Tahoma" w:hAnsi="Tahoma"/>
      <w:color w:val="000000" w:themeColor="text1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16"/>
    <w:qFormat/>
    <w:rsid w:val="00D57707"/>
    <w:pPr>
      <w:keepNext/>
      <w:pageBreakBefore/>
      <w:numPr>
        <w:numId w:val="7"/>
      </w:numPr>
      <w:pBdr>
        <w:bottom w:val="single" w:sz="8" w:space="12" w:color="AAAAAA"/>
      </w:pBdr>
      <w:spacing w:before="240" w:after="240"/>
      <w:outlineLvl w:val="0"/>
    </w:pPr>
    <w:rPr>
      <w:color w:val="0085C3"/>
      <w:sz w:val="36"/>
      <w:szCs w:val="36"/>
      <w:lang w:bidi="ar-SA"/>
    </w:rPr>
  </w:style>
  <w:style w:type="paragraph" w:styleId="Heading2">
    <w:name w:val="heading 2"/>
    <w:basedOn w:val="Normal"/>
    <w:next w:val="Normal"/>
    <w:link w:val="Heading2Char"/>
    <w:uiPriority w:val="17"/>
    <w:unhideWhenUsed/>
    <w:qFormat/>
    <w:rsid w:val="00E73B69"/>
    <w:pPr>
      <w:keepNext/>
      <w:numPr>
        <w:ilvl w:val="1"/>
        <w:numId w:val="7"/>
      </w:numPr>
      <w:spacing w:before="240" w:after="120"/>
      <w:ind w:left="432" w:hanging="432"/>
      <w:jc w:val="both"/>
      <w:outlineLvl w:val="1"/>
    </w:pPr>
    <w:rPr>
      <w:color w:val="0085C3"/>
      <w:sz w:val="28"/>
      <w:lang w:val="en-CA" w:bidi="ar-SA"/>
    </w:rPr>
  </w:style>
  <w:style w:type="paragraph" w:styleId="Heading3">
    <w:name w:val="heading 3"/>
    <w:basedOn w:val="Heading2"/>
    <w:next w:val="Normal"/>
    <w:link w:val="Heading3Char"/>
    <w:uiPriority w:val="18"/>
    <w:unhideWhenUsed/>
    <w:qFormat/>
    <w:rsid w:val="00DA0FEC"/>
    <w:pPr>
      <w:numPr>
        <w:ilvl w:val="2"/>
      </w:numPr>
      <w:ind w:left="360"/>
      <w:outlineLvl w:val="2"/>
    </w:pPr>
    <w:rPr>
      <w:sz w:val="24"/>
      <w:szCs w:val="20"/>
    </w:rPr>
  </w:style>
  <w:style w:type="paragraph" w:styleId="Heading4">
    <w:name w:val="heading 4"/>
    <w:basedOn w:val="Heading3"/>
    <w:next w:val="Normal"/>
    <w:link w:val="Heading4Char"/>
    <w:uiPriority w:val="19"/>
    <w:unhideWhenUsed/>
    <w:qFormat/>
    <w:rsid w:val="008D650A"/>
    <w:pPr>
      <w:numPr>
        <w:ilvl w:val="3"/>
      </w:numPr>
      <w:ind w:left="360"/>
      <w:outlineLvl w:val="3"/>
    </w:pPr>
    <w:rPr>
      <w:bCs/>
      <w:i/>
      <w:sz w:val="20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20"/>
    <w:unhideWhenUsed/>
    <w:qFormat/>
    <w:rsid w:val="00E23E9A"/>
    <w:pPr>
      <w:numPr>
        <w:ilvl w:val="4"/>
        <w:numId w:val="7"/>
      </w:numPr>
      <w:spacing w:before="0" w:after="0"/>
      <w:outlineLvl w:val="4"/>
    </w:pPr>
    <w:rPr>
      <w:bCs/>
      <w:iCs/>
      <w:vanish/>
      <w:color w:val="auto"/>
      <w:sz w:val="16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2E08C3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unhideWhenUsed/>
    <w:rsid w:val="002E08C3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unhideWhenUsed/>
    <w:rsid w:val="002E08C3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unhideWhenUsed/>
    <w:rsid w:val="002E08C3"/>
    <w:pPr>
      <w:spacing w:before="240"/>
      <w:outlineLvl w:val="8"/>
    </w:pPr>
    <w:rPr>
      <w:rFonts w:ascii="Cambria" w:hAnsi="Cambria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4372F"/>
    <w:rPr>
      <w:color w:val="0085C3"/>
      <w:u w:val="single"/>
    </w:rPr>
  </w:style>
  <w:style w:type="numbering" w:customStyle="1" w:styleId="BulletedList">
    <w:name w:val="Bulleted List"/>
    <w:basedOn w:val="NoList"/>
    <w:rsid w:val="00691686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28DE"/>
    <w:pPr>
      <w:spacing w:before="0" w:after="0"/>
    </w:pPr>
    <w:rPr>
      <w:rFonts w:cs="Tahoma"/>
      <w:sz w:val="16"/>
      <w:szCs w:val="16"/>
    </w:rPr>
  </w:style>
  <w:style w:type="paragraph" w:customStyle="1" w:styleId="TableRiskRating-High">
    <w:name w:val="Table Risk Rating - High"/>
    <w:basedOn w:val="Normal"/>
    <w:next w:val="Normal"/>
    <w:link w:val="TableRiskRating-HighChar"/>
    <w:uiPriority w:val="7"/>
    <w:qFormat/>
    <w:rsid w:val="006C2C00"/>
    <w:pPr>
      <w:keepNext/>
      <w:spacing w:before="40" w:after="40"/>
      <w:jc w:val="center"/>
    </w:pPr>
    <w:rPr>
      <w:b/>
      <w:color w:val="CE1126"/>
    </w:rPr>
  </w:style>
  <w:style w:type="paragraph" w:styleId="TOC1">
    <w:name w:val="toc 1"/>
    <w:basedOn w:val="Normal"/>
    <w:next w:val="Normal"/>
    <w:autoRedefine/>
    <w:uiPriority w:val="39"/>
    <w:rsid w:val="004F34C4"/>
    <w:pPr>
      <w:tabs>
        <w:tab w:val="left" w:pos="480"/>
        <w:tab w:val="right" w:leader="dot" w:pos="8820"/>
      </w:tabs>
    </w:pPr>
    <w:rPr>
      <w:rFonts w:cs="Arial"/>
      <w:b/>
      <w:noProof/>
      <w:szCs w:val="36"/>
    </w:rPr>
  </w:style>
  <w:style w:type="table" w:styleId="TableGrid">
    <w:name w:val="Table Grid"/>
    <w:basedOn w:val="TableNormal"/>
    <w:rsid w:val="003642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">
    <w:name w:val="Bold"/>
    <w:aliases w:val="White,Centered"/>
    <w:basedOn w:val="Normal"/>
    <w:autoRedefine/>
    <w:uiPriority w:val="2"/>
    <w:rsid w:val="00E55218"/>
    <w:pPr>
      <w:jc w:val="center"/>
    </w:pPr>
    <w:rPr>
      <w:b/>
      <w:bCs/>
      <w:color w:val="FFFFFF" w:themeColor="background1"/>
      <w:szCs w:val="20"/>
    </w:rPr>
  </w:style>
  <w:style w:type="paragraph" w:styleId="TOC2">
    <w:name w:val="toc 2"/>
    <w:basedOn w:val="Normal"/>
    <w:next w:val="Normal"/>
    <w:autoRedefine/>
    <w:uiPriority w:val="39"/>
    <w:rsid w:val="004F34C4"/>
    <w:pPr>
      <w:tabs>
        <w:tab w:val="left" w:pos="960"/>
        <w:tab w:val="right" w:leader="dot" w:pos="8820"/>
      </w:tabs>
      <w:ind w:left="900" w:hanging="660"/>
    </w:pPr>
    <w:rPr>
      <w:rFonts w:cs="Arial"/>
      <w:noProof/>
      <w:szCs w:val="32"/>
    </w:rPr>
  </w:style>
  <w:style w:type="paragraph" w:customStyle="1" w:styleId="TableHeading">
    <w:name w:val="Table Heading"/>
    <w:basedOn w:val="Normal"/>
    <w:link w:val="TableHeadingChar"/>
    <w:uiPriority w:val="13"/>
    <w:qFormat/>
    <w:rsid w:val="00F81314"/>
    <w:pPr>
      <w:keepNext/>
      <w:jc w:val="center"/>
    </w:pPr>
    <w:rPr>
      <w:b/>
      <w:color w:val="FFFFFF" w:themeColor="background1"/>
    </w:rPr>
  </w:style>
  <w:style w:type="paragraph" w:styleId="Header">
    <w:name w:val="header"/>
    <w:basedOn w:val="Normal"/>
    <w:link w:val="HeaderChar"/>
    <w:unhideWhenUsed/>
    <w:rsid w:val="00F96079"/>
    <w:pPr>
      <w:tabs>
        <w:tab w:val="center" w:pos="4680"/>
        <w:tab w:val="right" w:pos="9360"/>
      </w:tabs>
      <w:spacing w:before="0" w:after="0"/>
    </w:pPr>
  </w:style>
  <w:style w:type="character" w:customStyle="1" w:styleId="ListBulletChar">
    <w:name w:val="List Bullet Char"/>
    <w:basedOn w:val="DefaultParagraphFont"/>
    <w:link w:val="ListBullet"/>
    <w:uiPriority w:val="3"/>
    <w:rsid w:val="007C0E37"/>
    <w:rPr>
      <w:rFonts w:ascii="Tahoma" w:hAnsi="Tahoma"/>
      <w:color w:val="000000" w:themeColor="text1"/>
      <w:szCs w:val="24"/>
      <w:lang w:bidi="en-US"/>
    </w:rPr>
  </w:style>
  <w:style w:type="paragraph" w:styleId="TOC3">
    <w:name w:val="toc 3"/>
    <w:basedOn w:val="Normal"/>
    <w:next w:val="Normal"/>
    <w:autoRedefine/>
    <w:uiPriority w:val="39"/>
    <w:rsid w:val="004F34C4"/>
    <w:pPr>
      <w:tabs>
        <w:tab w:val="left" w:pos="1440"/>
        <w:tab w:val="right" w:leader="dot" w:pos="8820"/>
      </w:tabs>
      <w:ind w:left="480"/>
    </w:pPr>
  </w:style>
  <w:style w:type="character" w:styleId="PageNumber">
    <w:name w:val="page number"/>
    <w:basedOn w:val="DefaultParagraphFont"/>
    <w:uiPriority w:val="99"/>
    <w:rsid w:val="00EE06C2"/>
  </w:style>
  <w:style w:type="paragraph" w:styleId="TOC4">
    <w:name w:val="toc 4"/>
    <w:basedOn w:val="Normal"/>
    <w:next w:val="Normal"/>
    <w:autoRedefine/>
    <w:uiPriority w:val="39"/>
    <w:rsid w:val="004F34C4"/>
    <w:pPr>
      <w:tabs>
        <w:tab w:val="left" w:pos="1760"/>
        <w:tab w:val="right" w:leader="dot" w:pos="8820"/>
      </w:tabs>
      <w:ind w:left="720"/>
    </w:pPr>
  </w:style>
  <w:style w:type="character" w:styleId="CommentReference">
    <w:name w:val="annotation reference"/>
    <w:basedOn w:val="DefaultParagraphFont"/>
    <w:uiPriority w:val="99"/>
    <w:rsid w:val="00750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50813"/>
    <w:rPr>
      <w:szCs w:val="20"/>
    </w:rPr>
  </w:style>
  <w:style w:type="paragraph" w:styleId="CommentSubject">
    <w:name w:val="annotation subject"/>
    <w:basedOn w:val="CommentText"/>
    <w:next w:val="CommentText"/>
    <w:uiPriority w:val="99"/>
    <w:semiHidden/>
    <w:rsid w:val="00750813"/>
    <w:rPr>
      <w:b/>
      <w:bCs/>
    </w:rPr>
  </w:style>
  <w:style w:type="paragraph" w:styleId="DocumentMap">
    <w:name w:val="Document Map"/>
    <w:basedOn w:val="Normal"/>
    <w:uiPriority w:val="99"/>
    <w:semiHidden/>
    <w:rsid w:val="00A0685A"/>
    <w:pPr>
      <w:shd w:val="clear" w:color="auto" w:fill="000080"/>
    </w:pPr>
    <w:rPr>
      <w:rFonts w:cs="Tahoma"/>
      <w:szCs w:val="20"/>
    </w:rPr>
  </w:style>
  <w:style w:type="character" w:customStyle="1" w:styleId="EmailStyle39">
    <w:name w:val="EmailStyle39"/>
    <w:basedOn w:val="DefaultParagraphFont"/>
    <w:uiPriority w:val="99"/>
    <w:semiHidden/>
    <w:rsid w:val="00707107"/>
    <w:rPr>
      <w:rFonts w:ascii="Arial" w:hAnsi="Arial" w:cs="Arial" w:hint="default"/>
      <w:color w:val="auto"/>
      <w:sz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8DE"/>
    <w:rPr>
      <w:rFonts w:ascii="Tahoma" w:hAnsi="Tahoma" w:cs="Tahoma"/>
      <w:sz w:val="16"/>
      <w:szCs w:val="16"/>
      <w:lang w:bidi="en-US"/>
    </w:rPr>
  </w:style>
  <w:style w:type="character" w:customStyle="1" w:styleId="HeaderChar">
    <w:name w:val="Header Char"/>
    <w:basedOn w:val="DefaultParagraphFont"/>
    <w:link w:val="Header"/>
    <w:rsid w:val="00F96079"/>
    <w:rPr>
      <w:rFonts w:ascii="Trebuchet MS" w:hAnsi="Trebuchet MS"/>
      <w:color w:val="000000" w:themeColor="text1"/>
      <w:szCs w:val="24"/>
      <w:lang w:bidi="en-US"/>
    </w:rPr>
  </w:style>
  <w:style w:type="paragraph" w:styleId="ListBullet">
    <w:name w:val="List Bullet"/>
    <w:basedOn w:val="Normal"/>
    <w:link w:val="ListBulletChar"/>
    <w:uiPriority w:val="3"/>
    <w:qFormat/>
    <w:rsid w:val="00B1745F"/>
    <w:pPr>
      <w:numPr>
        <w:numId w:val="12"/>
      </w:numPr>
      <w:contextualSpacing/>
    </w:pPr>
  </w:style>
  <w:style w:type="paragraph" w:styleId="TOC5">
    <w:name w:val="toc 5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2E08C3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16"/>
    <w:rsid w:val="00DB5519"/>
    <w:rPr>
      <w:rFonts w:ascii="Tahoma" w:hAnsi="Tahoma"/>
      <w:color w:val="0085C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7"/>
    <w:rsid w:val="00DB5519"/>
    <w:rPr>
      <w:rFonts w:ascii="Tahoma" w:hAnsi="Tahoma"/>
      <w:color w:val="0085C3"/>
      <w:sz w:val="28"/>
      <w:szCs w:val="24"/>
      <w:lang w:val="en-CA"/>
    </w:rPr>
  </w:style>
  <w:style w:type="character" w:customStyle="1" w:styleId="Heading3Char">
    <w:name w:val="Heading 3 Char"/>
    <w:basedOn w:val="DefaultParagraphFont"/>
    <w:link w:val="Heading3"/>
    <w:uiPriority w:val="18"/>
    <w:rsid w:val="00DB5519"/>
    <w:rPr>
      <w:rFonts w:ascii="Tahoma" w:hAnsi="Tahoma"/>
      <w:color w:val="0085C3"/>
      <w:sz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19"/>
    <w:rsid w:val="00DB5519"/>
    <w:rPr>
      <w:rFonts w:ascii="Tahoma" w:hAnsi="Tahoma"/>
      <w:bCs/>
      <w:i/>
      <w:color w:val="0085C3"/>
      <w:szCs w:val="28"/>
      <w:lang w:val="en-CA"/>
    </w:rPr>
  </w:style>
  <w:style w:type="character" w:customStyle="1" w:styleId="Heading5Char">
    <w:name w:val="Heading 5 Char"/>
    <w:basedOn w:val="DefaultParagraphFont"/>
    <w:link w:val="Heading5"/>
    <w:uiPriority w:val="20"/>
    <w:rsid w:val="00DB5519"/>
    <w:rPr>
      <w:rFonts w:ascii="Tahoma" w:hAnsi="Tahoma"/>
      <w:bCs/>
      <w:iCs/>
      <w:vanish/>
      <w:sz w:val="1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9"/>
    <w:rsid w:val="0020484E"/>
    <w:rPr>
      <w:rFonts w:ascii="Museo For Dell" w:hAnsi="Museo For Dell"/>
      <w:b/>
      <w:bCs/>
      <w:color w:val="000000" w:themeColor="text1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9"/>
    <w:rsid w:val="0020484E"/>
    <w:rPr>
      <w:rFonts w:ascii="Museo For Dell" w:hAnsi="Museo For Dell"/>
      <w:color w:val="000000" w:themeColor="text1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9"/>
    <w:rsid w:val="0020484E"/>
    <w:rPr>
      <w:rFonts w:ascii="Museo For Dell" w:hAnsi="Museo For Dell"/>
      <w:i/>
      <w:iCs/>
      <w:color w:val="000000" w:themeColor="text1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9"/>
    <w:rsid w:val="0020484E"/>
    <w:rPr>
      <w:rFonts w:ascii="Cambria" w:hAnsi="Cambria" w:cs="Arial"/>
      <w:color w:val="000000" w:themeColor="text1"/>
      <w:sz w:val="22"/>
      <w:szCs w:val="22"/>
      <w:lang w:bidi="en-US"/>
    </w:rPr>
  </w:style>
  <w:style w:type="paragraph" w:styleId="Title">
    <w:name w:val="Title"/>
    <w:aliases w:val="Title - Right"/>
    <w:basedOn w:val="Normal"/>
    <w:next w:val="Normal"/>
    <w:link w:val="TitleChar"/>
    <w:autoRedefine/>
    <w:uiPriority w:val="99"/>
    <w:rsid w:val="00027443"/>
    <w:pPr>
      <w:spacing w:before="240"/>
      <w:jc w:val="right"/>
    </w:pPr>
    <w:rPr>
      <w:b/>
      <w:bCs/>
      <w:smallCaps/>
      <w:kern w:val="28"/>
      <w:sz w:val="44"/>
      <w:szCs w:val="32"/>
    </w:rPr>
  </w:style>
  <w:style w:type="character" w:customStyle="1" w:styleId="TitleChar">
    <w:name w:val="Title Char"/>
    <w:aliases w:val="Title - Right Char"/>
    <w:basedOn w:val="DefaultParagraphFont"/>
    <w:link w:val="Title"/>
    <w:uiPriority w:val="99"/>
    <w:rsid w:val="00027443"/>
    <w:rPr>
      <w:rFonts w:ascii="Trebuchet MS" w:hAnsi="Trebuchet MS"/>
      <w:b/>
      <w:bCs/>
      <w:smallCaps/>
      <w:color w:val="000000" w:themeColor="text1"/>
      <w:kern w:val="28"/>
      <w:sz w:val="44"/>
      <w:szCs w:val="32"/>
      <w:lang w:bidi="en-US"/>
    </w:rPr>
  </w:style>
  <w:style w:type="numbering" w:customStyle="1" w:styleId="Headings">
    <w:name w:val="Headings"/>
    <w:uiPriority w:val="99"/>
    <w:rsid w:val="00150D79"/>
    <w:pPr>
      <w:numPr>
        <w:numId w:val="1"/>
      </w:numPr>
    </w:pPr>
  </w:style>
  <w:style w:type="paragraph" w:customStyle="1" w:styleId="Heading-Appendix">
    <w:name w:val="Heading - Appendix"/>
    <w:basedOn w:val="Heading1"/>
    <w:next w:val="TextList"/>
    <w:link w:val="Heading-AppendixChar"/>
    <w:autoRedefine/>
    <w:uiPriority w:val="19"/>
    <w:qFormat/>
    <w:rsid w:val="00FF551A"/>
    <w:pPr>
      <w:numPr>
        <w:numId w:val="9"/>
      </w:numPr>
    </w:pPr>
  </w:style>
  <w:style w:type="character" w:customStyle="1" w:styleId="Heading-AppendixChar">
    <w:name w:val="Heading - Appendix Char"/>
    <w:basedOn w:val="Heading1Char"/>
    <w:link w:val="Heading-Appendix"/>
    <w:uiPriority w:val="19"/>
    <w:rsid w:val="00DB5519"/>
    <w:rPr>
      <w:rFonts w:ascii="Tahoma" w:hAnsi="Tahoma"/>
      <w:color w:val="0085C3"/>
      <w:sz w:val="36"/>
      <w:szCs w:val="36"/>
    </w:rPr>
  </w:style>
  <w:style w:type="paragraph" w:styleId="Revision">
    <w:name w:val="Revision"/>
    <w:hidden/>
    <w:uiPriority w:val="99"/>
    <w:semiHidden/>
    <w:rsid w:val="006B2B25"/>
    <w:rPr>
      <w:rFonts w:ascii="Arial" w:hAnsi="Arial"/>
      <w:szCs w:val="24"/>
      <w:lang w:bidi="en-US"/>
    </w:rPr>
  </w:style>
  <w:style w:type="table" w:customStyle="1" w:styleId="LightShading-Accent11">
    <w:name w:val="Light Shading - Accent 11"/>
    <w:basedOn w:val="TableNormal"/>
    <w:uiPriority w:val="60"/>
    <w:rsid w:val="006324F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6342F9"/>
    <w:rPr>
      <w:color w:val="808080"/>
    </w:rPr>
  </w:style>
  <w:style w:type="paragraph" w:customStyle="1" w:styleId="TableRiskRating-Low">
    <w:name w:val="Table Risk Rating - Low"/>
    <w:basedOn w:val="Normal"/>
    <w:link w:val="TableRiskRating-LowChar"/>
    <w:uiPriority w:val="9"/>
    <w:qFormat/>
    <w:rsid w:val="00B84E2C"/>
    <w:pPr>
      <w:keepNext/>
      <w:spacing w:before="40" w:after="40"/>
      <w:jc w:val="center"/>
    </w:pPr>
    <w:rPr>
      <w:b/>
      <w:color w:val="0085C3"/>
      <w:szCs w:val="20"/>
    </w:rPr>
  </w:style>
  <w:style w:type="paragraph" w:customStyle="1" w:styleId="TableRiskRating-Medium">
    <w:name w:val="Table Risk Rating - Medium"/>
    <w:basedOn w:val="Normal"/>
    <w:link w:val="TableRiskRating-MediumChar"/>
    <w:uiPriority w:val="6"/>
    <w:qFormat/>
    <w:rsid w:val="00F81314"/>
    <w:pPr>
      <w:keepNext/>
      <w:spacing w:before="40" w:after="40"/>
      <w:jc w:val="center"/>
    </w:pPr>
    <w:rPr>
      <w:b/>
      <w:color w:val="FF7700"/>
      <w:szCs w:val="20"/>
    </w:rPr>
  </w:style>
  <w:style w:type="paragraph" w:customStyle="1" w:styleId="FirstPage-Bold">
    <w:name w:val="First Page - Bold"/>
    <w:aliases w:val="Right"/>
    <w:basedOn w:val="Normal"/>
    <w:uiPriority w:val="99"/>
    <w:rsid w:val="00702DFE"/>
    <w:pPr>
      <w:jc w:val="right"/>
    </w:pPr>
    <w:rPr>
      <w:b/>
      <w:bCs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B5519"/>
    <w:rPr>
      <w:color w:val="0085C3"/>
      <w:u w:val="single"/>
    </w:rPr>
  </w:style>
  <w:style w:type="paragraph" w:styleId="Caption">
    <w:name w:val="caption"/>
    <w:basedOn w:val="Normal"/>
    <w:next w:val="Normal"/>
    <w:autoRedefine/>
    <w:uiPriority w:val="21"/>
    <w:unhideWhenUsed/>
    <w:qFormat/>
    <w:rsid w:val="00D4372F"/>
    <w:pPr>
      <w:spacing w:before="0" w:after="200"/>
    </w:pPr>
    <w:rPr>
      <w:b/>
      <w:bCs/>
      <w:color w:val="0085C3"/>
      <w:sz w:val="18"/>
      <w:szCs w:val="18"/>
    </w:rPr>
  </w:style>
  <w:style w:type="character" w:customStyle="1" w:styleId="Table-FailChar">
    <w:name w:val="Table - Fail Char"/>
    <w:basedOn w:val="DefaultParagraphFont"/>
    <w:link w:val="Table-Fail"/>
    <w:uiPriority w:val="11"/>
    <w:rsid w:val="00DB5519"/>
    <w:rPr>
      <w:rFonts w:ascii="Trebuchet MS" w:hAnsi="Trebuchet MS"/>
      <w:b/>
      <w:color w:val="CE1126"/>
      <w:szCs w:val="24"/>
      <w:lang w:bidi="en-US"/>
    </w:rPr>
  </w:style>
  <w:style w:type="paragraph" w:customStyle="1" w:styleId="TOC">
    <w:name w:val="TOC"/>
    <w:basedOn w:val="ReportTitle"/>
    <w:uiPriority w:val="22"/>
    <w:rsid w:val="00DD5817"/>
    <w:pPr>
      <w:pageBreakBefore/>
      <w:jc w:val="left"/>
    </w:pPr>
  </w:style>
  <w:style w:type="paragraph" w:customStyle="1" w:styleId="ReportTitle">
    <w:name w:val="Report Title"/>
    <w:basedOn w:val="Normal"/>
    <w:uiPriority w:val="99"/>
    <w:rsid w:val="006F5156"/>
    <w:pPr>
      <w:pBdr>
        <w:bottom w:val="single" w:sz="8" w:space="12" w:color="AAAAAA"/>
      </w:pBdr>
      <w:tabs>
        <w:tab w:val="center" w:pos="4680"/>
        <w:tab w:val="right" w:pos="9360"/>
      </w:tabs>
      <w:spacing w:before="240" w:after="240"/>
      <w:jc w:val="right"/>
    </w:pPr>
    <w:rPr>
      <w:color w:val="0085C3"/>
      <w:sz w:val="36"/>
    </w:rPr>
  </w:style>
  <w:style w:type="paragraph" w:styleId="Footer">
    <w:name w:val="footer"/>
    <w:basedOn w:val="Normal"/>
    <w:link w:val="FooterChar"/>
    <w:uiPriority w:val="99"/>
    <w:unhideWhenUsed/>
    <w:rsid w:val="00FF551A"/>
    <w:pPr>
      <w:tabs>
        <w:tab w:val="center" w:pos="4680"/>
        <w:tab w:val="right" w:pos="9360"/>
      </w:tabs>
      <w:spacing w:before="0" w:after="0"/>
      <w:ind w:left="720" w:hanging="720"/>
    </w:pPr>
  </w:style>
  <w:style w:type="paragraph" w:customStyle="1" w:styleId="Table-Pass">
    <w:name w:val="Table - Pass"/>
    <w:basedOn w:val="Normal"/>
    <w:link w:val="Table-PassChar"/>
    <w:uiPriority w:val="12"/>
    <w:qFormat/>
    <w:rsid w:val="00B84E2C"/>
    <w:pPr>
      <w:jc w:val="center"/>
    </w:pPr>
    <w:rPr>
      <w:b/>
      <w:color w:val="7AB800"/>
    </w:rPr>
  </w:style>
  <w:style w:type="paragraph" w:customStyle="1" w:styleId="Table-Fail">
    <w:name w:val="Table - Fail"/>
    <w:basedOn w:val="Normal"/>
    <w:link w:val="Table-FailChar"/>
    <w:uiPriority w:val="11"/>
    <w:qFormat/>
    <w:rsid w:val="00B84E2C"/>
    <w:pPr>
      <w:jc w:val="center"/>
    </w:pPr>
    <w:rPr>
      <w:b/>
      <w:color w:val="CE1126"/>
    </w:rPr>
  </w:style>
  <w:style w:type="paragraph" w:customStyle="1" w:styleId="TableTitle">
    <w:name w:val="Table Title"/>
    <w:basedOn w:val="TableHeading"/>
    <w:uiPriority w:val="14"/>
    <w:qFormat/>
    <w:rsid w:val="00F8131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0484E"/>
    <w:rPr>
      <w:rFonts w:ascii="Museo For Dell" w:hAnsi="Museo For Dell"/>
      <w:color w:val="000000" w:themeColor="text1"/>
      <w:lang w:bidi="en-US"/>
    </w:rPr>
  </w:style>
  <w:style w:type="paragraph" w:customStyle="1" w:styleId="TableRiskRating-OWASPCVSS">
    <w:name w:val="Table Risk Rating - OWASP/CVSS"/>
    <w:basedOn w:val="Normal"/>
    <w:uiPriority w:val="11"/>
    <w:qFormat/>
    <w:rsid w:val="00F81314"/>
    <w:pPr>
      <w:spacing w:before="40" w:after="40"/>
      <w:jc w:val="center"/>
    </w:pPr>
  </w:style>
  <w:style w:type="paragraph" w:customStyle="1" w:styleId="BodyBold">
    <w:name w:val="Body Bold"/>
    <w:basedOn w:val="Normal"/>
    <w:link w:val="BodyBoldChar"/>
    <w:uiPriority w:val="1"/>
    <w:qFormat/>
    <w:rsid w:val="00736D96"/>
    <w:pPr>
      <w:keepNext/>
    </w:pPr>
    <w:rPr>
      <w:b/>
    </w:rPr>
  </w:style>
  <w:style w:type="character" w:customStyle="1" w:styleId="TableRiskRating-HighChar">
    <w:name w:val="Table Risk Rating - High Char"/>
    <w:basedOn w:val="DefaultParagraphFont"/>
    <w:link w:val="TableRiskRating-High"/>
    <w:uiPriority w:val="7"/>
    <w:rsid w:val="00DB5519"/>
    <w:rPr>
      <w:rFonts w:ascii="Trebuchet MS" w:hAnsi="Trebuchet MS"/>
      <w:b/>
      <w:color w:val="CE1126"/>
      <w:szCs w:val="24"/>
      <w:lang w:bidi="en-US"/>
    </w:rPr>
  </w:style>
  <w:style w:type="character" w:customStyle="1" w:styleId="TableRiskRating-MediumChar">
    <w:name w:val="Table Risk Rating - Medium Char"/>
    <w:basedOn w:val="DefaultParagraphFont"/>
    <w:link w:val="TableRiskRating-Medium"/>
    <w:uiPriority w:val="6"/>
    <w:rsid w:val="00DB5519"/>
    <w:rPr>
      <w:rFonts w:ascii="Trebuchet MS" w:hAnsi="Trebuchet MS"/>
      <w:b/>
      <w:color w:val="FF7700"/>
      <w:lang w:bidi="en-US"/>
    </w:rPr>
  </w:style>
  <w:style w:type="character" w:customStyle="1" w:styleId="TableRiskRating-LowChar">
    <w:name w:val="Table Risk Rating - Low Char"/>
    <w:basedOn w:val="DefaultParagraphFont"/>
    <w:link w:val="TableRiskRating-Low"/>
    <w:uiPriority w:val="9"/>
    <w:rsid w:val="00DB5519"/>
    <w:rPr>
      <w:rFonts w:ascii="Trebuchet MS" w:hAnsi="Trebuchet MS"/>
      <w:b/>
      <w:color w:val="0085C3"/>
      <w:lang w:bidi="en-US"/>
    </w:rPr>
  </w:style>
  <w:style w:type="character" w:customStyle="1" w:styleId="BodyBoldChar">
    <w:name w:val="Body Bold Char"/>
    <w:basedOn w:val="DefaultParagraphFont"/>
    <w:link w:val="BodyBold"/>
    <w:uiPriority w:val="1"/>
    <w:rsid w:val="00736D96"/>
    <w:rPr>
      <w:rFonts w:ascii="Museo For Dell" w:hAnsi="Museo For Dell"/>
      <w:b/>
      <w:color w:val="000000" w:themeColor="text1"/>
      <w:szCs w:val="24"/>
      <w:lang w:bidi="en-US"/>
    </w:rPr>
  </w:style>
  <w:style w:type="paragraph" w:customStyle="1" w:styleId="PreformattedText">
    <w:name w:val="Preformatted Text"/>
    <w:basedOn w:val="Normal"/>
    <w:uiPriority w:val="13"/>
    <w:qFormat/>
    <w:rsid w:val="00851292"/>
    <w:pPr>
      <w:spacing w:before="0" w:after="0"/>
    </w:pPr>
    <w:rPr>
      <w:rFonts w:ascii="Courier New" w:hAnsi="Courier New"/>
    </w:rPr>
  </w:style>
  <w:style w:type="character" w:customStyle="1" w:styleId="Table-PassChar">
    <w:name w:val="Table - Pass Char"/>
    <w:basedOn w:val="DefaultParagraphFont"/>
    <w:link w:val="Table-Pass"/>
    <w:uiPriority w:val="12"/>
    <w:rsid w:val="00DB5519"/>
    <w:rPr>
      <w:rFonts w:ascii="Trebuchet MS" w:hAnsi="Trebuchet MS"/>
      <w:b/>
      <w:color w:val="7AB800"/>
      <w:szCs w:val="24"/>
      <w:lang w:bidi="en-US"/>
    </w:rPr>
  </w:style>
  <w:style w:type="paragraph" w:styleId="ListParagraph">
    <w:name w:val="List Paragraph"/>
    <w:basedOn w:val="Normal"/>
    <w:link w:val="ListParagraphChar"/>
    <w:uiPriority w:val="99"/>
    <w:qFormat/>
    <w:rsid w:val="007770F2"/>
    <w:pPr>
      <w:ind w:left="720"/>
      <w:contextualSpacing/>
    </w:pPr>
  </w:style>
  <w:style w:type="numbering" w:customStyle="1" w:styleId="HeadingList">
    <w:name w:val="Heading List"/>
    <w:basedOn w:val="NoList"/>
    <w:uiPriority w:val="99"/>
    <w:rsid w:val="00D57707"/>
    <w:pPr>
      <w:numPr>
        <w:numId w:val="4"/>
      </w:numPr>
    </w:pPr>
  </w:style>
  <w:style w:type="numbering" w:customStyle="1" w:styleId="HeadingAppendixList">
    <w:name w:val="Heading Appendix List"/>
    <w:basedOn w:val="NoList"/>
    <w:uiPriority w:val="99"/>
    <w:rsid w:val="00FF551A"/>
    <w:pPr>
      <w:numPr>
        <w:numId w:val="5"/>
      </w:numPr>
    </w:pPr>
  </w:style>
  <w:style w:type="paragraph" w:customStyle="1" w:styleId="TextList">
    <w:name w:val="Text List"/>
    <w:basedOn w:val="Normal"/>
    <w:qFormat/>
    <w:rsid w:val="00417AB6"/>
    <w:pPr>
      <w:spacing w:before="20" w:after="20"/>
    </w:pPr>
  </w:style>
  <w:style w:type="paragraph" w:customStyle="1" w:styleId="BodyTextRight">
    <w:name w:val="Body Text Right"/>
    <w:basedOn w:val="Normal"/>
    <w:link w:val="BodyTextRightChar"/>
    <w:rsid w:val="008D00C5"/>
    <w:pPr>
      <w:jc w:val="right"/>
    </w:pPr>
    <w:rPr>
      <w:rFonts w:cs="Arial"/>
    </w:rPr>
  </w:style>
  <w:style w:type="character" w:customStyle="1" w:styleId="BodyTextRightChar">
    <w:name w:val="Body Text Right Char"/>
    <w:basedOn w:val="DefaultParagraphFont"/>
    <w:link w:val="BodyTextRight"/>
    <w:rsid w:val="008D00C5"/>
    <w:rPr>
      <w:rFonts w:ascii="Trebuchet MS" w:hAnsi="Trebuchet MS" w:cs="Arial"/>
      <w:color w:val="000000" w:themeColor="text1"/>
      <w:szCs w:val="24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FF551A"/>
    <w:rPr>
      <w:rFonts w:ascii="Tahoma" w:hAnsi="Tahoma"/>
      <w:color w:val="000000" w:themeColor="text1"/>
      <w:szCs w:val="24"/>
      <w:lang w:bidi="en-US"/>
    </w:rPr>
  </w:style>
  <w:style w:type="paragraph" w:customStyle="1" w:styleId="Heading-Appendix2">
    <w:name w:val="Heading - Appendix 2"/>
    <w:basedOn w:val="Heading2"/>
    <w:link w:val="Heading-Appendix2Char"/>
    <w:autoRedefine/>
    <w:rsid w:val="00B40238"/>
    <w:pPr>
      <w:numPr>
        <w:numId w:val="9"/>
      </w:numPr>
      <w:ind w:left="720"/>
    </w:pPr>
  </w:style>
  <w:style w:type="character" w:customStyle="1" w:styleId="Heading-Appendix2Char">
    <w:name w:val="Heading - Appendix 2 Char"/>
    <w:basedOn w:val="FooterChar"/>
    <w:link w:val="Heading-Appendix2"/>
    <w:rsid w:val="00B40238"/>
    <w:rPr>
      <w:rFonts w:ascii="Tahoma" w:hAnsi="Tahoma"/>
      <w:color w:val="0085C3"/>
      <w:sz w:val="28"/>
      <w:szCs w:val="24"/>
      <w:lang w:val="en-CA" w:bidi="en-US"/>
    </w:rPr>
  </w:style>
  <w:style w:type="paragraph" w:customStyle="1" w:styleId="BodyTextRightBold">
    <w:name w:val="Body Text Right + Bold"/>
    <w:basedOn w:val="BodyTextRight"/>
    <w:rsid w:val="00113347"/>
    <w:rPr>
      <w:b/>
      <w:bCs/>
    </w:rPr>
  </w:style>
  <w:style w:type="table" w:styleId="LightShading-Accent1">
    <w:name w:val="Light Shading Accent 1"/>
    <w:basedOn w:val="TableNormal"/>
    <w:uiPriority w:val="60"/>
    <w:rsid w:val="00E803C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DellTable">
    <w:name w:val="Dell Table"/>
    <w:basedOn w:val="TableNormal"/>
    <w:uiPriority w:val="99"/>
    <w:rsid w:val="009A560F"/>
    <w:rPr>
      <w:rFonts w:ascii="Trebuchet MS" w:hAnsi="Trebuchet MS"/>
    </w:rPr>
    <w:tblPr>
      <w:tblStyleRowBandSize w:val="1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</w:tblPr>
    <w:trPr>
      <w:tblHeader/>
    </w:trPr>
  </w:style>
  <w:style w:type="table" w:styleId="ColourfulList">
    <w:name w:val="Colorful List"/>
    <w:basedOn w:val="TableNormal"/>
    <w:uiPriority w:val="72"/>
    <w:rsid w:val="009A560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EE33F4"/>
    <w:rPr>
      <w:rFonts w:ascii="Trebuchet MS" w:hAnsi="Trebuchet MS"/>
      <w:color w:val="000000" w:themeColor="text1"/>
      <w:szCs w:val="24"/>
      <w:lang w:bidi="en-US"/>
    </w:rPr>
  </w:style>
  <w:style w:type="table" w:customStyle="1" w:styleId="SRCTable">
    <w:name w:val="SRC Table"/>
    <w:basedOn w:val="TableNormal"/>
    <w:uiPriority w:val="99"/>
    <w:rsid w:val="001811B7"/>
    <w:rPr>
      <w:rFonts w:ascii="Trebuchet MS" w:hAnsi="Trebuchet MS"/>
    </w:rPr>
    <w:tblPr>
      <w:tblStyleRowBandSize w:val="1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</w:tblPr>
    <w:trPr>
      <w:cantSplit/>
    </w:trPr>
    <w:tblStylePr w:type="firstRow">
      <w:pPr>
        <w:keepNext/>
        <w:keepLines w:val="0"/>
        <w:pageBreakBefore w:val="0"/>
        <w:widowControl/>
        <w:wordWrap/>
        <w:jc w:val="left"/>
      </w:pPr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FFFFFF"/>
        <w:vertAlign w:val="baseline"/>
      </w:rPr>
      <w:tblPr/>
      <w:trPr>
        <w:tblHeader/>
      </w:trPr>
      <w:tcPr>
        <w:tcBorders>
          <w:insideH w:val="single" w:sz="4" w:space="0" w:color="FFFFFF"/>
          <w:insideV w:val="single" w:sz="4" w:space="0" w:color="FFFFFF"/>
        </w:tcBorders>
        <w:shd w:val="clear" w:color="auto" w:fill="0085C3"/>
        <w:vAlign w:val="center"/>
      </w:tcPr>
    </w:tblStylePr>
    <w:tblStylePr w:type="lastRow">
      <w:rPr>
        <w:rFonts w:ascii="Trebuchet MS" w:hAnsi="Trebuchet MS"/>
        <w:sz w:val="20"/>
      </w:rPr>
      <w:tblPr/>
      <w:trPr>
        <w:cantSplit/>
      </w:trPr>
    </w:tblStylePr>
    <w:tblStylePr w:type="band1Horz">
      <w:rPr>
        <w:rFonts w:ascii="Trebuchet MS" w:hAnsi="Trebuchet MS"/>
        <w:sz w:val="20"/>
      </w:rPr>
      <w:tblPr/>
      <w:trPr>
        <w:cantSplit/>
      </w:trPr>
    </w:tblStylePr>
  </w:style>
  <w:style w:type="paragraph" w:customStyle="1" w:styleId="Performatted-Highlight">
    <w:name w:val="Performatted - Highlight"/>
    <w:basedOn w:val="PreformattedText"/>
    <w:autoRedefine/>
    <w:uiPriority w:val="5"/>
    <w:qFormat/>
    <w:rsid w:val="00F24924"/>
    <w:pPr>
      <w:shd w:val="clear" w:color="auto" w:fill="FFFF00"/>
    </w:pPr>
    <w:rPr>
      <w:b/>
      <w:color w:val="FF0000"/>
    </w:rPr>
  </w:style>
  <w:style w:type="paragraph" w:customStyle="1" w:styleId="TableRiskRating-Critical">
    <w:name w:val="Table Risk Rating - Critical"/>
    <w:basedOn w:val="TableRiskRating-High"/>
    <w:uiPriority w:val="6"/>
    <w:qFormat/>
    <w:rsid w:val="007356F9"/>
    <w:rPr>
      <w:color w:val="6E2585"/>
    </w:rPr>
  </w:style>
  <w:style w:type="paragraph" w:customStyle="1" w:styleId="TableRiskRating-Informational">
    <w:name w:val="Table Risk Rating - Informational"/>
    <w:basedOn w:val="TableRiskRating-Critical"/>
    <w:uiPriority w:val="10"/>
    <w:qFormat/>
    <w:rsid w:val="007356F9"/>
    <w:rPr>
      <w:color w:val="7AB800"/>
    </w:rPr>
  </w:style>
  <w:style w:type="character" w:customStyle="1" w:styleId="apple-converted-space">
    <w:name w:val="apple-converted-space"/>
    <w:basedOn w:val="DefaultParagraphFont"/>
    <w:rsid w:val="00EB0A8B"/>
  </w:style>
  <w:style w:type="paragraph" w:customStyle="1" w:styleId="BulletL1">
    <w:name w:val="Bullet L1"/>
    <w:basedOn w:val="ListParagraph"/>
    <w:link w:val="BulletL1Char"/>
    <w:qFormat/>
    <w:rsid w:val="00073836"/>
    <w:pPr>
      <w:numPr>
        <w:numId w:val="11"/>
      </w:numPr>
      <w:spacing w:before="0" w:after="160" w:line="259" w:lineRule="auto"/>
    </w:pPr>
    <w:rPr>
      <w:rFonts w:asciiTheme="minorHAnsi" w:eastAsiaTheme="minorHAnsi" w:hAnsiTheme="minorHAnsi" w:cstheme="minorBidi"/>
      <w:color w:val="auto"/>
      <w:sz w:val="22"/>
      <w:szCs w:val="22"/>
      <w:lang w:val="en-CA" w:bidi="ar-SA"/>
    </w:rPr>
  </w:style>
  <w:style w:type="character" w:customStyle="1" w:styleId="BulletL1Char">
    <w:name w:val="Bullet L1 Char"/>
    <w:link w:val="BulletL1"/>
    <w:rsid w:val="00073836"/>
    <w:rPr>
      <w:rFonts w:asciiTheme="minorHAnsi" w:eastAsiaTheme="minorHAnsi" w:hAnsiTheme="minorHAnsi" w:cstheme="minorBidi"/>
      <w:sz w:val="22"/>
      <w:szCs w:val="22"/>
      <w:lang w:val="en-CA"/>
    </w:rPr>
  </w:style>
  <w:style w:type="paragraph" w:customStyle="1" w:styleId="Default">
    <w:name w:val="Default"/>
    <w:rsid w:val="00C168AA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45C13"/>
    <w:pPr>
      <w:spacing w:before="100" w:beforeAutospacing="1" w:after="100" w:afterAutospacing="1"/>
    </w:pPr>
    <w:rPr>
      <w:rFonts w:ascii="Times New Roman" w:hAnsi="Times New Roman"/>
      <w:color w:val="auto"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5AF7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5AF7"/>
    <w:rPr>
      <w:rFonts w:ascii="Tahoma" w:hAnsi="Tahoma"/>
      <w:color w:val="000000" w:themeColor="text1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F5AF7"/>
    <w:rPr>
      <w:vertAlign w:val="superscript"/>
    </w:rPr>
  </w:style>
  <w:style w:type="character" w:customStyle="1" w:styleId="TableHeadingChar">
    <w:name w:val="Table Heading Char"/>
    <w:basedOn w:val="DefaultParagraphFont"/>
    <w:link w:val="TableHeading"/>
    <w:uiPriority w:val="13"/>
    <w:rsid w:val="004A42F2"/>
    <w:rPr>
      <w:rFonts w:ascii="Tahoma" w:hAnsi="Tahoma"/>
      <w:b/>
      <w:color w:val="FFFFFF" w:themeColor="background1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87659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238751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44782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9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5448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26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10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6655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0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348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9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03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48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18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8354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37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144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8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784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85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35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3950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29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157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8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8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205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955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2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1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55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46741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66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31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5314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64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959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47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65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842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54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243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91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6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6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36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453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187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44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192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7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136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33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590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164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19377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319363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102486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1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2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92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9603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50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105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555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43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2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419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43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159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43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46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07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43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0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9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456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13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788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39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56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2674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54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31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16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62626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868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61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016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59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205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8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3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09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4902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1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035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42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48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407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390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76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66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9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39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ettings" Target="setting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tyles" Target="styles.xml"/><Relationship Id="rId5" Type="http://schemas.openxmlformats.org/officeDocument/2006/relationships/customXml" Target="../customXml/item5.xml"/><Relationship Id="rId15" Type="http://schemas.openxmlformats.org/officeDocument/2006/relationships/endnotes" Target="endnotes.xml"/><Relationship Id="rId10" Type="http://schemas.openxmlformats.org/officeDocument/2006/relationships/numbering" Target="numbering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overPageProperties xmlns="http://schemas.microsoft.com/office/2006/coverPageProps">
  <PublishDate/>
  <Abstract/>
  <CompanyAddress>CUSTOMER_SHORT_NAME</CompanyAddress>
  <CompanyPhone/>
  <CompanyFax/>
  <CompanyEmail/>
</CoverPage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86C5442EEE4144A150534729C1DBAC" ma:contentTypeVersion="1" ma:contentTypeDescription="Create a new document." ma:contentTypeScope="" ma:versionID="7622616a42b9db5f82d6cac29caccb3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p:properties xmlns:p="http://schemas.microsoft.com/office/2006/metadata/properties" xmlns:xsi="http://www.w3.org/2001/XMLSchema-instance">
  <documentManagement/>
</p:properties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30A014-4A5F-4C97-9E32-699C0B91325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B9CB6DC-9E62-40EE-A7D1-71E11C811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0EC98C-01B3-F84D-B807-98EB869E5954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1B2303F-D17F-994D-8308-2ECA8459C26A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F6BFB16B-2815-4EC6-9FE7-7142F48B3892}">
  <ds:schemaRefs>
    <ds:schemaRef ds:uri="http://schemas.microsoft.com/sharepoint/v3/contenttype/forms"/>
  </ds:schemaRefs>
</ds:datastoreItem>
</file>

<file path=customXml/itemProps7.xml><?xml version="1.0" encoding="utf-8"?>
<ds:datastoreItem xmlns:ds="http://schemas.openxmlformats.org/officeDocument/2006/customXml" ds:itemID="{4BEB1A0D-1300-7743-9B18-19B3839CE103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6CB13A46-5F95-4C7E-9246-E4EA26EF3A4F}">
  <ds:schemaRefs>
    <ds:schemaRef ds:uri="http://schemas.microsoft.com/office/2006/metadata/properties"/>
  </ds:schemaRefs>
</ds:datastoreItem>
</file>

<file path=customXml/itemProps9.xml><?xml version="1.0" encoding="utf-8"?>
<ds:datastoreItem xmlns:ds="http://schemas.openxmlformats.org/officeDocument/2006/customXml" ds:itemID="{5A16796C-141F-E941-912F-6A3743132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dings Templates</vt:lpstr>
    </vt:vector>
  </TitlesOfParts>
  <Company>Customer Name</Company>
  <LinksUpToDate>false</LinksUpToDate>
  <CharactersWithSpaces>944</CharactersWithSpaces>
  <SharedDoc>false</SharedDoc>
  <HLinks>
    <vt:vector size="270" baseType="variant">
      <vt:variant>
        <vt:i4>1114153</vt:i4>
      </vt:variant>
      <vt:variant>
        <vt:i4>249</vt:i4>
      </vt:variant>
      <vt:variant>
        <vt:i4>0</vt:i4>
      </vt:variant>
      <vt:variant>
        <vt:i4>5</vt:i4>
      </vt:variant>
      <vt:variant>
        <vt:lpwstr>https://63.241.190.136/_derived</vt:lpwstr>
      </vt:variant>
      <vt:variant>
        <vt:lpwstr/>
      </vt:variant>
      <vt:variant>
        <vt:i4>4128787</vt:i4>
      </vt:variant>
      <vt:variant>
        <vt:i4>246</vt:i4>
      </vt:variant>
      <vt:variant>
        <vt:i4>0</vt:i4>
      </vt:variant>
      <vt:variant>
        <vt:i4>5</vt:i4>
      </vt:variant>
      <vt:variant>
        <vt:lpwstr>http://63.241.190.135/_private</vt:lpwstr>
      </vt:variant>
      <vt:variant>
        <vt:lpwstr/>
      </vt:variant>
      <vt:variant>
        <vt:i4>4915286</vt:i4>
      </vt:variant>
      <vt:variant>
        <vt:i4>243</vt:i4>
      </vt:variant>
      <vt:variant>
        <vt:i4>0</vt:i4>
      </vt:variant>
      <vt:variant>
        <vt:i4>5</vt:i4>
      </vt:variant>
      <vt:variant>
        <vt:lpwstr>http://www.securityfocus.com/bid/1499</vt:lpwstr>
      </vt:variant>
      <vt:variant>
        <vt:lpwstr/>
      </vt:variant>
      <vt:variant>
        <vt:i4>8257640</vt:i4>
      </vt:variant>
      <vt:variant>
        <vt:i4>240</vt:i4>
      </vt:variant>
      <vt:variant>
        <vt:i4>0</vt:i4>
      </vt:variant>
      <vt:variant>
        <vt:i4>5</vt:i4>
      </vt:variant>
      <vt:variant>
        <vt:lpwstr>http://support.microsoft.com/support/kb/articles/Q218/1/80.ASP</vt:lpwstr>
      </vt:variant>
      <vt:variant>
        <vt:lpwstr/>
      </vt:variant>
      <vt:variant>
        <vt:i4>5242924</vt:i4>
      </vt:variant>
      <vt:variant>
        <vt:i4>237</vt:i4>
      </vt:variant>
      <vt:variant>
        <vt:i4>0</vt:i4>
      </vt:variant>
      <vt:variant>
        <vt:i4>5</vt:i4>
      </vt:variant>
      <vt:variant>
        <vt:lpwstr>http://66.210.191.24/Microsoft-Server-ActiveSync/usage_200905.htm</vt:lpwstr>
      </vt:variant>
      <vt:variant>
        <vt:lpwstr/>
      </vt:variant>
      <vt:variant>
        <vt:i4>4391015</vt:i4>
      </vt:variant>
      <vt:variant>
        <vt:i4>234</vt:i4>
      </vt:variant>
      <vt:variant>
        <vt:i4>0</vt:i4>
      </vt:variant>
      <vt:variant>
        <vt:i4>5</vt:i4>
      </vt:variant>
      <vt:variant>
        <vt:lpwstr>http://63.241.190.131/Microsoft-Server-ActiveSync/usage_200905.htm</vt:lpwstr>
      </vt:variant>
      <vt:variant>
        <vt:lpwstr/>
      </vt:variant>
      <vt:variant>
        <vt:i4>4391009</vt:i4>
      </vt:variant>
      <vt:variant>
        <vt:i4>231</vt:i4>
      </vt:variant>
      <vt:variant>
        <vt:i4>0</vt:i4>
      </vt:variant>
      <vt:variant>
        <vt:i4>5</vt:i4>
      </vt:variant>
      <vt:variant>
        <vt:lpwstr>http://63.241.190.137/Microsoft-Server-ActiveSync/usage_200905.htm</vt:lpwstr>
      </vt:variant>
      <vt:variant>
        <vt:lpwstr/>
      </vt:variant>
      <vt:variant>
        <vt:i4>3604578</vt:i4>
      </vt:variant>
      <vt:variant>
        <vt:i4>228</vt:i4>
      </vt:variant>
      <vt:variant>
        <vt:i4>0</vt:i4>
      </vt:variant>
      <vt:variant>
        <vt:i4>5</vt:i4>
      </vt:variant>
      <vt:variant>
        <vt:lpwstr>http://66.210.191.16/descriptions.php?jobIndex=&lt;sCrIpT&gt;alert(48858)&lt;/sCrIpT</vt:lpwstr>
      </vt:variant>
      <vt:variant>
        <vt:lpwstr/>
      </vt:variant>
      <vt:variant>
        <vt:i4>2687020</vt:i4>
      </vt:variant>
      <vt:variant>
        <vt:i4>225</vt:i4>
      </vt:variant>
      <vt:variant>
        <vt:i4>0</vt:i4>
      </vt:variant>
      <vt:variant>
        <vt:i4>5</vt:i4>
      </vt:variant>
      <vt:variant>
        <vt:lpwstr>http://66.210.191.12/?user=&amp;error=&lt;script&gt;alert('SPIXSS');&lt;/script&gt;&lt;sCrIpT&gt;alert(62448)&lt;/sCrIpT</vt:lpwstr>
      </vt:variant>
      <vt:variant>
        <vt:lpwstr/>
      </vt:variant>
      <vt:variant>
        <vt:i4>124524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59777616</vt:lpwstr>
      </vt:variant>
      <vt:variant>
        <vt:i4>12452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9777615</vt:lpwstr>
      </vt:variant>
      <vt:variant>
        <vt:i4>124524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9777614</vt:lpwstr>
      </vt:variant>
      <vt:variant>
        <vt:i4>124524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9777613</vt:lpwstr>
      </vt:variant>
      <vt:variant>
        <vt:i4>124524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9777612</vt:lpwstr>
      </vt:variant>
      <vt:variant>
        <vt:i4>124524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9777611</vt:lpwstr>
      </vt:variant>
      <vt:variant>
        <vt:i4>124524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9777610</vt:lpwstr>
      </vt:variant>
      <vt:variant>
        <vt:i4>117970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9777609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9777608</vt:lpwstr>
      </vt:variant>
      <vt:variant>
        <vt:i4>11797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9777607</vt:lpwstr>
      </vt:variant>
      <vt:variant>
        <vt:i4>117970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9777606</vt:lpwstr>
      </vt:variant>
      <vt:variant>
        <vt:i4>117970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9777605</vt:lpwstr>
      </vt:variant>
      <vt:variant>
        <vt:i4>117970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9777604</vt:lpwstr>
      </vt:variant>
      <vt:variant>
        <vt:i4>11797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9777603</vt:lpwstr>
      </vt:variant>
      <vt:variant>
        <vt:i4>117970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9777602</vt:lpwstr>
      </vt:variant>
      <vt:variant>
        <vt:i4>117970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9777601</vt:lpwstr>
      </vt:variant>
      <vt:variant>
        <vt:i4>11797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9777600</vt:lpwstr>
      </vt:variant>
      <vt:variant>
        <vt:i4>17695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9777599</vt:lpwstr>
      </vt:variant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9777598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9777597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9777596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9777595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9777594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9777593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9777592</vt:lpwstr>
      </vt:variant>
      <vt:variant>
        <vt:i4>17695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9777591</vt:lpwstr>
      </vt:variant>
      <vt:variant>
        <vt:i4>17695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9777590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9777589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977758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9777587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9777586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9777585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9777580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9777579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9777578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9777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s Templates</dc:title>
  <dc:creator>Nate Drier;Josh Skorich</dc:creator>
  <cp:lastModifiedBy>Sion Dafydd</cp:lastModifiedBy>
  <cp:revision>22</cp:revision>
  <cp:lastPrinted>2012-12-05T05:53:00Z</cp:lastPrinted>
  <dcterms:created xsi:type="dcterms:W3CDTF">2017-12-05T11:53:00Z</dcterms:created>
  <dcterms:modified xsi:type="dcterms:W3CDTF">2020-06-0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Dell</vt:lpwstr>
  </property>
  <property fmtid="{D5CDD505-2E9C-101B-9397-08002B2CF9AE}" pid="3" name="ContentTypeId">
    <vt:lpwstr>0x0101001C86C5442EEE4144A150534729C1DBAC</vt:lpwstr>
  </property>
  <property fmtid="{D5CDD505-2E9C-101B-9397-08002B2CF9AE}" pid="4" name="TitusGUID">
    <vt:lpwstr>ec572bac-792b-47c4-83e7-8644438f1397</vt:lpwstr>
  </property>
  <property fmtid="{D5CDD505-2E9C-101B-9397-08002B2CF9AE}" pid="5" name="SecureWorksClassification">
    <vt:lpwstr>Confidential - No Document Markings</vt:lpwstr>
  </property>
</Properties>
</file>